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6429" w:rsidRPr="00E4566C" w:rsidRDefault="00B26429" w:rsidP="00A34DA7">
      <w:pPr>
        <w:keepNext/>
        <w:spacing w:before="240" w:after="60"/>
        <w:jc w:val="center"/>
        <w:outlineLvl w:val="0"/>
        <w:rPr>
          <w:rFonts w:eastAsiaTheme="majorEastAsia" w:cstheme="majorBidi"/>
          <w:b/>
          <w:bCs/>
          <w:i/>
          <w:iCs/>
          <w:color w:val="4F81BD" w:themeColor="accent1"/>
          <w:kern w:val="32"/>
          <w:sz w:val="32"/>
          <w:szCs w:val="32"/>
        </w:rPr>
      </w:pPr>
      <w:r w:rsidRPr="00E4566C">
        <w:rPr>
          <w:rFonts w:eastAsiaTheme="majorEastAsia" w:cstheme="majorBidi"/>
          <w:b/>
          <w:bCs/>
          <w:i/>
          <w:iCs/>
          <w:color w:val="4F81BD" w:themeColor="accent1"/>
          <w:kern w:val="32"/>
          <w:sz w:val="32"/>
          <w:szCs w:val="32"/>
        </w:rPr>
        <w:t xml:space="preserve">ALY-6015 Week </w:t>
      </w:r>
      <w:r w:rsidRPr="00E4566C">
        <w:rPr>
          <w:rFonts w:eastAsiaTheme="majorEastAsia" w:cstheme="majorBidi"/>
          <w:b/>
          <w:bCs/>
          <w:i/>
          <w:iCs/>
          <w:color w:val="4F81BD" w:themeColor="accent1"/>
          <w:kern w:val="32"/>
          <w:sz w:val="32"/>
          <w:szCs w:val="32"/>
        </w:rPr>
        <w:t>6</w:t>
      </w:r>
      <w:r w:rsidRPr="00E4566C">
        <w:rPr>
          <w:rFonts w:eastAsiaTheme="majorEastAsia" w:cstheme="majorBidi"/>
          <w:b/>
          <w:bCs/>
          <w:i/>
          <w:iCs/>
          <w:color w:val="4F81BD" w:themeColor="accent1"/>
          <w:kern w:val="32"/>
          <w:sz w:val="32"/>
          <w:szCs w:val="32"/>
        </w:rPr>
        <w:t xml:space="preserve"> Project</w:t>
      </w:r>
    </w:p>
    <w:p w:rsidR="00B26429" w:rsidRPr="00E4566C" w:rsidRDefault="00B26429" w:rsidP="00A34DA7">
      <w:pPr>
        <w:jc w:val="center"/>
        <w:rPr>
          <w:rFonts w:eastAsiaTheme="majorEastAsia" w:cstheme="majorBidi"/>
          <w:b/>
          <w:bCs/>
          <w:i/>
          <w:iCs/>
          <w:color w:val="4F81BD" w:themeColor="accent1"/>
          <w:kern w:val="32"/>
          <w:sz w:val="32"/>
          <w:szCs w:val="32"/>
        </w:rPr>
      </w:pPr>
      <w:r w:rsidRPr="00E4566C">
        <w:rPr>
          <w:rFonts w:eastAsiaTheme="majorEastAsia" w:cstheme="majorBidi"/>
          <w:b/>
          <w:bCs/>
          <w:i/>
          <w:iCs/>
          <w:color w:val="4F81BD" w:themeColor="accent1"/>
          <w:kern w:val="32"/>
          <w:sz w:val="32"/>
          <w:szCs w:val="32"/>
        </w:rPr>
        <w:t xml:space="preserve">Week </w:t>
      </w:r>
      <w:r w:rsidRPr="00E4566C">
        <w:rPr>
          <w:rFonts w:eastAsiaTheme="majorEastAsia" w:cstheme="majorBidi"/>
          <w:b/>
          <w:bCs/>
          <w:i/>
          <w:iCs/>
          <w:color w:val="4F81BD" w:themeColor="accent1"/>
          <w:kern w:val="32"/>
          <w:sz w:val="32"/>
          <w:szCs w:val="32"/>
        </w:rPr>
        <w:t>6</w:t>
      </w:r>
      <w:r w:rsidRPr="00E4566C">
        <w:rPr>
          <w:rFonts w:eastAsiaTheme="majorEastAsia" w:cstheme="majorBidi"/>
          <w:b/>
          <w:bCs/>
          <w:i/>
          <w:iCs/>
          <w:color w:val="4F81BD" w:themeColor="accent1"/>
          <w:kern w:val="32"/>
          <w:sz w:val="32"/>
          <w:szCs w:val="32"/>
        </w:rPr>
        <w:t xml:space="preserve">: </w:t>
      </w:r>
      <w:r w:rsidRPr="00E4566C">
        <w:rPr>
          <w:rFonts w:eastAsiaTheme="majorEastAsia" w:cstheme="majorBidi"/>
          <w:b/>
          <w:bCs/>
          <w:i/>
          <w:iCs/>
          <w:color w:val="4F81BD" w:themeColor="accent1"/>
          <w:kern w:val="32"/>
          <w:sz w:val="32"/>
          <w:szCs w:val="32"/>
        </w:rPr>
        <w:t xml:space="preserve">Regression and </w:t>
      </w:r>
      <w:r w:rsidRPr="00E4566C">
        <w:rPr>
          <w:rFonts w:eastAsiaTheme="majorEastAsia" w:cstheme="majorBidi"/>
          <w:b/>
          <w:bCs/>
          <w:i/>
          <w:iCs/>
          <w:color w:val="4F81BD" w:themeColor="accent1"/>
          <w:kern w:val="32"/>
          <w:sz w:val="32"/>
          <w:szCs w:val="32"/>
        </w:rPr>
        <w:t>Datamining</w:t>
      </w:r>
    </w:p>
    <w:p w:rsidR="00B26429" w:rsidRPr="00E4566C" w:rsidRDefault="00B26429" w:rsidP="00E436A6">
      <w:pPr>
        <w:keepNext/>
        <w:spacing w:before="240" w:after="60"/>
        <w:outlineLvl w:val="0"/>
        <w:rPr>
          <w:rFonts w:eastAsiaTheme="majorEastAsia" w:cstheme="majorBidi"/>
          <w:b/>
          <w:bCs/>
          <w:i/>
          <w:iCs/>
          <w:color w:val="4F81BD" w:themeColor="accent1"/>
          <w:kern w:val="32"/>
          <w:sz w:val="32"/>
          <w:szCs w:val="32"/>
        </w:rPr>
      </w:pPr>
    </w:p>
    <w:p w:rsidR="00B26429" w:rsidRPr="00E4566C" w:rsidRDefault="00B26429" w:rsidP="00A34DA7">
      <w:pPr>
        <w:pStyle w:val="NoSpacing"/>
        <w:jc w:val="center"/>
      </w:pPr>
    </w:p>
    <w:p w:rsidR="00B26429" w:rsidRPr="00E4566C" w:rsidRDefault="00B26429" w:rsidP="00A34DA7">
      <w:pPr>
        <w:jc w:val="center"/>
        <w:rPr>
          <w:i/>
          <w:iCs/>
          <w:color w:val="4F81BD" w:themeColor="accent1"/>
        </w:rPr>
      </w:pPr>
    </w:p>
    <w:p w:rsidR="00B26429" w:rsidRPr="00E4566C" w:rsidRDefault="00B26429" w:rsidP="00A34DA7">
      <w:pPr>
        <w:jc w:val="center"/>
        <w:rPr>
          <w:i/>
          <w:iCs/>
          <w:color w:val="4F81BD" w:themeColor="accent1"/>
        </w:rPr>
      </w:pPr>
    </w:p>
    <w:p w:rsidR="00B26429" w:rsidRPr="00E4566C" w:rsidRDefault="00B26429" w:rsidP="00A34DA7">
      <w:pPr>
        <w:keepNext/>
        <w:spacing w:before="240" w:after="60"/>
        <w:jc w:val="center"/>
        <w:outlineLvl w:val="1"/>
        <w:rPr>
          <w:rFonts w:eastAsiaTheme="majorEastAsia" w:cstheme="majorBidi"/>
          <w:b/>
          <w:bCs/>
          <w:color w:val="4F81BD" w:themeColor="accent1"/>
          <w:sz w:val="28"/>
          <w:szCs w:val="28"/>
        </w:rPr>
      </w:pPr>
      <w:r w:rsidRPr="00E4566C">
        <w:rPr>
          <w:rFonts w:eastAsiaTheme="majorEastAsia" w:cstheme="majorBidi"/>
          <w:b/>
          <w:bCs/>
          <w:color w:val="4F81BD" w:themeColor="accent1"/>
          <w:sz w:val="28"/>
          <w:szCs w:val="28"/>
        </w:rPr>
        <w:t xml:space="preserve">Assignment Title: ALY-6015 Week </w:t>
      </w:r>
      <w:r w:rsidRPr="00E4566C">
        <w:rPr>
          <w:rFonts w:eastAsiaTheme="majorEastAsia" w:cstheme="majorBidi"/>
          <w:b/>
          <w:bCs/>
          <w:color w:val="4F81BD" w:themeColor="accent1"/>
          <w:sz w:val="28"/>
          <w:szCs w:val="28"/>
        </w:rPr>
        <w:t>6</w:t>
      </w:r>
      <w:r w:rsidRPr="00E4566C">
        <w:rPr>
          <w:rFonts w:eastAsiaTheme="majorEastAsia" w:cstheme="majorBidi"/>
          <w:b/>
          <w:bCs/>
          <w:color w:val="4F81BD" w:themeColor="accent1"/>
          <w:sz w:val="28"/>
          <w:szCs w:val="28"/>
        </w:rPr>
        <w:t xml:space="preserve"> Project</w:t>
      </w:r>
    </w:p>
    <w:p w:rsidR="00B26429" w:rsidRPr="00E4566C" w:rsidRDefault="00B26429" w:rsidP="00A34DA7">
      <w:pPr>
        <w:keepNext/>
        <w:spacing w:before="240" w:after="60"/>
        <w:jc w:val="center"/>
        <w:outlineLvl w:val="0"/>
        <w:rPr>
          <w:rFonts w:eastAsiaTheme="majorEastAsia" w:cstheme="majorBidi"/>
          <w:b/>
          <w:bCs/>
          <w:i/>
          <w:iCs/>
          <w:color w:val="4F81BD" w:themeColor="accent1"/>
          <w:kern w:val="32"/>
          <w:sz w:val="32"/>
          <w:szCs w:val="32"/>
        </w:rPr>
      </w:pPr>
      <w:r w:rsidRPr="00E4566C">
        <w:rPr>
          <w:rFonts w:eastAsiaTheme="majorEastAsia" w:cstheme="majorBidi"/>
          <w:b/>
          <w:bCs/>
          <w:i/>
          <w:iCs/>
          <w:color w:val="4F81BD" w:themeColor="accent1"/>
          <w:kern w:val="32"/>
          <w:sz w:val="32"/>
          <w:szCs w:val="32"/>
        </w:rPr>
        <w:t xml:space="preserve">Regression and </w:t>
      </w:r>
      <w:r w:rsidRPr="00E4566C">
        <w:rPr>
          <w:rFonts w:eastAsiaTheme="majorEastAsia" w:cstheme="majorBidi"/>
          <w:b/>
          <w:bCs/>
          <w:i/>
          <w:iCs/>
          <w:color w:val="4F81BD" w:themeColor="accent1"/>
          <w:kern w:val="32"/>
          <w:sz w:val="32"/>
          <w:szCs w:val="32"/>
        </w:rPr>
        <w:t>Data Mining</w:t>
      </w:r>
    </w:p>
    <w:p w:rsidR="00B26429" w:rsidRPr="00E4566C" w:rsidRDefault="00B26429" w:rsidP="00A34DA7">
      <w:pPr>
        <w:jc w:val="center"/>
      </w:pPr>
    </w:p>
    <w:p w:rsidR="00B26429" w:rsidRPr="00E4566C" w:rsidRDefault="00B26429" w:rsidP="00A34DA7">
      <w:pPr>
        <w:jc w:val="center"/>
        <w:rPr>
          <w:i/>
          <w:iCs/>
          <w:color w:val="4F81BD" w:themeColor="accent1"/>
        </w:rPr>
      </w:pPr>
    </w:p>
    <w:p w:rsidR="00B26429" w:rsidRPr="00E4566C" w:rsidRDefault="00B26429" w:rsidP="00A34DA7">
      <w:pPr>
        <w:keepNext/>
        <w:spacing w:before="240" w:after="60"/>
        <w:jc w:val="center"/>
        <w:outlineLvl w:val="1"/>
        <w:rPr>
          <w:rFonts w:eastAsiaTheme="majorEastAsia" w:cstheme="majorBidi"/>
          <w:b/>
          <w:bCs/>
          <w:color w:val="4F81BD" w:themeColor="accent1"/>
          <w:sz w:val="28"/>
          <w:szCs w:val="28"/>
        </w:rPr>
      </w:pPr>
      <w:bookmarkStart w:id="0" w:name="_Hlk535162309"/>
      <w:r w:rsidRPr="00E4566C">
        <w:rPr>
          <w:rFonts w:eastAsiaTheme="majorEastAsia" w:cstheme="majorBidi"/>
          <w:b/>
          <w:bCs/>
          <w:color w:val="4F81BD" w:themeColor="accent1"/>
          <w:sz w:val="28"/>
          <w:szCs w:val="28"/>
        </w:rPr>
        <w:t>ALY6015 80877 Intermediate Analytics SEC 07 Spring 2019 CPS [VTL-A-OL] ALY6015.80877.201935</w:t>
      </w:r>
    </w:p>
    <w:p w:rsidR="00B26429" w:rsidRPr="00E4566C" w:rsidRDefault="00B26429" w:rsidP="00A34DA7">
      <w:pPr>
        <w:keepNext/>
        <w:spacing w:before="240" w:after="60"/>
        <w:jc w:val="center"/>
        <w:outlineLvl w:val="1"/>
        <w:rPr>
          <w:rFonts w:eastAsiaTheme="majorEastAsia" w:cstheme="majorBidi"/>
          <w:b/>
          <w:bCs/>
          <w:color w:val="4F81BD" w:themeColor="accent1"/>
          <w:sz w:val="28"/>
          <w:szCs w:val="28"/>
        </w:rPr>
      </w:pPr>
      <w:r w:rsidRPr="00E4566C">
        <w:rPr>
          <w:rFonts w:eastAsiaTheme="majorEastAsia" w:cstheme="majorBidi"/>
          <w:b/>
          <w:bCs/>
          <w:color w:val="4F81BD" w:themeColor="accent1"/>
          <w:sz w:val="28"/>
          <w:szCs w:val="28"/>
        </w:rPr>
        <w:t>Submission Date: 05/</w:t>
      </w:r>
      <w:r w:rsidRPr="00E4566C">
        <w:rPr>
          <w:rFonts w:eastAsiaTheme="majorEastAsia" w:cstheme="majorBidi"/>
          <w:b/>
          <w:bCs/>
          <w:color w:val="4F81BD" w:themeColor="accent1"/>
          <w:sz w:val="28"/>
          <w:szCs w:val="28"/>
        </w:rPr>
        <w:t>19</w:t>
      </w:r>
      <w:r w:rsidRPr="00E4566C">
        <w:rPr>
          <w:rFonts w:eastAsiaTheme="majorEastAsia" w:cstheme="majorBidi"/>
          <w:b/>
          <w:bCs/>
          <w:color w:val="4F81BD" w:themeColor="accent1"/>
          <w:sz w:val="28"/>
          <w:szCs w:val="28"/>
        </w:rPr>
        <w:t>/2019</w:t>
      </w:r>
    </w:p>
    <w:p w:rsidR="00B26429" w:rsidRPr="00E4566C" w:rsidRDefault="00B26429" w:rsidP="00A34DA7">
      <w:pPr>
        <w:jc w:val="center"/>
        <w:rPr>
          <w:i/>
          <w:iCs/>
          <w:color w:val="4F81BD" w:themeColor="accent1"/>
          <w:sz w:val="22"/>
          <w:szCs w:val="22"/>
        </w:rPr>
      </w:pPr>
    </w:p>
    <w:p w:rsidR="00B26429" w:rsidRPr="00E4566C" w:rsidRDefault="00B26429" w:rsidP="00A34DA7">
      <w:pPr>
        <w:jc w:val="center"/>
        <w:rPr>
          <w:i/>
          <w:iCs/>
          <w:color w:val="4F81BD" w:themeColor="accent1"/>
        </w:rPr>
      </w:pPr>
    </w:p>
    <w:p w:rsidR="00B26429" w:rsidRPr="00E4566C" w:rsidRDefault="00B26429" w:rsidP="00A34DA7">
      <w:pPr>
        <w:jc w:val="center"/>
        <w:rPr>
          <w:i/>
          <w:iCs/>
          <w:color w:val="4F81BD" w:themeColor="accent1"/>
        </w:rPr>
      </w:pPr>
    </w:p>
    <w:p w:rsidR="00B26429" w:rsidRPr="00E4566C" w:rsidRDefault="00B26429" w:rsidP="00A34DA7">
      <w:pPr>
        <w:jc w:val="center"/>
        <w:rPr>
          <w:i/>
          <w:iCs/>
          <w:color w:val="4F81BD" w:themeColor="accent1"/>
        </w:rPr>
      </w:pPr>
    </w:p>
    <w:p w:rsidR="00B26429" w:rsidRPr="00E4566C" w:rsidRDefault="00B26429" w:rsidP="00A34DA7">
      <w:pPr>
        <w:keepNext/>
        <w:spacing w:before="240" w:after="60"/>
        <w:jc w:val="center"/>
        <w:outlineLvl w:val="1"/>
        <w:rPr>
          <w:rFonts w:eastAsiaTheme="majorEastAsia" w:cstheme="majorBidi"/>
          <w:b/>
          <w:bCs/>
          <w:color w:val="4F81BD" w:themeColor="accent1"/>
          <w:sz w:val="28"/>
          <w:szCs w:val="28"/>
        </w:rPr>
      </w:pPr>
      <w:r w:rsidRPr="00E4566C">
        <w:rPr>
          <w:rFonts w:eastAsiaTheme="majorEastAsia" w:cstheme="majorBidi"/>
          <w:b/>
          <w:bCs/>
          <w:color w:val="4F81BD" w:themeColor="accent1"/>
          <w:sz w:val="28"/>
          <w:szCs w:val="28"/>
        </w:rPr>
        <w:t xml:space="preserve">Student: </w:t>
      </w:r>
      <w:proofErr w:type="spellStart"/>
      <w:r w:rsidRPr="00E4566C">
        <w:rPr>
          <w:rFonts w:eastAsiaTheme="majorEastAsia" w:cstheme="majorBidi"/>
          <w:b/>
          <w:bCs/>
          <w:color w:val="4F81BD" w:themeColor="accent1"/>
          <w:sz w:val="28"/>
          <w:szCs w:val="28"/>
        </w:rPr>
        <w:t>Srinivasu</w:t>
      </w:r>
      <w:proofErr w:type="spellEnd"/>
      <w:r w:rsidRPr="00E4566C">
        <w:rPr>
          <w:rFonts w:eastAsiaTheme="majorEastAsia" w:cstheme="majorBidi"/>
          <w:b/>
          <w:bCs/>
          <w:color w:val="4F81BD" w:themeColor="accent1"/>
          <w:sz w:val="28"/>
          <w:szCs w:val="28"/>
        </w:rPr>
        <w:t xml:space="preserve"> Narahari</w:t>
      </w:r>
    </w:p>
    <w:p w:rsidR="007A4567" w:rsidRPr="00E4566C" w:rsidRDefault="00B26429" w:rsidP="00A34DA7">
      <w:pPr>
        <w:keepNext/>
        <w:spacing w:before="240" w:after="60"/>
        <w:jc w:val="center"/>
        <w:outlineLvl w:val="1"/>
        <w:rPr>
          <w:rFonts w:eastAsiaTheme="majorEastAsia" w:cstheme="majorHAnsi"/>
          <w:b/>
          <w:bCs/>
          <w:color w:val="4F81BD" w:themeColor="accent1"/>
          <w:sz w:val="28"/>
          <w:szCs w:val="28"/>
        </w:rPr>
      </w:pPr>
      <w:r w:rsidRPr="00E4566C">
        <w:rPr>
          <w:rFonts w:eastAsiaTheme="majorEastAsia" w:cstheme="majorBidi"/>
          <w:b/>
          <w:bCs/>
          <w:color w:val="4F81BD" w:themeColor="accent1"/>
          <w:sz w:val="28"/>
          <w:szCs w:val="28"/>
        </w:rPr>
        <w:t xml:space="preserve">Professor: </w:t>
      </w:r>
      <w:bookmarkEnd w:id="0"/>
      <w:r w:rsidRPr="00E4566C">
        <w:rPr>
          <w:rFonts w:eastAsiaTheme="majorEastAsia" w:cstheme="majorBidi"/>
          <w:b/>
          <w:bCs/>
          <w:color w:val="4F81BD" w:themeColor="accent1"/>
          <w:sz w:val="28"/>
          <w:szCs w:val="28"/>
        </w:rPr>
        <w:t xml:space="preserve">Steward </w:t>
      </w:r>
      <w:r w:rsidRPr="00E4566C">
        <w:rPr>
          <w:rFonts w:eastAsiaTheme="majorEastAsia" w:cstheme="majorHAnsi"/>
          <w:b/>
          <w:bCs/>
          <w:color w:val="4F81BD" w:themeColor="accent1"/>
          <w:sz w:val="28"/>
          <w:szCs w:val="28"/>
        </w:rPr>
        <w:t>Huang</w:t>
      </w:r>
    </w:p>
    <w:p w:rsidR="00792142" w:rsidRPr="00E4566C" w:rsidRDefault="00792142" w:rsidP="00A34DA7">
      <w:pPr>
        <w:keepNext/>
        <w:spacing w:before="240" w:after="60"/>
        <w:jc w:val="center"/>
        <w:outlineLvl w:val="1"/>
      </w:pPr>
    </w:p>
    <w:p w:rsidR="00792142" w:rsidRPr="00E4566C" w:rsidRDefault="00792142" w:rsidP="00A34DA7">
      <w:pPr>
        <w:pStyle w:val="BodyText"/>
        <w:jc w:val="center"/>
      </w:pPr>
    </w:p>
    <w:p w:rsidR="00792142" w:rsidRPr="00E4566C" w:rsidRDefault="00792142" w:rsidP="00A34DA7">
      <w:pPr>
        <w:pStyle w:val="BodyText"/>
        <w:jc w:val="center"/>
      </w:pPr>
    </w:p>
    <w:p w:rsidR="00792142" w:rsidRPr="00E4566C" w:rsidRDefault="00792142" w:rsidP="007A4567">
      <w:pPr>
        <w:pStyle w:val="BodyText"/>
      </w:pPr>
    </w:p>
    <w:p w:rsidR="00792142" w:rsidRPr="00E4566C" w:rsidRDefault="00792142" w:rsidP="007A4567">
      <w:pPr>
        <w:pStyle w:val="BodyText"/>
      </w:pPr>
    </w:p>
    <w:p w:rsidR="00792142" w:rsidRPr="00E4566C" w:rsidRDefault="00792142" w:rsidP="007A4567">
      <w:pPr>
        <w:pStyle w:val="BodyText"/>
      </w:pPr>
    </w:p>
    <w:p w:rsidR="0019581C" w:rsidRPr="00E4566C" w:rsidRDefault="0019581C" w:rsidP="007A4567">
      <w:pPr>
        <w:pStyle w:val="BodyText"/>
      </w:pPr>
      <w:r w:rsidRPr="00E4566C">
        <w:rPr>
          <w:b/>
        </w:rPr>
        <w:t>Introduction</w:t>
      </w:r>
      <w:r w:rsidRPr="00E4566C">
        <w:t>:</w:t>
      </w:r>
    </w:p>
    <w:p w:rsidR="00C2515D" w:rsidRPr="00E4566C" w:rsidRDefault="00C2515D" w:rsidP="007A4567">
      <w:pPr>
        <w:pStyle w:val="BodyText"/>
      </w:pPr>
      <w:r w:rsidRPr="00E4566C">
        <w:rPr>
          <w:b/>
        </w:rPr>
        <w:lastRenderedPageBreak/>
        <w:t>Regression</w:t>
      </w:r>
      <w:r w:rsidRPr="00E4566C">
        <w:t>:</w:t>
      </w:r>
      <w:r w:rsidR="005838DC" w:rsidRPr="00E4566C">
        <w:t xml:space="preserve"> Regression analysis is set of the process used for determining the </w:t>
      </w:r>
      <w:proofErr w:type="spellStart"/>
      <w:r w:rsidR="005838DC" w:rsidRPr="00E4566C">
        <w:t>relation ship</w:t>
      </w:r>
      <w:proofErr w:type="spellEnd"/>
      <w:r w:rsidR="005838DC" w:rsidRPr="00E4566C">
        <w:t xml:space="preserve"> between two variables.</w:t>
      </w:r>
    </w:p>
    <w:p w:rsidR="0019581C" w:rsidRPr="00E4566C" w:rsidRDefault="0019581C" w:rsidP="0019581C">
      <w:pPr>
        <w:pStyle w:val="BodyText"/>
      </w:pPr>
      <w:r w:rsidRPr="00E4566C">
        <w:rPr>
          <w:b/>
        </w:rPr>
        <w:t>Association</w:t>
      </w:r>
      <w:r w:rsidRPr="00E4566C">
        <w:t>: By  thus we find  pattern of similar objects in a  in a single transaction</w:t>
      </w:r>
    </w:p>
    <w:p w:rsidR="0019581C" w:rsidRPr="00E4566C" w:rsidRDefault="0019581C" w:rsidP="0019581C">
      <w:pPr>
        <w:pStyle w:val="BodyText"/>
      </w:pPr>
      <w:r w:rsidRPr="00E4566C">
        <w:rPr>
          <w:b/>
        </w:rPr>
        <w:t>Classification</w:t>
      </w:r>
      <w:r w:rsidRPr="00E4566C">
        <w:t>: In this method classify each item of data into a pre-defined class.</w:t>
      </w:r>
    </w:p>
    <w:p w:rsidR="0019581C" w:rsidRPr="00E4566C" w:rsidRDefault="0019581C" w:rsidP="0019581C">
      <w:pPr>
        <w:pStyle w:val="BodyText"/>
      </w:pPr>
      <w:r w:rsidRPr="00E4566C">
        <w:rPr>
          <w:b/>
        </w:rPr>
        <w:t>Clustering</w:t>
      </w:r>
      <w:r w:rsidRPr="00E4566C">
        <w:t>: The clustering technique defines the classes and puts objects in each class, while in the classification techniques, objects are assigned into predefined classes.</w:t>
      </w:r>
    </w:p>
    <w:p w:rsidR="0019581C" w:rsidRPr="00E4566C" w:rsidRDefault="0019581C" w:rsidP="0019581C">
      <w:pPr>
        <w:pStyle w:val="BodyText"/>
      </w:pPr>
      <w:r w:rsidRPr="00E4566C">
        <w:rPr>
          <w:b/>
        </w:rPr>
        <w:t xml:space="preserve">Prediction: </w:t>
      </w:r>
      <w:r w:rsidRPr="00E4566C">
        <w:t>Prediction is one pf the data mining technique in this process  we discover the relating ships between independent variable and  dependent  and independent variable.</w:t>
      </w:r>
    </w:p>
    <w:p w:rsidR="0019581C" w:rsidRPr="00E4566C" w:rsidRDefault="0019581C" w:rsidP="0019581C">
      <w:pPr>
        <w:pStyle w:val="BodyText"/>
        <w:rPr>
          <w:b/>
        </w:rPr>
      </w:pPr>
      <w:r w:rsidRPr="00E4566C">
        <w:rPr>
          <w:b/>
        </w:rPr>
        <w:t xml:space="preserve">Sequential Pattern: </w:t>
      </w:r>
      <w:r w:rsidRPr="00E4566C">
        <w:t>By using this data mining technique we can find similar patterns or  trends  or similar events in a transaction data over a business period.</w:t>
      </w:r>
    </w:p>
    <w:p w:rsidR="0019581C" w:rsidRPr="00E4566C" w:rsidRDefault="0019581C" w:rsidP="0019581C">
      <w:pPr>
        <w:pStyle w:val="BodyText"/>
      </w:pPr>
      <w:r w:rsidRPr="00E4566C">
        <w:rPr>
          <w:b/>
        </w:rPr>
        <w:t xml:space="preserve">Decision Trees : </w:t>
      </w:r>
      <w:r w:rsidRPr="00E4566C">
        <w:t>In decision tree technique, the root of the decision tree is a simple question or condition that has multiple answers. Each answer then leads to a set of questions or conditions that help us determine the data so that we can make the final decision based on it</w:t>
      </w:r>
    </w:p>
    <w:p w:rsidR="007A4567" w:rsidRPr="00E4566C" w:rsidRDefault="007A4567" w:rsidP="007A4567">
      <w:pPr>
        <w:pStyle w:val="BodyText"/>
        <w:rPr>
          <w:rFonts w:eastAsiaTheme="majorEastAsia" w:cstheme="majorBidi"/>
          <w:color w:val="345A8A" w:themeColor="accent1" w:themeShade="B5"/>
          <w:sz w:val="36"/>
          <w:szCs w:val="36"/>
        </w:rPr>
      </w:pPr>
      <w:r w:rsidRPr="00E4566C">
        <w:br w:type="page"/>
      </w:r>
    </w:p>
    <w:p w:rsidR="00650190" w:rsidRPr="00E4566C" w:rsidRDefault="002759A8">
      <w:pPr>
        <w:pStyle w:val="Title"/>
        <w:rPr>
          <w:rFonts w:asciiTheme="minorHAnsi" w:hAnsiTheme="minorHAnsi"/>
        </w:rPr>
      </w:pPr>
      <w:proofErr w:type="spellStart"/>
      <w:r w:rsidRPr="00E4566C">
        <w:rPr>
          <w:rFonts w:asciiTheme="minorHAnsi" w:hAnsiTheme="minorHAnsi"/>
        </w:rPr>
        <w:lastRenderedPageBreak/>
        <w:t>Collaborative_Group_Project.R</w:t>
      </w:r>
      <w:proofErr w:type="spellEnd"/>
    </w:p>
    <w:p w:rsidR="00650190" w:rsidRPr="00E4566C" w:rsidRDefault="002759A8">
      <w:pPr>
        <w:pStyle w:val="Author"/>
      </w:pPr>
      <w:r w:rsidRPr="00E4566C">
        <w:t>narah</w:t>
      </w:r>
    </w:p>
    <w:p w:rsidR="00650190" w:rsidRPr="00E4566C" w:rsidRDefault="002759A8">
      <w:pPr>
        <w:pStyle w:val="Date"/>
      </w:pPr>
      <w:r w:rsidRPr="00E4566C">
        <w:t>2019-05-19</w:t>
      </w:r>
    </w:p>
    <w:p w:rsidR="00650190" w:rsidRPr="00E4566C" w:rsidRDefault="002759A8">
      <w:pPr>
        <w:pStyle w:val="SourceCode"/>
      </w:pPr>
      <w:proofErr w:type="spellStart"/>
      <w:r w:rsidRPr="00E4566C">
        <w:rPr>
          <w:rStyle w:val="NormalTok"/>
          <w:rFonts w:asciiTheme="minorHAnsi" w:hAnsiTheme="minorHAnsi"/>
        </w:rPr>
        <w:t>car_info</w:t>
      </w:r>
      <w:proofErr w:type="spellEnd"/>
      <w:r w:rsidRPr="00E4566C">
        <w:rPr>
          <w:rStyle w:val="NormalTok"/>
          <w:rFonts w:asciiTheme="minorHAnsi" w:hAnsiTheme="minorHAnsi"/>
        </w:rPr>
        <w:t xml:space="preserve"> &lt;-</w:t>
      </w:r>
      <w:r w:rsidRPr="00E4566C">
        <w:rPr>
          <w:rStyle w:val="StringTok"/>
          <w:rFonts w:asciiTheme="minorHAnsi" w:hAnsiTheme="minorHAnsi"/>
        </w:rPr>
        <w:t xml:space="preserve"> </w:t>
      </w:r>
      <w:r w:rsidRPr="00E4566C">
        <w:rPr>
          <w:rStyle w:val="KeywordTok"/>
          <w:rFonts w:asciiTheme="minorHAnsi" w:hAnsiTheme="minorHAnsi"/>
        </w:rPr>
        <w:t>read.csv</w:t>
      </w:r>
      <w:r w:rsidRPr="00E4566C">
        <w:rPr>
          <w:rStyle w:val="NormalTok"/>
          <w:rFonts w:asciiTheme="minorHAnsi" w:hAnsiTheme="minorHAnsi"/>
        </w:rPr>
        <w:t>(</w:t>
      </w:r>
      <w:r w:rsidRPr="00E4566C">
        <w:rPr>
          <w:rStyle w:val="KeywordTok"/>
          <w:rFonts w:asciiTheme="minorHAnsi" w:hAnsiTheme="minorHAnsi"/>
        </w:rPr>
        <w:t>url</w:t>
      </w:r>
      <w:r w:rsidRPr="00E4566C">
        <w:rPr>
          <w:rStyle w:val="NormalTok"/>
          <w:rFonts w:asciiTheme="minorHAnsi" w:hAnsiTheme="minorHAnsi"/>
        </w:rPr>
        <w:t>(</w:t>
      </w:r>
      <w:r w:rsidRPr="00E4566C">
        <w:rPr>
          <w:rStyle w:val="StringTok"/>
          <w:rFonts w:asciiTheme="minorHAnsi" w:hAnsiTheme="minorHAnsi"/>
        </w:rPr>
        <w:t>"http://mlr.cs.umass.edu/ml/machine-learning-databases/auto-mpg/auto-mpg.names"</w:t>
      </w:r>
      <w:r w:rsidRPr="00E4566C">
        <w:rPr>
          <w:rStyle w:val="NormalTok"/>
          <w:rFonts w:asciiTheme="minorHAnsi" w:hAnsiTheme="minorHAnsi"/>
        </w:rPr>
        <w:t xml:space="preserve">), </w:t>
      </w:r>
      <w:r w:rsidRPr="00E4566C">
        <w:rPr>
          <w:rStyle w:val="DataTypeTok"/>
          <w:rFonts w:asciiTheme="minorHAnsi" w:hAnsiTheme="minorHAnsi"/>
        </w:rPr>
        <w:t>header=</w:t>
      </w:r>
      <w:r w:rsidRPr="00E4566C">
        <w:rPr>
          <w:rStyle w:val="OtherTok"/>
          <w:rFonts w:asciiTheme="minorHAnsi" w:hAnsiTheme="minorHAnsi"/>
        </w:rPr>
        <w:t>FALSE</w:t>
      </w:r>
      <w:r w:rsidRPr="00E4566C">
        <w:rPr>
          <w:rStyle w:val="NormalTok"/>
          <w:rFonts w:asciiTheme="minorHAnsi" w:hAnsiTheme="minorHAnsi"/>
        </w:rPr>
        <w:t>)</w:t>
      </w:r>
      <w:r w:rsidRPr="00E4566C">
        <w:br/>
      </w:r>
      <w:proofErr w:type="spellStart"/>
      <w:r w:rsidRPr="00E4566C">
        <w:rPr>
          <w:rStyle w:val="NormalTok"/>
          <w:rFonts w:asciiTheme="minorHAnsi" w:hAnsiTheme="minorHAnsi"/>
        </w:rPr>
        <w:t>car_Info_dataset</w:t>
      </w:r>
      <w:proofErr w:type="spellEnd"/>
      <w:r w:rsidRPr="00E4566C">
        <w:rPr>
          <w:rStyle w:val="NormalTok"/>
          <w:rFonts w:asciiTheme="minorHAnsi" w:hAnsiTheme="minorHAnsi"/>
        </w:rPr>
        <w:t xml:space="preserve"> =</w:t>
      </w:r>
      <w:r w:rsidRPr="00E4566C">
        <w:rPr>
          <w:rStyle w:val="StringTok"/>
          <w:rFonts w:asciiTheme="minorHAnsi" w:hAnsiTheme="minorHAnsi"/>
        </w:rPr>
        <w:t xml:space="preserve"> </w:t>
      </w:r>
      <w:r w:rsidRPr="00E4566C">
        <w:rPr>
          <w:rStyle w:val="KeywordTok"/>
          <w:rFonts w:asciiTheme="minorHAnsi" w:hAnsiTheme="minorHAnsi"/>
        </w:rPr>
        <w:t>read.csv</w:t>
      </w:r>
      <w:r w:rsidRPr="00E4566C">
        <w:rPr>
          <w:rStyle w:val="NormalTok"/>
          <w:rFonts w:asciiTheme="minorHAnsi" w:hAnsiTheme="minorHAnsi"/>
        </w:rPr>
        <w:t>(</w:t>
      </w:r>
      <w:r w:rsidRPr="00E4566C">
        <w:rPr>
          <w:rStyle w:val="KeywordTok"/>
          <w:rFonts w:asciiTheme="minorHAnsi" w:hAnsiTheme="minorHAnsi"/>
        </w:rPr>
        <w:t>url</w:t>
      </w:r>
      <w:r w:rsidRPr="00E4566C">
        <w:rPr>
          <w:rStyle w:val="NormalTok"/>
          <w:rFonts w:asciiTheme="minorHAnsi" w:hAnsiTheme="minorHAnsi"/>
        </w:rPr>
        <w:t>(</w:t>
      </w:r>
      <w:r w:rsidRPr="00E4566C">
        <w:rPr>
          <w:rStyle w:val="StringTok"/>
          <w:rFonts w:asciiTheme="minorHAnsi" w:hAnsiTheme="minorHAnsi"/>
        </w:rPr>
        <w:t>"http://mlr.cs.umass.edu/ml/machine-learning-databases/autos/imports-85.data"</w:t>
      </w:r>
      <w:r w:rsidRPr="00E4566C">
        <w:rPr>
          <w:rStyle w:val="NormalTok"/>
          <w:rFonts w:asciiTheme="minorHAnsi" w:hAnsiTheme="minorHAnsi"/>
        </w:rPr>
        <w:t xml:space="preserve">), </w:t>
      </w:r>
      <w:r w:rsidRPr="00E4566C">
        <w:rPr>
          <w:rStyle w:val="DataTypeTok"/>
          <w:rFonts w:asciiTheme="minorHAnsi" w:hAnsiTheme="minorHAnsi"/>
        </w:rPr>
        <w:t>header=</w:t>
      </w:r>
      <w:r w:rsidRPr="00E4566C">
        <w:rPr>
          <w:rStyle w:val="OtherTok"/>
          <w:rFonts w:asciiTheme="minorHAnsi" w:hAnsiTheme="minorHAnsi"/>
        </w:rPr>
        <w:t>FALSE</w:t>
      </w:r>
      <w:r w:rsidRPr="00E4566C">
        <w:rPr>
          <w:rStyle w:val="NormalTok"/>
          <w:rFonts w:asciiTheme="minorHAnsi" w:hAnsiTheme="minorHAnsi"/>
        </w:rPr>
        <w:t>)</w:t>
      </w:r>
      <w:r w:rsidRPr="00E4566C">
        <w:br/>
      </w:r>
      <w:r w:rsidRPr="00E4566C">
        <w:br/>
      </w:r>
      <w:r w:rsidRPr="00E4566C">
        <w:rPr>
          <w:rStyle w:val="KeywordTok"/>
          <w:rFonts w:asciiTheme="minorHAnsi" w:hAnsiTheme="minorHAnsi"/>
        </w:rPr>
        <w:t>lib</w:t>
      </w:r>
      <w:r w:rsidRPr="00E4566C">
        <w:rPr>
          <w:rStyle w:val="KeywordTok"/>
          <w:rFonts w:asciiTheme="minorHAnsi" w:hAnsiTheme="minorHAnsi"/>
        </w:rPr>
        <w:t>rary</w:t>
      </w:r>
      <w:r w:rsidRPr="00E4566C">
        <w:rPr>
          <w:rStyle w:val="NormalTok"/>
          <w:rFonts w:asciiTheme="minorHAnsi" w:hAnsiTheme="minorHAnsi"/>
        </w:rPr>
        <w:t>(party)</w:t>
      </w:r>
    </w:p>
    <w:p w:rsidR="00650190" w:rsidRPr="00E4566C" w:rsidRDefault="002759A8">
      <w:pPr>
        <w:pStyle w:val="SourceCode"/>
      </w:pPr>
      <w:r w:rsidRPr="00E4566C">
        <w:rPr>
          <w:rStyle w:val="KeywordTok"/>
          <w:rFonts w:asciiTheme="minorHAnsi" w:hAnsiTheme="minorHAnsi"/>
        </w:rPr>
        <w:t>library</w:t>
      </w:r>
      <w:r w:rsidRPr="00E4566C">
        <w:rPr>
          <w:rStyle w:val="NormalTok"/>
          <w:rFonts w:asciiTheme="minorHAnsi" w:hAnsiTheme="minorHAnsi"/>
        </w:rPr>
        <w:t>(</w:t>
      </w:r>
      <w:proofErr w:type="spellStart"/>
      <w:r w:rsidRPr="00E4566C">
        <w:rPr>
          <w:rStyle w:val="NormalTok"/>
          <w:rFonts w:asciiTheme="minorHAnsi" w:hAnsiTheme="minorHAnsi"/>
        </w:rPr>
        <w:t>dbplyr</w:t>
      </w:r>
      <w:proofErr w:type="spellEnd"/>
      <w:r w:rsidRPr="00E4566C">
        <w:rPr>
          <w:rStyle w:val="NormalTok"/>
          <w:rFonts w:asciiTheme="minorHAnsi" w:hAnsiTheme="minorHAnsi"/>
        </w:rPr>
        <w:t>)</w:t>
      </w:r>
      <w:r w:rsidRPr="00E4566C">
        <w:br/>
      </w:r>
      <w:r w:rsidRPr="00E4566C">
        <w:rPr>
          <w:rStyle w:val="KeywordTok"/>
          <w:rFonts w:asciiTheme="minorHAnsi" w:hAnsiTheme="minorHAnsi"/>
        </w:rPr>
        <w:t>library</w:t>
      </w:r>
      <w:r w:rsidRPr="00E4566C">
        <w:rPr>
          <w:rStyle w:val="NormalTok"/>
          <w:rFonts w:asciiTheme="minorHAnsi" w:hAnsiTheme="minorHAnsi"/>
        </w:rPr>
        <w:t>(</w:t>
      </w:r>
      <w:proofErr w:type="spellStart"/>
      <w:r w:rsidRPr="00E4566C">
        <w:rPr>
          <w:rStyle w:val="NormalTok"/>
          <w:rFonts w:asciiTheme="minorHAnsi" w:hAnsiTheme="minorHAnsi"/>
        </w:rPr>
        <w:t>dplyr</w:t>
      </w:r>
      <w:proofErr w:type="spellEnd"/>
      <w:r w:rsidRPr="00E4566C">
        <w:rPr>
          <w:rStyle w:val="NormalTok"/>
          <w:rFonts w:asciiTheme="minorHAnsi" w:hAnsiTheme="minorHAnsi"/>
        </w:rPr>
        <w:t>)</w:t>
      </w:r>
    </w:p>
    <w:p w:rsidR="00794D2F" w:rsidRPr="00E4566C" w:rsidRDefault="002759A8">
      <w:pPr>
        <w:pStyle w:val="SourceCode"/>
        <w:rPr>
          <w:rStyle w:val="NormalTok"/>
          <w:rFonts w:asciiTheme="minorHAnsi" w:hAnsiTheme="minorHAnsi"/>
        </w:rPr>
      </w:pPr>
      <w:proofErr w:type="spellStart"/>
      <w:r w:rsidRPr="00E4566C">
        <w:rPr>
          <w:rStyle w:val="NormalTok"/>
          <w:rFonts w:asciiTheme="minorHAnsi" w:hAnsiTheme="minorHAnsi"/>
        </w:rPr>
        <w:t>car_Info_dataset_scrubbed</w:t>
      </w:r>
      <w:proofErr w:type="spellEnd"/>
      <w:r w:rsidRPr="00E4566C">
        <w:rPr>
          <w:rStyle w:val="NormalTok"/>
          <w:rFonts w:asciiTheme="minorHAnsi" w:hAnsiTheme="minorHAnsi"/>
        </w:rPr>
        <w:t xml:space="preserve"> =</w:t>
      </w:r>
      <w:r w:rsidRPr="00E4566C">
        <w:rPr>
          <w:rStyle w:val="StringTok"/>
          <w:rFonts w:asciiTheme="minorHAnsi" w:hAnsiTheme="minorHAnsi"/>
        </w:rPr>
        <w:t xml:space="preserve"> </w:t>
      </w:r>
      <w:r w:rsidRPr="00E4566C">
        <w:rPr>
          <w:rStyle w:val="KeywordTok"/>
          <w:rFonts w:asciiTheme="minorHAnsi" w:hAnsiTheme="minorHAnsi"/>
        </w:rPr>
        <w:t>select</w:t>
      </w:r>
      <w:r w:rsidRPr="00E4566C">
        <w:rPr>
          <w:rStyle w:val="NormalTok"/>
          <w:rFonts w:asciiTheme="minorHAnsi" w:hAnsiTheme="minorHAnsi"/>
        </w:rPr>
        <w:t>(</w:t>
      </w:r>
      <w:proofErr w:type="spellStart"/>
      <w:r w:rsidRPr="00E4566C">
        <w:rPr>
          <w:rStyle w:val="NormalTok"/>
          <w:rFonts w:asciiTheme="minorHAnsi" w:hAnsiTheme="minorHAnsi"/>
        </w:rPr>
        <w:t>car_Info_dataset</w:t>
      </w:r>
      <w:proofErr w:type="spellEnd"/>
      <w:r w:rsidRPr="00E4566C">
        <w:rPr>
          <w:rStyle w:val="NormalTok"/>
          <w:rFonts w:asciiTheme="minorHAnsi" w:hAnsiTheme="minorHAnsi"/>
        </w:rPr>
        <w:t xml:space="preserve">, </w:t>
      </w:r>
      <w:r w:rsidRPr="00E4566C">
        <w:rPr>
          <w:rStyle w:val="OperatorTok"/>
          <w:rFonts w:asciiTheme="minorHAnsi" w:hAnsiTheme="minorHAnsi"/>
        </w:rPr>
        <w:t>-</w:t>
      </w:r>
      <w:r w:rsidRPr="00E4566C">
        <w:rPr>
          <w:rStyle w:val="KeywordTok"/>
          <w:rFonts w:asciiTheme="minorHAnsi" w:hAnsiTheme="minorHAnsi"/>
        </w:rPr>
        <w:t>contains</w:t>
      </w:r>
      <w:r w:rsidRPr="00E4566C">
        <w:rPr>
          <w:rStyle w:val="NormalTok"/>
          <w:rFonts w:asciiTheme="minorHAnsi" w:hAnsiTheme="minorHAnsi"/>
        </w:rPr>
        <w:t>(</w:t>
      </w:r>
      <w:r w:rsidRPr="00E4566C">
        <w:rPr>
          <w:rStyle w:val="StringTok"/>
          <w:rFonts w:asciiTheme="minorHAnsi" w:hAnsiTheme="minorHAnsi"/>
        </w:rPr>
        <w:t>"?"</w:t>
      </w:r>
      <w:r w:rsidRPr="00E4566C">
        <w:rPr>
          <w:rStyle w:val="NormalTok"/>
          <w:rFonts w:asciiTheme="minorHAnsi" w:hAnsiTheme="minorHAnsi"/>
        </w:rPr>
        <w:t>))</w:t>
      </w:r>
      <w:r w:rsidRPr="00E4566C">
        <w:br/>
      </w:r>
      <w:r w:rsidRPr="00E4566C">
        <w:br/>
      </w:r>
      <w:r w:rsidRPr="00E4566C">
        <w:rPr>
          <w:rStyle w:val="CommentTok"/>
          <w:rFonts w:asciiTheme="minorHAnsi" w:hAnsiTheme="minorHAnsi"/>
        </w:rPr>
        <w:t>#View(car_Info_dataset_scrubbed)</w:t>
      </w:r>
      <w:r w:rsidRPr="00E4566C">
        <w:br/>
      </w:r>
      <w:r w:rsidRPr="00E4566C">
        <w:rPr>
          <w:rStyle w:val="NormalTok"/>
          <w:rFonts w:asciiTheme="minorHAnsi" w:hAnsiTheme="minorHAnsi"/>
        </w:rPr>
        <w:t>car_Info_dataset_scrubbed =</w:t>
      </w:r>
      <w:r w:rsidRPr="00E4566C">
        <w:rPr>
          <w:rStyle w:val="StringTok"/>
          <w:rFonts w:asciiTheme="minorHAnsi" w:hAnsiTheme="minorHAnsi"/>
        </w:rPr>
        <w:t xml:space="preserve"> </w:t>
      </w:r>
      <w:r w:rsidRPr="00E4566C">
        <w:rPr>
          <w:rStyle w:val="KeywordTok"/>
          <w:rFonts w:asciiTheme="minorHAnsi" w:hAnsiTheme="minorHAnsi"/>
        </w:rPr>
        <w:t>na.omit</w:t>
      </w:r>
      <w:r w:rsidRPr="00E4566C">
        <w:rPr>
          <w:rStyle w:val="NormalTok"/>
          <w:rFonts w:asciiTheme="minorHAnsi" w:hAnsiTheme="minorHAnsi"/>
        </w:rPr>
        <w:t>(car_Info_dataset_scrubbed)</w:t>
      </w:r>
      <w:r w:rsidRPr="00E4566C">
        <w:br/>
      </w:r>
      <w:r w:rsidRPr="00E4566C">
        <w:rPr>
          <w:rStyle w:val="KeywordTok"/>
          <w:rFonts w:asciiTheme="minorHAnsi" w:hAnsiTheme="minorHAnsi"/>
        </w:rPr>
        <w:t>plot</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V1, car_Info_dataset_scrubbed</w:t>
      </w:r>
      <w:r w:rsidRPr="00E4566C">
        <w:rPr>
          <w:rStyle w:val="OperatorTok"/>
          <w:rFonts w:asciiTheme="minorHAnsi" w:hAnsiTheme="minorHAnsi"/>
        </w:rPr>
        <w:t>$</w:t>
      </w:r>
      <w:r w:rsidRPr="00E4566C">
        <w:rPr>
          <w:rStyle w:val="NormalTok"/>
          <w:rFonts w:asciiTheme="minorHAnsi" w:hAnsiTheme="minorHAnsi"/>
        </w:rPr>
        <w:t>V2)</w:t>
      </w:r>
      <w:r w:rsidRPr="00E4566C">
        <w:rPr>
          <w:rStyle w:val="CommentTok"/>
          <w:rFonts w:asciiTheme="minorHAnsi" w:hAnsiTheme="minorHAnsi"/>
        </w:rPr>
        <w:t># + car_Info_dataset_scrubbed$V3 + car_Info_dataset_scrubbed</w:t>
      </w:r>
      <w:r w:rsidRPr="00E4566C">
        <w:rPr>
          <w:rStyle w:val="CommentTok"/>
          <w:rFonts w:asciiTheme="minorHAnsi" w:hAnsiTheme="minorHAnsi"/>
        </w:rPr>
        <w:t>$V4 + car_Info_dataset_scrubbed$V5 + car_Info_dataset_scrubbed$V6 + car_Info_dataset_scrubbed$V7)</w:t>
      </w:r>
      <w:r w:rsidRPr="00E4566C">
        <w:br/>
      </w:r>
      <w:r w:rsidRPr="00E4566C">
        <w:br/>
      </w:r>
      <w:r w:rsidRPr="00E4566C">
        <w:rPr>
          <w:rStyle w:val="NormalTok"/>
          <w:rFonts w:asciiTheme="minorHAnsi" w:hAnsiTheme="minorHAnsi"/>
        </w:rPr>
        <w:t>model_car_Info_dataset =</w:t>
      </w:r>
      <w:r w:rsidRPr="00E4566C">
        <w:rPr>
          <w:rStyle w:val="StringTok"/>
          <w:rFonts w:asciiTheme="minorHAnsi" w:hAnsiTheme="minorHAnsi"/>
        </w:rPr>
        <w:t xml:space="preserve"> </w:t>
      </w:r>
      <w:r w:rsidRPr="00E4566C">
        <w:rPr>
          <w:rStyle w:val="KeywordTok"/>
          <w:rFonts w:asciiTheme="minorHAnsi" w:hAnsiTheme="minorHAnsi"/>
        </w:rPr>
        <w:t>lm</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 xml:space="preserve">V1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w:t>
      </w:r>
      <w:r w:rsidRPr="00E4566C">
        <w:rPr>
          <w:rStyle w:val="NormalTok"/>
          <w:rFonts w:asciiTheme="minorHAnsi" w:hAnsiTheme="minorHAnsi"/>
        </w:rPr>
        <w:t>t_scrubbed</w:t>
      </w:r>
      <w:r w:rsidRPr="00E4566C">
        <w:rPr>
          <w:rStyle w:val="OperatorTok"/>
          <w:rFonts w:asciiTheme="minorHAnsi" w:hAnsiTheme="minorHAnsi"/>
        </w:rPr>
        <w:t>$</w:t>
      </w:r>
      <w:r w:rsidRPr="00E4566C">
        <w:rPr>
          <w:rStyle w:val="NormalTok"/>
          <w:rFonts w:asciiTheme="minorHAnsi" w:hAnsiTheme="minorHAnsi"/>
        </w:rPr>
        <w:t xml:space="preserve">V2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 xml:space="preserve">V3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 xml:space="preserve">V4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 xml:space="preserve">V5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 xml:space="preserve">V6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V7)</w:t>
      </w:r>
    </w:p>
    <w:p w:rsidR="00D55A46" w:rsidRPr="00E4566C" w:rsidRDefault="00794D2F">
      <w:pPr>
        <w:pStyle w:val="SourceCode"/>
        <w:rPr>
          <w:color w:val="FF0000"/>
        </w:rPr>
      </w:pPr>
      <w:r w:rsidRPr="00E4566C">
        <w:rPr>
          <w:color w:val="FF0000"/>
        </w:rPr>
        <w:t xml:space="preserve">By using linear mode predicted the MPG </w:t>
      </w:r>
      <w:r w:rsidR="00D55A46" w:rsidRPr="00E4566C">
        <w:rPr>
          <w:color w:val="FF0000"/>
        </w:rPr>
        <w:t>miles per gallon of different  cars based on the car size, make. model etc.</w:t>
      </w:r>
    </w:p>
    <w:p w:rsidR="00D55A46" w:rsidRPr="00E4566C" w:rsidRDefault="00D55A46">
      <w:pPr>
        <w:pStyle w:val="SourceCode"/>
        <w:rPr>
          <w:color w:val="FF0000"/>
        </w:rPr>
      </w:pPr>
      <w:r w:rsidRPr="00E4566C">
        <w:rPr>
          <w:color w:val="FF0000"/>
        </w:rPr>
        <w:t>In the following  summary we can see intercept as 1.44785 slope as 0.57539 and error value 2.516.</w:t>
      </w:r>
    </w:p>
    <w:p w:rsidR="00650190" w:rsidRPr="00E4566C" w:rsidRDefault="002759A8">
      <w:pPr>
        <w:pStyle w:val="SourceCode"/>
      </w:pPr>
      <w:r w:rsidRPr="00E4566C">
        <w:br/>
      </w:r>
      <w:r w:rsidRPr="00E4566C">
        <w:rPr>
          <w:rStyle w:val="KeywordTok"/>
          <w:rFonts w:asciiTheme="minorHAnsi" w:hAnsiTheme="minorHAnsi"/>
        </w:rPr>
        <w:t>summary</w:t>
      </w:r>
      <w:r w:rsidRPr="00E4566C">
        <w:rPr>
          <w:rStyle w:val="NormalTok"/>
          <w:rFonts w:asciiTheme="minorHAnsi" w:hAnsiTheme="minorHAnsi"/>
        </w:rPr>
        <w:t>(</w:t>
      </w:r>
      <w:proofErr w:type="spellStart"/>
      <w:r w:rsidRPr="00E4566C">
        <w:rPr>
          <w:rStyle w:val="NormalTok"/>
          <w:rFonts w:asciiTheme="minorHAnsi" w:hAnsiTheme="minorHAnsi"/>
        </w:rPr>
        <w:t>model_car_Info_dataset</w:t>
      </w:r>
      <w:proofErr w:type="spellEnd"/>
      <w:r w:rsidRPr="00E4566C">
        <w:rPr>
          <w:rStyle w:val="NormalTok"/>
          <w:rFonts w:asciiTheme="minorHAnsi" w:hAnsiTheme="minorHAnsi"/>
        </w:rPr>
        <w:t>)</w:t>
      </w:r>
    </w:p>
    <w:p w:rsidR="00650190" w:rsidRPr="00E4566C" w:rsidRDefault="002759A8">
      <w:pPr>
        <w:pStyle w:val="SourceCode"/>
      </w:pPr>
      <w:r w:rsidRPr="00E4566C">
        <w:rPr>
          <w:rStyle w:val="VerbatimChar"/>
          <w:rFonts w:asciiTheme="minorHAnsi" w:hAnsiTheme="minorHAnsi"/>
        </w:rPr>
        <w:t xml:space="preserve">## </w:t>
      </w:r>
      <w:r w:rsidRPr="00E4566C">
        <w:br/>
      </w:r>
      <w:r w:rsidRPr="00E4566C">
        <w:rPr>
          <w:rStyle w:val="VerbatimChar"/>
          <w:rFonts w:asciiTheme="minorHAnsi" w:hAnsiTheme="minorHAnsi"/>
        </w:rPr>
        <w:t>## Call:</w:t>
      </w:r>
      <w:r w:rsidRPr="00E4566C">
        <w:br/>
      </w:r>
      <w:r w:rsidRPr="00E4566C">
        <w:rPr>
          <w:rStyle w:val="VerbatimChar"/>
          <w:rFonts w:asciiTheme="minorHAnsi" w:hAnsiTheme="minorHAnsi"/>
        </w:rPr>
        <w:t>## lm(formula = car_Info_dataset_scrubbed</w:t>
      </w:r>
      <w:r w:rsidRPr="00E4566C">
        <w:rPr>
          <w:rStyle w:val="VerbatimChar"/>
          <w:rFonts w:asciiTheme="minorHAnsi" w:hAnsiTheme="minorHAnsi"/>
        </w:rPr>
        <w:t xml:space="preserve">$V1 ~ car_Info_dataset_scrubbed$V2 + </w:t>
      </w:r>
      <w:r w:rsidRPr="00E4566C">
        <w:br/>
      </w:r>
      <w:r w:rsidRPr="00E4566C">
        <w:rPr>
          <w:rStyle w:val="VerbatimChar"/>
          <w:rFonts w:asciiTheme="minorHAnsi" w:hAnsiTheme="minorHAnsi"/>
        </w:rPr>
        <w:t xml:space="preserve">##     car_Info_dataset_scrubbed$V3 + car_Info_dataset_scrubbed$V4 + </w:t>
      </w:r>
      <w:r w:rsidRPr="00E4566C">
        <w:br/>
      </w:r>
      <w:r w:rsidRPr="00E4566C">
        <w:rPr>
          <w:rStyle w:val="VerbatimChar"/>
          <w:rFonts w:asciiTheme="minorHAnsi" w:hAnsiTheme="minorHAnsi"/>
        </w:rPr>
        <w:t xml:space="preserve">##     car_Info_dataset_scrubbed$V5 + car_Info_dataset_scrubbed$V6 + </w:t>
      </w:r>
      <w:r w:rsidRPr="00E4566C">
        <w:br/>
      </w:r>
      <w:r w:rsidRPr="00E4566C">
        <w:rPr>
          <w:rStyle w:val="VerbatimChar"/>
          <w:rFonts w:asciiTheme="minorHAnsi" w:hAnsiTheme="minorHAnsi"/>
        </w:rPr>
        <w:t>##     car_Info_dataset_scrubbed$V7)</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Residuals:</w:t>
      </w:r>
      <w:r w:rsidRPr="00E4566C">
        <w:br/>
      </w:r>
      <w:r w:rsidRPr="00E4566C">
        <w:rPr>
          <w:rStyle w:val="VerbatimChar"/>
          <w:rFonts w:asciiTheme="minorHAnsi" w:hAnsiTheme="minorHAnsi"/>
        </w:rPr>
        <w:t xml:space="preserve">##      Min       1Q   </w:t>
      </w:r>
      <w:r w:rsidRPr="00E4566C">
        <w:rPr>
          <w:rStyle w:val="VerbatimChar"/>
          <w:rFonts w:asciiTheme="minorHAnsi" w:hAnsiTheme="minorHAnsi"/>
        </w:rPr>
        <w:t xml:space="preserve">Median       3Q      Max </w:t>
      </w:r>
      <w:r w:rsidRPr="00E4566C">
        <w:br/>
      </w:r>
      <w:r w:rsidRPr="00E4566C">
        <w:rPr>
          <w:rStyle w:val="VerbatimChar"/>
          <w:rFonts w:asciiTheme="minorHAnsi" w:hAnsiTheme="minorHAnsi"/>
        </w:rPr>
        <w:t xml:space="preserve">## -1.51775 -0.06648  0.00000  0.11599  1.28351 </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Coefficients:</w:t>
      </w:r>
      <w:r w:rsidRPr="00E4566C">
        <w:br/>
      </w:r>
      <w:r w:rsidRPr="00E4566C">
        <w:rPr>
          <w:rStyle w:val="VerbatimChar"/>
          <w:rFonts w:asciiTheme="minorHAnsi" w:hAnsiTheme="minorHAnsi"/>
        </w:rPr>
        <w:t>##                                           Estimate Std. Error t value</w:t>
      </w:r>
      <w:r w:rsidRPr="00E4566C">
        <w:br/>
      </w:r>
      <w:r w:rsidRPr="00E4566C">
        <w:rPr>
          <w:rStyle w:val="VerbatimChar"/>
          <w:rFonts w:asciiTheme="minorHAnsi" w:hAnsiTheme="minorHAnsi"/>
        </w:rPr>
        <w:lastRenderedPageBreak/>
        <w:t>## (Intercept)                                1.44785    0.57539   2.516</w:t>
      </w:r>
      <w:r w:rsidRPr="00E4566C">
        <w:br/>
      </w:r>
      <w:r w:rsidRPr="00E4566C">
        <w:rPr>
          <w:rStyle w:val="VerbatimChar"/>
          <w:rFonts w:asciiTheme="minorHAnsi" w:hAnsiTheme="minorHAnsi"/>
        </w:rPr>
        <w:t>## car_Info_dataset_scrubbed$V2101           -1.71806    0.48936  -3.511</w:t>
      </w:r>
      <w:r w:rsidRPr="00E4566C">
        <w:br/>
      </w:r>
      <w:r w:rsidRPr="00E4566C">
        <w:rPr>
          <w:rStyle w:val="VerbatimChar"/>
          <w:rFonts w:asciiTheme="minorHAnsi" w:hAnsiTheme="minorHAnsi"/>
        </w:rPr>
        <w:t>## car_Info_dataset_scrubbed$V2102           -1.95466    0.73304  -2.666</w:t>
      </w:r>
      <w:r w:rsidRPr="00E4566C">
        <w:br/>
      </w:r>
      <w:r w:rsidRPr="00E4566C">
        <w:rPr>
          <w:rStyle w:val="VerbatimChar"/>
          <w:rFonts w:asciiTheme="minorHAnsi" w:hAnsiTheme="minorHAnsi"/>
        </w:rPr>
        <w:t>## car_Info_dataset_scrubbed$V2103           -0.78592    0.40967  -1.918</w:t>
      </w:r>
      <w:r w:rsidRPr="00E4566C">
        <w:br/>
      </w:r>
      <w:r w:rsidRPr="00E4566C">
        <w:rPr>
          <w:rStyle w:val="VerbatimChar"/>
          <w:rFonts w:asciiTheme="minorHAnsi" w:hAnsiTheme="minorHAnsi"/>
        </w:rPr>
        <w:t xml:space="preserve">## car_Info_dataset_scrubbed$V2104   </w:t>
      </w:r>
      <w:r w:rsidRPr="00E4566C">
        <w:rPr>
          <w:rStyle w:val="VerbatimChar"/>
          <w:rFonts w:asciiTheme="minorHAnsi" w:hAnsiTheme="minorHAnsi"/>
        </w:rPr>
        <w:t xml:space="preserve">         0.13587    0.46335   0.293</w:t>
      </w:r>
      <w:r w:rsidRPr="00E4566C">
        <w:br/>
      </w:r>
      <w:r w:rsidRPr="00E4566C">
        <w:rPr>
          <w:rStyle w:val="VerbatimChar"/>
          <w:rFonts w:asciiTheme="minorHAnsi" w:hAnsiTheme="minorHAnsi"/>
        </w:rPr>
        <w:t>## car_Info_dataset_scrubbed$V2106           -2.23546    0.40716  -5.490</w:t>
      </w:r>
      <w:r w:rsidRPr="00E4566C">
        <w:br/>
      </w:r>
      <w:r w:rsidRPr="00E4566C">
        <w:rPr>
          <w:rStyle w:val="VerbatimChar"/>
          <w:rFonts w:asciiTheme="minorHAnsi" w:hAnsiTheme="minorHAnsi"/>
        </w:rPr>
        <w:t>## car_Info_dataset_scrubbed$V2107           -1.65706    0.65189  -2.542</w:t>
      </w:r>
      <w:r w:rsidRPr="00E4566C">
        <w:br/>
      </w:r>
      <w:r w:rsidRPr="00E4566C">
        <w:rPr>
          <w:rStyle w:val="VerbatimChar"/>
          <w:rFonts w:asciiTheme="minorHAnsi" w:hAnsiTheme="minorHAnsi"/>
        </w:rPr>
        <w:t>## car_Info_dataset_scrubbed$V2108           -1.55718    0.48977  -3.179</w:t>
      </w:r>
      <w:r w:rsidRPr="00E4566C">
        <w:br/>
      </w:r>
      <w:r w:rsidRPr="00E4566C">
        <w:rPr>
          <w:rStyle w:val="VerbatimChar"/>
          <w:rFonts w:asciiTheme="minorHAnsi" w:hAnsiTheme="minorHAnsi"/>
        </w:rPr>
        <w:t>#</w:t>
      </w:r>
      <w:r w:rsidRPr="00E4566C">
        <w:rPr>
          <w:rStyle w:val="VerbatimChar"/>
          <w:rFonts w:asciiTheme="minorHAnsi" w:hAnsiTheme="minorHAnsi"/>
        </w:rPr>
        <w:t># car_Info_dataset_scrubbed$V2110           -1.52033    0.52901  -2.874</w:t>
      </w:r>
      <w:r w:rsidRPr="00E4566C">
        <w:br/>
      </w:r>
      <w:r w:rsidRPr="00E4566C">
        <w:rPr>
          <w:rStyle w:val="VerbatimChar"/>
          <w:rFonts w:asciiTheme="minorHAnsi" w:hAnsiTheme="minorHAnsi"/>
        </w:rPr>
        <w:t>## car_Info_dataset_scrubbed$V2113            0.66249    0.51347   1.290</w:t>
      </w:r>
      <w:r w:rsidRPr="00E4566C">
        <w:br/>
      </w:r>
      <w:r w:rsidRPr="00E4566C">
        <w:rPr>
          <w:rStyle w:val="VerbatimChar"/>
          <w:rFonts w:asciiTheme="minorHAnsi" w:hAnsiTheme="minorHAnsi"/>
        </w:rPr>
        <w:t>## car_Info_dataset_scrubbed$V2115           -0.35784    0.47474  -0.754</w:t>
      </w:r>
      <w:r w:rsidRPr="00E4566C">
        <w:br/>
      </w:r>
      <w:r w:rsidRPr="00E4566C">
        <w:rPr>
          <w:rStyle w:val="VerbatimChar"/>
          <w:rFonts w:asciiTheme="minorHAnsi" w:hAnsiTheme="minorHAnsi"/>
        </w:rPr>
        <w:t xml:space="preserve">## car_Info_dataset_scrubbed$V2118    </w:t>
      </w:r>
      <w:r w:rsidRPr="00E4566C">
        <w:rPr>
          <w:rStyle w:val="VerbatimChar"/>
          <w:rFonts w:asciiTheme="minorHAnsi" w:hAnsiTheme="minorHAnsi"/>
        </w:rPr>
        <w:t xml:space="preserve">       -0.70674    0.45465  -1.554</w:t>
      </w:r>
      <w:r w:rsidRPr="00E4566C">
        <w:br/>
      </w:r>
      <w:r w:rsidRPr="00E4566C">
        <w:rPr>
          <w:rStyle w:val="VerbatimChar"/>
          <w:rFonts w:asciiTheme="minorHAnsi" w:hAnsiTheme="minorHAnsi"/>
        </w:rPr>
        <w:t>## car_Info_dataset_scrubbed$V2119           -0.69645    0.52364  -1.330</w:t>
      </w:r>
      <w:r w:rsidRPr="00E4566C">
        <w:br/>
      </w:r>
      <w:r w:rsidRPr="00E4566C">
        <w:rPr>
          <w:rStyle w:val="VerbatimChar"/>
          <w:rFonts w:asciiTheme="minorHAnsi" w:hAnsiTheme="minorHAnsi"/>
        </w:rPr>
        <w:t>## car_Info_dataset_scrubbed$V2121            0.82449    0.92740   0.889</w:t>
      </w:r>
      <w:r w:rsidRPr="00E4566C">
        <w:br/>
      </w:r>
      <w:r w:rsidRPr="00E4566C">
        <w:rPr>
          <w:rStyle w:val="VerbatimChar"/>
          <w:rFonts w:asciiTheme="minorHAnsi" w:hAnsiTheme="minorHAnsi"/>
        </w:rPr>
        <w:t>## car_Info_dataset_scrubbed$V2122           -0.14488    0.36751  -0.394</w:t>
      </w:r>
      <w:r w:rsidRPr="00E4566C">
        <w:br/>
      </w:r>
      <w:r w:rsidRPr="00E4566C">
        <w:rPr>
          <w:rStyle w:val="VerbatimChar"/>
          <w:rFonts w:asciiTheme="minorHAnsi" w:hAnsiTheme="minorHAnsi"/>
        </w:rPr>
        <w:t>##</w:t>
      </w:r>
      <w:r w:rsidRPr="00E4566C">
        <w:rPr>
          <w:rStyle w:val="VerbatimChar"/>
          <w:rFonts w:asciiTheme="minorHAnsi" w:hAnsiTheme="minorHAnsi"/>
        </w:rPr>
        <w:t xml:space="preserve"> car_Info_dataset_scrubbed$V2125           -0.35320    0.40202  -0.879</w:t>
      </w:r>
      <w:r w:rsidRPr="00E4566C">
        <w:br/>
      </w:r>
      <w:r w:rsidRPr="00E4566C">
        <w:rPr>
          <w:rStyle w:val="VerbatimChar"/>
          <w:rFonts w:asciiTheme="minorHAnsi" w:hAnsiTheme="minorHAnsi"/>
        </w:rPr>
        <w:t>## car_Info_dataset_scrubbed$V2128           -1.73762    0.45483  -3.820</w:t>
      </w:r>
      <w:r w:rsidRPr="00E4566C">
        <w:br/>
      </w:r>
      <w:r w:rsidRPr="00E4566C">
        <w:rPr>
          <w:rStyle w:val="VerbatimChar"/>
          <w:rFonts w:asciiTheme="minorHAnsi" w:hAnsiTheme="minorHAnsi"/>
        </w:rPr>
        <w:t>## car_Info_dataset_scrubbed$V2129           -0.41926    0.53476  -0.784</w:t>
      </w:r>
      <w:r w:rsidRPr="00E4566C">
        <w:br/>
      </w:r>
      <w:r w:rsidRPr="00E4566C">
        <w:rPr>
          <w:rStyle w:val="VerbatimChar"/>
          <w:rFonts w:asciiTheme="minorHAnsi" w:hAnsiTheme="minorHAnsi"/>
        </w:rPr>
        <w:t xml:space="preserve">## car_Info_dataset_scrubbed$V2134     </w:t>
      </w:r>
      <w:r w:rsidRPr="00E4566C">
        <w:rPr>
          <w:rStyle w:val="VerbatimChar"/>
          <w:rFonts w:asciiTheme="minorHAnsi" w:hAnsiTheme="minorHAnsi"/>
        </w:rPr>
        <w:t xml:space="preserve">       0.10073    0.45642   0.221</w:t>
      </w:r>
      <w:r w:rsidRPr="00E4566C">
        <w:br/>
      </w:r>
      <w:r w:rsidRPr="00E4566C">
        <w:rPr>
          <w:rStyle w:val="VerbatimChar"/>
          <w:rFonts w:asciiTheme="minorHAnsi" w:hAnsiTheme="minorHAnsi"/>
        </w:rPr>
        <w:t>## car_Info_dataset_scrubbed$V2137           -1.25866    0.42010  -2.996</w:t>
      </w:r>
      <w:r w:rsidRPr="00E4566C">
        <w:br/>
      </w:r>
      <w:r w:rsidRPr="00E4566C">
        <w:rPr>
          <w:rStyle w:val="VerbatimChar"/>
          <w:rFonts w:asciiTheme="minorHAnsi" w:hAnsiTheme="minorHAnsi"/>
        </w:rPr>
        <w:t>## car_Info_dataset_scrubbed$V2142            1.31469    0.62502   2.103</w:t>
      </w:r>
      <w:r w:rsidRPr="00E4566C">
        <w:br/>
      </w:r>
      <w:r w:rsidRPr="00E4566C">
        <w:rPr>
          <w:rStyle w:val="VerbatimChar"/>
          <w:rFonts w:asciiTheme="minorHAnsi" w:hAnsiTheme="minorHAnsi"/>
        </w:rPr>
        <w:t>## car_Info_dataset_scrubbed$V2145            0.89023    0.46359   1.920</w:t>
      </w:r>
      <w:r w:rsidRPr="00E4566C">
        <w:br/>
      </w:r>
      <w:r w:rsidRPr="00E4566C">
        <w:rPr>
          <w:rStyle w:val="VerbatimChar"/>
          <w:rFonts w:asciiTheme="minorHAnsi" w:hAnsiTheme="minorHAnsi"/>
        </w:rPr>
        <w:t xml:space="preserve">## </w:t>
      </w:r>
      <w:r w:rsidRPr="00E4566C">
        <w:rPr>
          <w:rStyle w:val="VerbatimChar"/>
          <w:rFonts w:asciiTheme="minorHAnsi" w:hAnsiTheme="minorHAnsi"/>
        </w:rPr>
        <w:t>car_Info_dataset_scrubbed$V2148            0.27991    0.54463   0.514</w:t>
      </w:r>
      <w:r w:rsidRPr="00E4566C">
        <w:br/>
      </w:r>
      <w:r w:rsidRPr="00E4566C">
        <w:rPr>
          <w:rStyle w:val="VerbatimChar"/>
          <w:rFonts w:asciiTheme="minorHAnsi" w:hAnsiTheme="minorHAnsi"/>
        </w:rPr>
        <w:t>## car_Info_dataset_scrubbed$V2150            1.16439    0.47919   2.430</w:t>
      </w:r>
      <w:r w:rsidRPr="00E4566C">
        <w:br/>
      </w:r>
      <w:r w:rsidRPr="00E4566C">
        <w:rPr>
          <w:rStyle w:val="VerbatimChar"/>
          <w:rFonts w:asciiTheme="minorHAnsi" w:hAnsiTheme="minorHAnsi"/>
        </w:rPr>
        <w:t>## car_Info_dataset_scrubbed$V2153            0.55837    0.40710   1.372</w:t>
      </w:r>
      <w:r w:rsidRPr="00E4566C">
        <w:br/>
      </w:r>
      <w:r w:rsidRPr="00E4566C">
        <w:rPr>
          <w:rStyle w:val="VerbatimChar"/>
          <w:rFonts w:asciiTheme="minorHAnsi" w:hAnsiTheme="minorHAnsi"/>
        </w:rPr>
        <w:t xml:space="preserve">## car_Info_dataset_scrubbed$V2154      </w:t>
      </w:r>
      <w:r w:rsidRPr="00E4566C">
        <w:rPr>
          <w:rStyle w:val="VerbatimChar"/>
          <w:rFonts w:asciiTheme="minorHAnsi" w:hAnsiTheme="minorHAnsi"/>
        </w:rPr>
        <w:t xml:space="preserve">      0.38500    0.50147   0.768</w:t>
      </w:r>
      <w:r w:rsidRPr="00E4566C">
        <w:br/>
      </w:r>
      <w:r w:rsidRPr="00E4566C">
        <w:rPr>
          <w:rStyle w:val="VerbatimChar"/>
          <w:rFonts w:asciiTheme="minorHAnsi" w:hAnsiTheme="minorHAnsi"/>
        </w:rPr>
        <w:t>## car_Info_dataset_scrubbed$V2158            0.58403    0.45821   1.275</w:t>
      </w:r>
      <w:r w:rsidRPr="00E4566C">
        <w:br/>
      </w:r>
      <w:r w:rsidRPr="00E4566C">
        <w:rPr>
          <w:rStyle w:val="VerbatimChar"/>
          <w:rFonts w:asciiTheme="minorHAnsi" w:hAnsiTheme="minorHAnsi"/>
        </w:rPr>
        <w:t>## car_Info_dataset_scrubbed$V2161           -0.54816    0.25579  -2.143</w:t>
      </w:r>
      <w:r w:rsidRPr="00E4566C">
        <w:br/>
      </w:r>
      <w:r w:rsidRPr="00E4566C">
        <w:rPr>
          <w:rStyle w:val="VerbatimChar"/>
          <w:rFonts w:asciiTheme="minorHAnsi" w:hAnsiTheme="minorHAnsi"/>
        </w:rPr>
        <w:t>## car_Info_dataset_scrubbed$V2164            1.60407    0.46014   3.486</w:t>
      </w:r>
      <w:r w:rsidRPr="00E4566C">
        <w:br/>
      </w:r>
      <w:r w:rsidRPr="00E4566C">
        <w:rPr>
          <w:rStyle w:val="VerbatimChar"/>
          <w:rFonts w:asciiTheme="minorHAnsi" w:hAnsiTheme="minorHAnsi"/>
        </w:rPr>
        <w:t>## c</w:t>
      </w:r>
      <w:r w:rsidRPr="00E4566C">
        <w:rPr>
          <w:rStyle w:val="VerbatimChar"/>
          <w:rFonts w:asciiTheme="minorHAnsi" w:hAnsiTheme="minorHAnsi"/>
        </w:rPr>
        <w:t>ar_Info_dataset_scrubbed$V2168           -0.62489    0.42279  -1.478</w:t>
      </w:r>
      <w:r w:rsidRPr="00E4566C">
        <w:br/>
      </w:r>
      <w:r w:rsidRPr="00E4566C">
        <w:rPr>
          <w:rStyle w:val="VerbatimChar"/>
          <w:rFonts w:asciiTheme="minorHAnsi" w:hAnsiTheme="minorHAnsi"/>
        </w:rPr>
        <w:t>## car_Info_dataset_scrubbed$V2186            0.98538    0.56109   1.756</w:t>
      </w:r>
      <w:r w:rsidRPr="00E4566C">
        <w:br/>
      </w:r>
      <w:r w:rsidRPr="00E4566C">
        <w:rPr>
          <w:rStyle w:val="VerbatimChar"/>
          <w:rFonts w:asciiTheme="minorHAnsi" w:hAnsiTheme="minorHAnsi"/>
        </w:rPr>
        <w:t>## car_Info_dataset_scrubbed$V2188           -0.50519    0.41756  -1.210</w:t>
      </w:r>
      <w:r w:rsidRPr="00E4566C">
        <w:br/>
      </w:r>
      <w:r w:rsidRPr="00E4566C">
        <w:rPr>
          <w:rStyle w:val="VerbatimChar"/>
          <w:rFonts w:asciiTheme="minorHAnsi" w:hAnsiTheme="minorHAnsi"/>
        </w:rPr>
        <w:t xml:space="preserve">## car_Info_dataset_scrubbed$V2192       </w:t>
      </w:r>
      <w:r w:rsidRPr="00E4566C">
        <w:rPr>
          <w:rStyle w:val="VerbatimChar"/>
          <w:rFonts w:asciiTheme="minorHAnsi" w:hAnsiTheme="minorHAnsi"/>
        </w:rPr>
        <w:t xml:space="preserve">     0.49481    0.41756   1.185</w:t>
      </w:r>
      <w:r w:rsidRPr="00E4566C">
        <w:br/>
      </w:r>
      <w:r w:rsidRPr="00E4566C">
        <w:rPr>
          <w:rStyle w:val="VerbatimChar"/>
          <w:rFonts w:asciiTheme="minorHAnsi" w:hAnsiTheme="minorHAnsi"/>
        </w:rPr>
        <w:t>## car_Info_dataset_scrubbed$V2194            0.17586    0.51780   0.340</w:t>
      </w:r>
      <w:r w:rsidRPr="00E4566C">
        <w:br/>
      </w:r>
      <w:r w:rsidRPr="00E4566C">
        <w:rPr>
          <w:rStyle w:val="VerbatimChar"/>
          <w:rFonts w:asciiTheme="minorHAnsi" w:hAnsiTheme="minorHAnsi"/>
        </w:rPr>
        <w:t>## car_Info_dataset_scrubbed$V2197            1.49413    0.51205   2.918</w:t>
      </w:r>
      <w:r w:rsidRPr="00E4566C">
        <w:br/>
      </w:r>
      <w:r w:rsidRPr="00E4566C">
        <w:rPr>
          <w:rStyle w:val="VerbatimChar"/>
          <w:rFonts w:asciiTheme="minorHAnsi" w:hAnsiTheme="minorHAnsi"/>
        </w:rPr>
        <w:t>## car_Info_dataset_scrubbed$V2231           -1.80411    0.62339  -2.894</w:t>
      </w:r>
      <w:r w:rsidRPr="00E4566C">
        <w:br/>
      </w:r>
      <w:r w:rsidRPr="00E4566C">
        <w:rPr>
          <w:rStyle w:val="VerbatimChar"/>
          <w:rFonts w:asciiTheme="minorHAnsi" w:hAnsiTheme="minorHAnsi"/>
        </w:rPr>
        <w:t>## ca</w:t>
      </w:r>
      <w:r w:rsidRPr="00E4566C">
        <w:rPr>
          <w:rStyle w:val="VerbatimChar"/>
          <w:rFonts w:asciiTheme="minorHAnsi" w:hAnsiTheme="minorHAnsi"/>
        </w:rPr>
        <w:t>r_Info_dataset_scrubbed$V2256            1.33503    0.55282   2.415</w:t>
      </w:r>
      <w:r w:rsidRPr="00E4566C">
        <w:br/>
      </w:r>
      <w:r w:rsidRPr="00E4566C">
        <w:rPr>
          <w:rStyle w:val="VerbatimChar"/>
          <w:rFonts w:asciiTheme="minorHAnsi" w:hAnsiTheme="minorHAnsi"/>
        </w:rPr>
        <w:t>## car_Info_dataset_scrubbed$V265            -1.44191    0.42188  -3.418</w:t>
      </w:r>
      <w:r w:rsidRPr="00E4566C">
        <w:br/>
      </w:r>
      <w:r w:rsidRPr="00E4566C">
        <w:rPr>
          <w:rStyle w:val="VerbatimChar"/>
          <w:rFonts w:asciiTheme="minorHAnsi" w:hAnsiTheme="minorHAnsi"/>
        </w:rPr>
        <w:t>## car_Info_dataset_scrubbed$V274             0.01921    0.40791   0.047</w:t>
      </w:r>
      <w:r w:rsidRPr="00E4566C">
        <w:br/>
      </w:r>
      <w:r w:rsidRPr="00E4566C">
        <w:rPr>
          <w:rStyle w:val="VerbatimChar"/>
          <w:rFonts w:asciiTheme="minorHAnsi" w:hAnsiTheme="minorHAnsi"/>
        </w:rPr>
        <w:t xml:space="preserve">## car_Info_dataset_scrubbed$V277         </w:t>
      </w:r>
      <w:r w:rsidRPr="00E4566C">
        <w:rPr>
          <w:rStyle w:val="VerbatimChar"/>
          <w:rFonts w:asciiTheme="minorHAnsi" w:hAnsiTheme="minorHAnsi"/>
        </w:rPr>
        <w:t xml:space="preserve">   -0.09376    0.61223  -0.153</w:t>
      </w:r>
      <w:r w:rsidRPr="00E4566C">
        <w:br/>
      </w:r>
      <w:r w:rsidRPr="00E4566C">
        <w:rPr>
          <w:rStyle w:val="VerbatimChar"/>
          <w:rFonts w:asciiTheme="minorHAnsi" w:hAnsiTheme="minorHAnsi"/>
        </w:rPr>
        <w:t>## car_Info_dataset_scrubbed$V278            -1.30595    0.66510  -1.964</w:t>
      </w:r>
      <w:r w:rsidRPr="00E4566C">
        <w:br/>
      </w:r>
      <w:r w:rsidRPr="00E4566C">
        <w:rPr>
          <w:rStyle w:val="VerbatimChar"/>
          <w:rFonts w:asciiTheme="minorHAnsi" w:hAnsiTheme="minorHAnsi"/>
        </w:rPr>
        <w:t>## car_Info_dataset_scrubbed$V281            -0.09376    0.61223  -0.153</w:t>
      </w:r>
      <w:r w:rsidRPr="00E4566C">
        <w:br/>
      </w:r>
      <w:r w:rsidRPr="00E4566C">
        <w:rPr>
          <w:rStyle w:val="VerbatimChar"/>
          <w:rFonts w:asciiTheme="minorHAnsi" w:hAnsiTheme="minorHAnsi"/>
        </w:rPr>
        <w:t>## car_Info_dataset_scrubbed$V283            -1.02839    0.70942  -1.450</w:t>
      </w:r>
      <w:r w:rsidRPr="00E4566C">
        <w:br/>
      </w:r>
      <w:r w:rsidRPr="00E4566C">
        <w:rPr>
          <w:rStyle w:val="VerbatimChar"/>
          <w:rFonts w:asciiTheme="minorHAnsi" w:hAnsiTheme="minorHAnsi"/>
        </w:rPr>
        <w:t>## car</w:t>
      </w:r>
      <w:r w:rsidRPr="00E4566C">
        <w:rPr>
          <w:rStyle w:val="VerbatimChar"/>
          <w:rFonts w:asciiTheme="minorHAnsi" w:hAnsiTheme="minorHAnsi"/>
        </w:rPr>
        <w:t>_Info_dataset_scrubbed$V285            -1.63631    0.54375  -3.009</w:t>
      </w:r>
      <w:r w:rsidRPr="00E4566C">
        <w:br/>
      </w:r>
      <w:r w:rsidRPr="00E4566C">
        <w:rPr>
          <w:rStyle w:val="VerbatimChar"/>
          <w:rFonts w:asciiTheme="minorHAnsi" w:hAnsiTheme="minorHAnsi"/>
        </w:rPr>
        <w:t>## car_Info_dataset_scrubbed$V287            -0.50587    0.51205  -0.988</w:t>
      </w:r>
      <w:r w:rsidRPr="00E4566C">
        <w:br/>
      </w:r>
      <w:r w:rsidRPr="00E4566C">
        <w:rPr>
          <w:rStyle w:val="VerbatimChar"/>
          <w:rFonts w:asciiTheme="minorHAnsi" w:hAnsiTheme="minorHAnsi"/>
        </w:rPr>
        <w:t>## car_Info_dataset_scrubbed$V289            -1.61628    0.73265  -2.206</w:t>
      </w:r>
      <w:r w:rsidRPr="00E4566C">
        <w:br/>
      </w:r>
      <w:r w:rsidRPr="00E4566C">
        <w:rPr>
          <w:rStyle w:val="VerbatimChar"/>
          <w:rFonts w:asciiTheme="minorHAnsi" w:hAnsiTheme="minorHAnsi"/>
        </w:rPr>
        <w:t xml:space="preserve">## car_Info_dataset_scrubbed$V290          </w:t>
      </w:r>
      <w:r w:rsidRPr="00E4566C">
        <w:rPr>
          <w:rStyle w:val="VerbatimChar"/>
          <w:rFonts w:asciiTheme="minorHAnsi" w:hAnsiTheme="minorHAnsi"/>
        </w:rPr>
        <w:t xml:space="preserve">  -1.42412    0.60634  -2.349</w:t>
      </w:r>
      <w:r w:rsidRPr="00E4566C">
        <w:br/>
      </w:r>
      <w:r w:rsidRPr="00E4566C">
        <w:rPr>
          <w:rStyle w:val="VerbatimChar"/>
          <w:rFonts w:asciiTheme="minorHAnsi" w:hAnsiTheme="minorHAnsi"/>
        </w:rPr>
        <w:t>## car_Info_dataset_scrubbed$V291            -0.38742    0.40215  -0.963</w:t>
      </w:r>
      <w:r w:rsidRPr="00E4566C">
        <w:br/>
      </w:r>
      <w:r w:rsidRPr="00E4566C">
        <w:rPr>
          <w:rStyle w:val="VerbatimChar"/>
          <w:rFonts w:asciiTheme="minorHAnsi" w:hAnsiTheme="minorHAnsi"/>
        </w:rPr>
        <w:t>## car_Info_dataset_scrubbed$V293            -0.50929    0.40897  -1.245</w:t>
      </w:r>
      <w:r w:rsidRPr="00E4566C">
        <w:br/>
      </w:r>
      <w:r w:rsidRPr="00E4566C">
        <w:rPr>
          <w:rStyle w:val="VerbatimChar"/>
          <w:rFonts w:asciiTheme="minorHAnsi" w:hAnsiTheme="minorHAnsi"/>
        </w:rPr>
        <w:t>## car_Info_dataset_scrubbed$V294             1.43802    0.33064   4.349</w:t>
      </w:r>
      <w:r w:rsidRPr="00E4566C">
        <w:br/>
      </w:r>
      <w:r w:rsidRPr="00E4566C">
        <w:rPr>
          <w:rStyle w:val="VerbatimChar"/>
          <w:rFonts w:asciiTheme="minorHAnsi" w:hAnsiTheme="minorHAnsi"/>
        </w:rPr>
        <w:lastRenderedPageBreak/>
        <w:t>## car_Info_dataset_scrubbed$V295            -0.04459    0.46785  -0.095</w:t>
      </w:r>
      <w:r w:rsidRPr="00E4566C">
        <w:br/>
      </w:r>
      <w:r w:rsidRPr="00E4566C">
        <w:rPr>
          <w:rStyle w:val="VerbatimChar"/>
          <w:rFonts w:asciiTheme="minorHAnsi" w:hAnsiTheme="minorHAnsi"/>
        </w:rPr>
        <w:t>## car_Info_dataset_scrubbed$V298            -0.17551    0.92740  -0.189</w:t>
      </w:r>
      <w:r w:rsidRPr="00E4566C">
        <w:br/>
      </w:r>
      <w:r w:rsidRPr="00E4566C">
        <w:rPr>
          <w:rStyle w:val="VerbatimChar"/>
          <w:rFonts w:asciiTheme="minorHAnsi" w:hAnsiTheme="minorHAnsi"/>
        </w:rPr>
        <w:t>## car_Info_dataset_scrubbed$V3audi          -0.11981    0.44232  -0.271</w:t>
      </w:r>
      <w:r w:rsidRPr="00E4566C">
        <w:br/>
      </w:r>
      <w:r w:rsidRPr="00E4566C">
        <w:rPr>
          <w:rStyle w:val="VerbatimChar"/>
          <w:rFonts w:asciiTheme="minorHAnsi" w:hAnsiTheme="minorHAnsi"/>
        </w:rPr>
        <w:t xml:space="preserve">## car_Info_dataset_scrubbed$V3bmw   </w:t>
      </w:r>
      <w:r w:rsidRPr="00E4566C">
        <w:rPr>
          <w:rStyle w:val="VerbatimChar"/>
          <w:rFonts w:asciiTheme="minorHAnsi" w:hAnsiTheme="minorHAnsi"/>
        </w:rPr>
        <w:t xml:space="preserve">        -0.52092    0.43059  -1.210</w:t>
      </w:r>
      <w:r w:rsidRPr="00E4566C">
        <w:br/>
      </w:r>
      <w:r w:rsidRPr="00E4566C">
        <w:rPr>
          <w:rStyle w:val="VerbatimChar"/>
          <w:rFonts w:asciiTheme="minorHAnsi" w:hAnsiTheme="minorHAnsi"/>
        </w:rPr>
        <w:t>## car_Info_dataset_scrubbed$V3chevrolet     -0.42198    0.85929  -0.491</w:t>
      </w:r>
      <w:r w:rsidRPr="00E4566C">
        <w:br/>
      </w:r>
      <w:r w:rsidRPr="00E4566C">
        <w:rPr>
          <w:rStyle w:val="VerbatimChar"/>
          <w:rFonts w:asciiTheme="minorHAnsi" w:hAnsiTheme="minorHAnsi"/>
        </w:rPr>
        <w:t>## car_Info_dataset_scrubbed$V3dodge          0.21897    0.55940   0.391</w:t>
      </w:r>
      <w:r w:rsidRPr="00E4566C">
        <w:br/>
      </w:r>
      <w:r w:rsidRPr="00E4566C">
        <w:rPr>
          <w:rStyle w:val="VerbatimChar"/>
          <w:rFonts w:asciiTheme="minorHAnsi" w:hAnsiTheme="minorHAnsi"/>
        </w:rPr>
        <w:t>## car_Info_dataset_scrubbed$V3honda          1.12058    0.52146   2.149</w:t>
      </w:r>
      <w:r w:rsidRPr="00E4566C">
        <w:br/>
      </w:r>
      <w:r w:rsidRPr="00E4566C">
        <w:rPr>
          <w:rStyle w:val="VerbatimChar"/>
          <w:rFonts w:asciiTheme="minorHAnsi" w:hAnsiTheme="minorHAnsi"/>
        </w:rPr>
        <w:t>#</w:t>
      </w:r>
      <w:r w:rsidRPr="00E4566C">
        <w:rPr>
          <w:rStyle w:val="VerbatimChar"/>
          <w:rFonts w:asciiTheme="minorHAnsi" w:hAnsiTheme="minorHAnsi"/>
        </w:rPr>
        <w:t># car_Info_dataset_scrubbed$V3isuzu         -0.29136    0.42068  -0.693</w:t>
      </w:r>
      <w:r w:rsidRPr="00E4566C">
        <w:br/>
      </w:r>
      <w:r w:rsidRPr="00E4566C">
        <w:rPr>
          <w:rStyle w:val="VerbatimChar"/>
          <w:rFonts w:asciiTheme="minorHAnsi" w:hAnsiTheme="minorHAnsi"/>
        </w:rPr>
        <w:t>## car_Info_dataset_scrubbed$V3jaguar        -1.15273    0.47163  -2.444</w:t>
      </w:r>
      <w:r w:rsidRPr="00E4566C">
        <w:br/>
      </w:r>
      <w:r w:rsidRPr="00E4566C">
        <w:rPr>
          <w:rStyle w:val="VerbatimChar"/>
          <w:rFonts w:asciiTheme="minorHAnsi" w:hAnsiTheme="minorHAnsi"/>
        </w:rPr>
        <w:t>## car_Info_dataset_scrubbed$V3mazda         -0.17823    0.51999  -0.343</w:t>
      </w:r>
      <w:r w:rsidRPr="00E4566C">
        <w:br/>
      </w:r>
      <w:r w:rsidRPr="00E4566C">
        <w:rPr>
          <w:rStyle w:val="VerbatimChar"/>
          <w:rFonts w:asciiTheme="minorHAnsi" w:hAnsiTheme="minorHAnsi"/>
        </w:rPr>
        <w:t>## car_Info_dataset_scrubbed$V3mercede</w:t>
      </w:r>
      <w:r w:rsidRPr="00E4566C">
        <w:rPr>
          <w:rStyle w:val="VerbatimChar"/>
          <w:rFonts w:asciiTheme="minorHAnsi" w:hAnsiTheme="minorHAnsi"/>
        </w:rPr>
        <w:t>s-benz -1.01595    0.44657  -2.275</w:t>
      </w:r>
      <w:r w:rsidRPr="00E4566C">
        <w:br/>
      </w:r>
      <w:r w:rsidRPr="00E4566C">
        <w:rPr>
          <w:rStyle w:val="VerbatimChar"/>
          <w:rFonts w:asciiTheme="minorHAnsi" w:hAnsiTheme="minorHAnsi"/>
        </w:rPr>
        <w:t>## car_Info_dataset_scrubbed$V3mercury       -0.63756    0.59937  -1.064</w:t>
      </w:r>
      <w:r w:rsidRPr="00E4566C">
        <w:br/>
      </w:r>
      <w:r w:rsidRPr="00E4566C">
        <w:rPr>
          <w:rStyle w:val="VerbatimChar"/>
          <w:rFonts w:asciiTheme="minorHAnsi" w:hAnsiTheme="minorHAnsi"/>
        </w:rPr>
        <w:t>## car_Info_dataset_scrubbed$V3mitsubishi     0.82411    0.41144   2.003</w:t>
      </w:r>
      <w:r w:rsidRPr="00E4566C">
        <w:br/>
      </w:r>
      <w:r w:rsidRPr="00E4566C">
        <w:rPr>
          <w:rStyle w:val="VerbatimChar"/>
          <w:rFonts w:asciiTheme="minorHAnsi" w:hAnsiTheme="minorHAnsi"/>
        </w:rPr>
        <w:t>## car_Info_dataset_scrubbed$V3nissan         1.20662    0.49255   2.450</w:t>
      </w:r>
      <w:r w:rsidRPr="00E4566C">
        <w:br/>
      </w:r>
      <w:r w:rsidRPr="00E4566C">
        <w:rPr>
          <w:rStyle w:val="VerbatimChar"/>
          <w:rFonts w:asciiTheme="minorHAnsi" w:hAnsiTheme="minorHAnsi"/>
        </w:rPr>
        <w:t>##</w:t>
      </w:r>
      <w:r w:rsidRPr="00E4566C">
        <w:rPr>
          <w:rStyle w:val="VerbatimChar"/>
          <w:rFonts w:asciiTheme="minorHAnsi" w:hAnsiTheme="minorHAnsi"/>
        </w:rPr>
        <w:t xml:space="preserve"> car_Info_dataset_scrubbed$V3peugot        -0.03539    0.43862  -0.081</w:t>
      </w:r>
      <w:r w:rsidRPr="00E4566C">
        <w:br/>
      </w:r>
      <w:r w:rsidRPr="00E4566C">
        <w:rPr>
          <w:rStyle w:val="VerbatimChar"/>
          <w:rFonts w:asciiTheme="minorHAnsi" w:hAnsiTheme="minorHAnsi"/>
        </w:rPr>
        <w:t>## car_Info_dataset_scrubbed$V3plymouth       0.07893    0.52259   0.151</w:t>
      </w:r>
      <w:r w:rsidRPr="00E4566C">
        <w:br/>
      </w:r>
      <w:r w:rsidRPr="00E4566C">
        <w:rPr>
          <w:rStyle w:val="VerbatimChar"/>
          <w:rFonts w:asciiTheme="minorHAnsi" w:hAnsiTheme="minorHAnsi"/>
        </w:rPr>
        <w:t>## car_Info_dataset_scrubbed$V3porsche        0.41713    0.39332   1.061</w:t>
      </w:r>
      <w:r w:rsidRPr="00E4566C">
        <w:br/>
      </w:r>
      <w:r w:rsidRPr="00E4566C">
        <w:rPr>
          <w:rStyle w:val="VerbatimChar"/>
          <w:rFonts w:asciiTheme="minorHAnsi" w:hAnsiTheme="minorHAnsi"/>
        </w:rPr>
        <w:t xml:space="preserve">## car_Info_dataset_scrubbed$V3renault </w:t>
      </w:r>
      <w:r w:rsidRPr="00E4566C">
        <w:rPr>
          <w:rStyle w:val="VerbatimChar"/>
          <w:rFonts w:asciiTheme="minorHAnsi" w:hAnsiTheme="minorHAnsi"/>
        </w:rPr>
        <w:t xml:space="preserve">       0.10857    0.48390   0.224</w:t>
      </w:r>
      <w:r w:rsidRPr="00E4566C">
        <w:br/>
      </w:r>
      <w:r w:rsidRPr="00E4566C">
        <w:rPr>
          <w:rStyle w:val="VerbatimChar"/>
          <w:rFonts w:asciiTheme="minorHAnsi" w:hAnsiTheme="minorHAnsi"/>
        </w:rPr>
        <w:t>## car_Info_dataset_scrubbed$V3saab           0.77990    0.60435   1.290</w:t>
      </w:r>
      <w:r w:rsidRPr="00E4566C">
        <w:br/>
      </w:r>
      <w:r w:rsidRPr="00E4566C">
        <w:rPr>
          <w:rStyle w:val="VerbatimChar"/>
          <w:rFonts w:asciiTheme="minorHAnsi" w:hAnsiTheme="minorHAnsi"/>
        </w:rPr>
        <w:t>## car_Info_dataset_scrubbed$V3subaru         1.43090    0.72908   1.963</w:t>
      </w:r>
      <w:r w:rsidRPr="00E4566C">
        <w:br/>
      </w:r>
      <w:r w:rsidRPr="00E4566C">
        <w:rPr>
          <w:rStyle w:val="VerbatimChar"/>
          <w:rFonts w:asciiTheme="minorHAnsi" w:hAnsiTheme="minorHAnsi"/>
        </w:rPr>
        <w:t>## car_Info_dataset_scrubbed$V3toyota        -0.09162    0.50238  -0.182</w:t>
      </w:r>
      <w:r w:rsidRPr="00E4566C">
        <w:br/>
      </w:r>
      <w:r w:rsidRPr="00E4566C">
        <w:rPr>
          <w:rStyle w:val="VerbatimChar"/>
          <w:rFonts w:asciiTheme="minorHAnsi" w:hAnsiTheme="minorHAnsi"/>
        </w:rPr>
        <w:t xml:space="preserve">## </w:t>
      </w:r>
      <w:r w:rsidRPr="00E4566C">
        <w:rPr>
          <w:rStyle w:val="VerbatimChar"/>
          <w:rFonts w:asciiTheme="minorHAnsi" w:hAnsiTheme="minorHAnsi"/>
        </w:rPr>
        <w:t>car_Info_dataset_scrubbed$V3volkswagen     0.06748    0.39107   0.173</w:t>
      </w:r>
      <w:r w:rsidRPr="00E4566C">
        <w:br/>
      </w:r>
      <w:r w:rsidRPr="00E4566C">
        <w:rPr>
          <w:rStyle w:val="VerbatimChar"/>
          <w:rFonts w:asciiTheme="minorHAnsi" w:hAnsiTheme="minorHAnsi"/>
        </w:rPr>
        <w:t>## car_Info_dataset_scrubbed$V3volvo         -1.48056    0.54302  -2.727</w:t>
      </w:r>
      <w:r w:rsidRPr="00E4566C">
        <w:br/>
      </w:r>
      <w:r w:rsidRPr="00E4566C">
        <w:rPr>
          <w:rStyle w:val="VerbatimChar"/>
          <w:rFonts w:asciiTheme="minorHAnsi" w:hAnsiTheme="minorHAnsi"/>
        </w:rPr>
        <w:t>## car_Info_dataset_scrubbed$V4gas            0.07313    0.16819   0.435</w:t>
      </w:r>
      <w:r w:rsidRPr="00E4566C">
        <w:br/>
      </w:r>
      <w:r w:rsidRPr="00E4566C">
        <w:rPr>
          <w:rStyle w:val="VerbatimChar"/>
          <w:rFonts w:asciiTheme="minorHAnsi" w:hAnsiTheme="minorHAnsi"/>
        </w:rPr>
        <w:t xml:space="preserve">## car_Info_dataset_scrubbed$V5turbo    </w:t>
      </w:r>
      <w:r w:rsidRPr="00E4566C">
        <w:rPr>
          <w:rStyle w:val="VerbatimChar"/>
          <w:rFonts w:asciiTheme="minorHAnsi" w:hAnsiTheme="minorHAnsi"/>
        </w:rPr>
        <w:t xml:space="preserve">      0.04007    0.12844   0.312</w:t>
      </w:r>
      <w:r w:rsidRPr="00E4566C">
        <w:br/>
      </w:r>
      <w:r w:rsidRPr="00E4566C">
        <w:rPr>
          <w:rStyle w:val="VerbatimChar"/>
          <w:rFonts w:asciiTheme="minorHAnsi" w:hAnsiTheme="minorHAnsi"/>
        </w:rPr>
        <w:t>## car_Info_dataset_scrubbed$V6four           0.15953    0.42150   0.378</w:t>
      </w:r>
      <w:r w:rsidRPr="00E4566C">
        <w:br/>
      </w:r>
      <w:r w:rsidRPr="00E4566C">
        <w:rPr>
          <w:rStyle w:val="VerbatimChar"/>
          <w:rFonts w:asciiTheme="minorHAnsi" w:hAnsiTheme="minorHAnsi"/>
        </w:rPr>
        <w:t>## car_Info_dataset_scrubbed$V6two            1.18027    0.45842   2.575</w:t>
      </w:r>
      <w:r w:rsidRPr="00E4566C">
        <w:br/>
      </w:r>
      <w:r w:rsidRPr="00E4566C">
        <w:rPr>
          <w:rStyle w:val="VerbatimChar"/>
          <w:rFonts w:asciiTheme="minorHAnsi" w:hAnsiTheme="minorHAnsi"/>
        </w:rPr>
        <w:t>## car_Info_dataset_scrubbed$V7hardtop       -0.68489    0.31781  -2.155</w:t>
      </w:r>
      <w:r w:rsidRPr="00E4566C">
        <w:br/>
      </w:r>
      <w:r w:rsidRPr="00E4566C">
        <w:rPr>
          <w:rStyle w:val="VerbatimChar"/>
          <w:rFonts w:asciiTheme="minorHAnsi" w:hAnsiTheme="minorHAnsi"/>
        </w:rPr>
        <w:t>## c</w:t>
      </w:r>
      <w:r w:rsidRPr="00E4566C">
        <w:rPr>
          <w:rStyle w:val="VerbatimChar"/>
          <w:rFonts w:asciiTheme="minorHAnsi" w:hAnsiTheme="minorHAnsi"/>
        </w:rPr>
        <w:t>ar_Info_dataset_scrubbed$V7hatchback     -1.10377    0.29530  -3.738</w:t>
      </w:r>
      <w:r w:rsidRPr="00E4566C">
        <w:br/>
      </w:r>
      <w:r w:rsidRPr="00E4566C">
        <w:rPr>
          <w:rStyle w:val="VerbatimChar"/>
          <w:rFonts w:asciiTheme="minorHAnsi" w:hAnsiTheme="minorHAnsi"/>
        </w:rPr>
        <w:t>## car_Info_dataset_scrubbed$V7sedan         -1.16477    0.31857  -3.656</w:t>
      </w:r>
      <w:r w:rsidRPr="00E4566C">
        <w:br/>
      </w:r>
      <w:r w:rsidRPr="00E4566C">
        <w:rPr>
          <w:rStyle w:val="VerbatimChar"/>
          <w:rFonts w:asciiTheme="minorHAnsi" w:hAnsiTheme="minorHAnsi"/>
        </w:rPr>
        <w:t>## car_Info_dataset_scrubbed$V7wagon         -1.49514    0.34338  -4.354</w:t>
      </w:r>
      <w:r w:rsidRPr="00E4566C">
        <w:br/>
      </w:r>
      <w:r w:rsidRPr="00E4566C">
        <w:rPr>
          <w:rStyle w:val="VerbatimChar"/>
          <w:rFonts w:asciiTheme="minorHAnsi" w:hAnsiTheme="minorHAnsi"/>
        </w:rPr>
        <w:t xml:space="preserve">##                                       </w:t>
      </w:r>
      <w:r w:rsidRPr="00E4566C">
        <w:rPr>
          <w:rStyle w:val="VerbatimChar"/>
          <w:rFonts w:asciiTheme="minorHAnsi" w:hAnsiTheme="minorHAnsi"/>
        </w:rPr>
        <w:t xml:space="preserve">    Pr(&gt;|t|)    </w:t>
      </w:r>
      <w:r w:rsidRPr="00E4566C">
        <w:br/>
      </w:r>
      <w:r w:rsidRPr="00E4566C">
        <w:rPr>
          <w:rStyle w:val="VerbatimChar"/>
          <w:rFonts w:asciiTheme="minorHAnsi" w:hAnsiTheme="minorHAnsi"/>
        </w:rPr>
        <w:t xml:space="preserve">## (Intercept)                               0.013136 *  </w:t>
      </w:r>
      <w:r w:rsidRPr="00E4566C">
        <w:br/>
      </w:r>
      <w:r w:rsidRPr="00E4566C">
        <w:rPr>
          <w:rStyle w:val="VerbatimChar"/>
          <w:rFonts w:asciiTheme="minorHAnsi" w:hAnsiTheme="minorHAnsi"/>
        </w:rPr>
        <w:t>## car_Info_dataset_scrubbed$V2101           0.000624 ***</w:t>
      </w:r>
      <w:r w:rsidRPr="00E4566C">
        <w:br/>
      </w:r>
      <w:r w:rsidRPr="00E4566C">
        <w:rPr>
          <w:rStyle w:val="VerbatimChar"/>
          <w:rFonts w:asciiTheme="minorHAnsi" w:hAnsiTheme="minorHAnsi"/>
        </w:rPr>
        <w:t xml:space="preserve">## car_Info_dataset_scrubbed$V2102           0.008687 ** </w:t>
      </w:r>
      <w:r w:rsidRPr="00E4566C">
        <w:br/>
      </w:r>
      <w:r w:rsidRPr="00E4566C">
        <w:rPr>
          <w:rStyle w:val="VerbatimChar"/>
          <w:rFonts w:asciiTheme="minorHAnsi" w:hAnsiTheme="minorHAnsi"/>
        </w:rPr>
        <w:t xml:space="preserve">## car_Info_dataset_scrubbed$V2103           0.057359 .  </w:t>
      </w:r>
      <w:r w:rsidRPr="00E4566C">
        <w:br/>
      </w:r>
      <w:r w:rsidRPr="00E4566C">
        <w:rPr>
          <w:rStyle w:val="VerbatimChar"/>
          <w:rFonts w:asciiTheme="minorHAnsi" w:hAnsiTheme="minorHAnsi"/>
        </w:rPr>
        <w:t>## car_</w:t>
      </w:r>
      <w:r w:rsidRPr="00E4566C">
        <w:rPr>
          <w:rStyle w:val="VerbatimChar"/>
          <w:rFonts w:asciiTheme="minorHAnsi" w:hAnsiTheme="minorHAnsi"/>
        </w:rPr>
        <w:t xml:space="preserve">Info_dataset_scrubbed$V2104           0.769825    </w:t>
      </w:r>
      <w:r w:rsidRPr="00E4566C">
        <w:br/>
      </w:r>
      <w:r w:rsidRPr="00E4566C">
        <w:rPr>
          <w:rStyle w:val="VerbatimChar"/>
          <w:rFonts w:asciiTheme="minorHAnsi" w:hAnsiTheme="minorHAnsi"/>
        </w:rPr>
        <w:t>## car_Info_dataset_scrubbed$V2106           2.17e-07 ***</w:t>
      </w:r>
      <w:r w:rsidRPr="00E4566C">
        <w:br/>
      </w:r>
      <w:r w:rsidRPr="00E4566C">
        <w:rPr>
          <w:rStyle w:val="VerbatimChar"/>
          <w:rFonts w:asciiTheme="minorHAnsi" w:hAnsiTheme="minorHAnsi"/>
        </w:rPr>
        <w:t xml:space="preserve">## car_Info_dataset_scrubbed$V2107           0.012256 *  </w:t>
      </w:r>
      <w:r w:rsidRPr="00E4566C">
        <w:br/>
      </w:r>
      <w:r w:rsidRPr="00E4566C">
        <w:rPr>
          <w:rStyle w:val="VerbatimChar"/>
          <w:rFonts w:asciiTheme="minorHAnsi" w:hAnsiTheme="minorHAnsi"/>
        </w:rPr>
        <w:t xml:space="preserve">## car_Info_dataset_scrubbed$V2108           0.001864 ** </w:t>
      </w:r>
      <w:r w:rsidRPr="00E4566C">
        <w:br/>
      </w:r>
      <w:r w:rsidRPr="00E4566C">
        <w:rPr>
          <w:rStyle w:val="VerbatimChar"/>
          <w:rFonts w:asciiTheme="minorHAnsi" w:hAnsiTheme="minorHAnsi"/>
        </w:rPr>
        <w:t>## car_Info_dataset_scrubbed$V2</w:t>
      </w:r>
      <w:r w:rsidRPr="00E4566C">
        <w:rPr>
          <w:rStyle w:val="VerbatimChar"/>
          <w:rFonts w:asciiTheme="minorHAnsi" w:hAnsiTheme="minorHAnsi"/>
        </w:rPr>
        <w:t xml:space="preserve">110           0.004772 ** </w:t>
      </w:r>
      <w:r w:rsidRPr="00E4566C">
        <w:br/>
      </w:r>
      <w:r w:rsidRPr="00E4566C">
        <w:rPr>
          <w:rStyle w:val="VerbatimChar"/>
          <w:rFonts w:asciiTheme="minorHAnsi" w:hAnsiTheme="minorHAnsi"/>
        </w:rPr>
        <w:t xml:space="preserve">## car_Info_dataset_scrubbed$V2113           0.199378    </w:t>
      </w:r>
      <w:r w:rsidRPr="00E4566C">
        <w:br/>
      </w:r>
      <w:r w:rsidRPr="00E4566C">
        <w:rPr>
          <w:rStyle w:val="VerbatimChar"/>
          <w:rFonts w:asciiTheme="minorHAnsi" w:hAnsiTheme="minorHAnsi"/>
        </w:rPr>
        <w:t xml:space="preserve">## car_Info_dataset_scrubbed$V2115           0.452412    </w:t>
      </w:r>
      <w:r w:rsidRPr="00E4566C">
        <w:br/>
      </w:r>
      <w:r w:rsidRPr="00E4566C">
        <w:rPr>
          <w:rStyle w:val="VerbatimChar"/>
          <w:rFonts w:asciiTheme="minorHAnsi" w:hAnsiTheme="minorHAnsi"/>
        </w:rPr>
        <w:t xml:space="preserve">## car_Info_dataset_scrubbed$V2118           0.122627    </w:t>
      </w:r>
      <w:r w:rsidRPr="00E4566C">
        <w:br/>
      </w:r>
      <w:r w:rsidRPr="00E4566C">
        <w:rPr>
          <w:rStyle w:val="VerbatimChar"/>
          <w:rFonts w:asciiTheme="minorHAnsi" w:hAnsiTheme="minorHAnsi"/>
        </w:rPr>
        <w:t xml:space="preserve">## car_Info_dataset_scrubbed$V2119           0.185949  </w:t>
      </w:r>
      <w:r w:rsidRPr="00E4566C">
        <w:rPr>
          <w:rStyle w:val="VerbatimChar"/>
          <w:rFonts w:asciiTheme="minorHAnsi" w:hAnsiTheme="minorHAnsi"/>
        </w:rPr>
        <w:t xml:space="preserve">  </w:t>
      </w:r>
      <w:r w:rsidRPr="00E4566C">
        <w:br/>
      </w:r>
      <w:r w:rsidRPr="00E4566C">
        <w:rPr>
          <w:rStyle w:val="VerbatimChar"/>
          <w:rFonts w:asciiTheme="minorHAnsi" w:hAnsiTheme="minorHAnsi"/>
        </w:rPr>
        <w:t xml:space="preserve">## car_Info_dataset_scrubbed$V2121           0.375707    </w:t>
      </w:r>
      <w:r w:rsidRPr="00E4566C">
        <w:br/>
      </w:r>
      <w:r w:rsidRPr="00E4566C">
        <w:rPr>
          <w:rStyle w:val="VerbatimChar"/>
          <w:rFonts w:asciiTheme="minorHAnsi" w:hAnsiTheme="minorHAnsi"/>
        </w:rPr>
        <w:t xml:space="preserve">## car_Info_dataset_scrubbed$V2122           0.694101    </w:t>
      </w:r>
      <w:r w:rsidRPr="00E4566C">
        <w:br/>
      </w:r>
      <w:r w:rsidRPr="00E4566C">
        <w:rPr>
          <w:rStyle w:val="VerbatimChar"/>
          <w:rFonts w:asciiTheme="minorHAnsi" w:hAnsiTheme="minorHAnsi"/>
        </w:rPr>
        <w:t xml:space="preserve">## car_Info_dataset_scrubbed$V2125           0.381338    </w:t>
      </w:r>
      <w:r w:rsidRPr="00E4566C">
        <w:br/>
      </w:r>
      <w:r w:rsidRPr="00E4566C">
        <w:rPr>
          <w:rStyle w:val="VerbatimChar"/>
          <w:rFonts w:asciiTheme="minorHAnsi" w:hAnsiTheme="minorHAnsi"/>
        </w:rPr>
        <w:t>## car_Info_dataset_scrubbed$V2128           0.000210 ***</w:t>
      </w:r>
      <w:r w:rsidRPr="00E4566C">
        <w:br/>
      </w:r>
      <w:r w:rsidRPr="00E4566C">
        <w:rPr>
          <w:rStyle w:val="VerbatimChar"/>
          <w:rFonts w:asciiTheme="minorHAnsi" w:hAnsiTheme="minorHAnsi"/>
        </w:rPr>
        <w:t xml:space="preserve">## car_Info_dataset_scrubbed$V2129           0.434531    </w:t>
      </w:r>
      <w:r w:rsidRPr="00E4566C">
        <w:br/>
      </w:r>
      <w:r w:rsidRPr="00E4566C">
        <w:rPr>
          <w:rStyle w:val="VerbatimChar"/>
          <w:rFonts w:asciiTheme="minorHAnsi" w:hAnsiTheme="minorHAnsi"/>
        </w:rPr>
        <w:lastRenderedPageBreak/>
        <w:t xml:space="preserve">## car_Info_dataset_scrubbed$V2134           0.825692    </w:t>
      </w:r>
      <w:r w:rsidRPr="00E4566C">
        <w:br/>
      </w:r>
      <w:r w:rsidRPr="00E4566C">
        <w:rPr>
          <w:rStyle w:val="VerbatimChar"/>
          <w:rFonts w:asciiTheme="minorHAnsi" w:hAnsiTheme="minorHAnsi"/>
        </w:rPr>
        <w:t xml:space="preserve">## car_Info_dataset_scrubbed$V2137           0.003303 ** </w:t>
      </w:r>
      <w:r w:rsidRPr="00E4566C">
        <w:br/>
      </w:r>
      <w:r w:rsidRPr="00E4566C">
        <w:rPr>
          <w:rStyle w:val="VerbatimChar"/>
          <w:rFonts w:asciiTheme="minorHAnsi" w:hAnsiTheme="minorHAnsi"/>
        </w:rPr>
        <w:t xml:space="preserve">## car_Info_dataset_scrubbed$V2142           0.037447 *  </w:t>
      </w:r>
      <w:r w:rsidRPr="00E4566C">
        <w:br/>
      </w:r>
      <w:r w:rsidRPr="00E4566C">
        <w:rPr>
          <w:rStyle w:val="VerbatimChar"/>
          <w:rFonts w:asciiTheme="minorHAnsi" w:hAnsiTheme="minorHAnsi"/>
        </w:rPr>
        <w:t>## car_Info_dataset_scru</w:t>
      </w:r>
      <w:r w:rsidRPr="00E4566C">
        <w:rPr>
          <w:rStyle w:val="VerbatimChar"/>
          <w:rFonts w:asciiTheme="minorHAnsi" w:hAnsiTheme="minorHAnsi"/>
        </w:rPr>
        <w:t xml:space="preserve">bbed$V2145           0.057116 .  </w:t>
      </w:r>
      <w:r w:rsidRPr="00E4566C">
        <w:br/>
      </w:r>
      <w:r w:rsidRPr="00E4566C">
        <w:rPr>
          <w:rStyle w:val="VerbatimChar"/>
          <w:rFonts w:asciiTheme="minorHAnsi" w:hAnsiTheme="minorHAnsi"/>
        </w:rPr>
        <w:t xml:space="preserve">## car_Info_dataset_scrubbed$V2148           0.608209    </w:t>
      </w:r>
      <w:r w:rsidRPr="00E4566C">
        <w:br/>
      </w:r>
      <w:r w:rsidRPr="00E4566C">
        <w:rPr>
          <w:rStyle w:val="VerbatimChar"/>
          <w:rFonts w:asciiTheme="minorHAnsi" w:hAnsiTheme="minorHAnsi"/>
        </w:rPr>
        <w:t xml:space="preserve">## car_Info_dataset_scrubbed$V2150           0.016536 *  </w:t>
      </w:r>
      <w:r w:rsidRPr="00E4566C">
        <w:br/>
      </w:r>
      <w:r w:rsidRPr="00E4566C">
        <w:rPr>
          <w:rStyle w:val="VerbatimChar"/>
          <w:rFonts w:asciiTheme="minorHAnsi" w:hAnsiTheme="minorHAnsi"/>
        </w:rPr>
        <w:t xml:space="preserve">## car_Info_dataset_scrubbed$V2153           0.172670    </w:t>
      </w:r>
      <w:r w:rsidRPr="00E4566C">
        <w:br/>
      </w:r>
      <w:r w:rsidRPr="00E4566C">
        <w:rPr>
          <w:rStyle w:val="VerbatimChar"/>
          <w:rFonts w:asciiTheme="minorHAnsi" w:hAnsiTheme="minorHAnsi"/>
        </w:rPr>
        <w:t>## car_Info_dataset_scrubbed$V2154           0.4</w:t>
      </w:r>
      <w:r w:rsidRPr="00E4566C">
        <w:rPr>
          <w:rStyle w:val="VerbatimChar"/>
          <w:rFonts w:asciiTheme="minorHAnsi" w:hAnsiTheme="minorHAnsi"/>
        </w:rPr>
        <w:t xml:space="preserve">44099    </w:t>
      </w:r>
      <w:r w:rsidRPr="00E4566C">
        <w:br/>
      </w:r>
      <w:r w:rsidRPr="00E4566C">
        <w:rPr>
          <w:rStyle w:val="VerbatimChar"/>
          <w:rFonts w:asciiTheme="minorHAnsi" w:hAnsiTheme="minorHAnsi"/>
        </w:rPr>
        <w:t xml:space="preserve">## car_Info_dataset_scrubbed$V2158           0.204831    </w:t>
      </w:r>
      <w:r w:rsidRPr="00E4566C">
        <w:br/>
      </w:r>
      <w:r w:rsidRPr="00E4566C">
        <w:rPr>
          <w:rStyle w:val="VerbatimChar"/>
          <w:rFonts w:asciiTheme="minorHAnsi" w:hAnsiTheme="minorHAnsi"/>
        </w:rPr>
        <w:t xml:space="preserve">## car_Info_dataset_scrubbed$V2161           0.034065 *  </w:t>
      </w:r>
      <w:r w:rsidRPr="00E4566C">
        <w:br/>
      </w:r>
      <w:r w:rsidRPr="00E4566C">
        <w:rPr>
          <w:rStyle w:val="VerbatimChar"/>
          <w:rFonts w:asciiTheme="minorHAnsi" w:hAnsiTheme="minorHAnsi"/>
        </w:rPr>
        <w:t>## car_Info_dataset_scrubbed$V2164           0.000679 ***</w:t>
      </w:r>
      <w:r w:rsidRPr="00E4566C">
        <w:br/>
      </w:r>
      <w:r w:rsidRPr="00E4566C">
        <w:rPr>
          <w:rStyle w:val="VerbatimChar"/>
          <w:rFonts w:asciiTheme="minorHAnsi" w:hAnsiTheme="minorHAnsi"/>
        </w:rPr>
        <w:t xml:space="preserve">## car_Info_dataset_scrubbed$V2168           0.141937    </w:t>
      </w:r>
      <w:r w:rsidRPr="00E4566C">
        <w:br/>
      </w:r>
      <w:r w:rsidRPr="00E4566C">
        <w:rPr>
          <w:rStyle w:val="VerbatimChar"/>
          <w:rFonts w:asciiTheme="minorHAnsi" w:hAnsiTheme="minorHAnsi"/>
        </w:rPr>
        <w:t>## car_Info_da</w:t>
      </w:r>
      <w:r w:rsidRPr="00E4566C">
        <w:rPr>
          <w:rStyle w:val="VerbatimChar"/>
          <w:rFonts w:asciiTheme="minorHAnsi" w:hAnsiTheme="minorHAnsi"/>
        </w:rPr>
        <w:t xml:space="preserve">taset_scrubbed$V2186           0.081526 .  </w:t>
      </w:r>
      <w:r w:rsidRPr="00E4566C">
        <w:br/>
      </w:r>
      <w:r w:rsidRPr="00E4566C">
        <w:rPr>
          <w:rStyle w:val="VerbatimChar"/>
          <w:rFonts w:asciiTheme="minorHAnsi" w:hAnsiTheme="minorHAnsi"/>
        </w:rPr>
        <w:t xml:space="preserve">## car_Info_dataset_scrubbed$V2188           0.228633    </w:t>
      </w:r>
      <w:r w:rsidRPr="00E4566C">
        <w:br/>
      </w:r>
      <w:r w:rsidRPr="00E4566C">
        <w:rPr>
          <w:rStyle w:val="VerbatimChar"/>
          <w:rFonts w:asciiTheme="minorHAnsi" w:hAnsiTheme="minorHAnsi"/>
        </w:rPr>
        <w:t xml:space="preserve">## car_Info_dataset_scrubbed$V2192           0.238275    </w:t>
      </w:r>
      <w:r w:rsidRPr="00E4566C">
        <w:br/>
      </w:r>
      <w:r w:rsidRPr="00E4566C">
        <w:rPr>
          <w:rStyle w:val="VerbatimChar"/>
          <w:rFonts w:asciiTheme="minorHAnsi" w:hAnsiTheme="minorHAnsi"/>
        </w:rPr>
        <w:t xml:space="preserve">## car_Info_dataset_scrubbed$V2194           0.734710    </w:t>
      </w:r>
      <w:r w:rsidRPr="00E4566C">
        <w:br/>
      </w:r>
      <w:r w:rsidRPr="00E4566C">
        <w:rPr>
          <w:rStyle w:val="VerbatimChar"/>
          <w:rFonts w:asciiTheme="minorHAnsi" w:hAnsiTheme="minorHAnsi"/>
        </w:rPr>
        <w:t xml:space="preserve">## car_Info_dataset_scrubbed$V2197    </w:t>
      </w:r>
      <w:r w:rsidRPr="00E4566C">
        <w:rPr>
          <w:rStyle w:val="VerbatimChar"/>
          <w:rFonts w:asciiTheme="minorHAnsi" w:hAnsiTheme="minorHAnsi"/>
        </w:rPr>
        <w:t xml:space="preserve">       0.004185 ** </w:t>
      </w:r>
      <w:r w:rsidRPr="00E4566C">
        <w:br/>
      </w:r>
      <w:r w:rsidRPr="00E4566C">
        <w:rPr>
          <w:rStyle w:val="VerbatimChar"/>
          <w:rFonts w:asciiTheme="minorHAnsi" w:hAnsiTheme="minorHAnsi"/>
        </w:rPr>
        <w:t xml:space="preserve">## car_Info_dataset_scrubbed$V2231           0.004495 ** </w:t>
      </w:r>
      <w:r w:rsidRPr="00E4566C">
        <w:br/>
      </w:r>
      <w:r w:rsidRPr="00E4566C">
        <w:rPr>
          <w:rStyle w:val="VerbatimChar"/>
          <w:rFonts w:asciiTheme="minorHAnsi" w:hAnsiTheme="minorHAnsi"/>
        </w:rPr>
        <w:t xml:space="preserve">## car_Info_dataset_scrubbed$V2256           0.017196 *  </w:t>
      </w:r>
      <w:r w:rsidRPr="00E4566C">
        <w:br/>
      </w:r>
      <w:r w:rsidRPr="00E4566C">
        <w:rPr>
          <w:rStyle w:val="VerbatimChar"/>
          <w:rFonts w:asciiTheme="minorHAnsi" w:hAnsiTheme="minorHAnsi"/>
        </w:rPr>
        <w:t>## car_Info_dataset_scrubbed$V265            0.000855 ***</w:t>
      </w:r>
      <w:r w:rsidRPr="00E4566C">
        <w:br/>
      </w:r>
      <w:r w:rsidRPr="00E4566C">
        <w:rPr>
          <w:rStyle w:val="VerbatimChar"/>
          <w:rFonts w:asciiTheme="minorHAnsi" w:hAnsiTheme="minorHAnsi"/>
        </w:rPr>
        <w:t xml:space="preserve">## car_Info_dataset_scrubbed$V274            0.962515    </w:t>
      </w:r>
      <w:r w:rsidRPr="00E4566C">
        <w:br/>
      </w:r>
      <w:r w:rsidRPr="00E4566C">
        <w:rPr>
          <w:rStyle w:val="VerbatimChar"/>
          <w:rFonts w:asciiTheme="minorHAnsi" w:hAnsiTheme="minorHAnsi"/>
        </w:rPr>
        <w:t>## c</w:t>
      </w:r>
      <w:r w:rsidRPr="00E4566C">
        <w:rPr>
          <w:rStyle w:val="VerbatimChar"/>
          <w:rFonts w:asciiTheme="minorHAnsi" w:hAnsiTheme="minorHAnsi"/>
        </w:rPr>
        <w:t xml:space="preserve">ar_Info_dataset_scrubbed$V277            0.878535    </w:t>
      </w:r>
      <w:r w:rsidRPr="00E4566C">
        <w:br/>
      </w:r>
      <w:r w:rsidRPr="00E4566C">
        <w:rPr>
          <w:rStyle w:val="VerbatimChar"/>
          <w:rFonts w:asciiTheme="minorHAnsi" w:hAnsiTheme="minorHAnsi"/>
        </w:rPr>
        <w:t xml:space="preserve">## car_Info_dataset_scrubbed$V278            0.051821 .  </w:t>
      </w:r>
      <w:r w:rsidRPr="00E4566C">
        <w:br/>
      </w:r>
      <w:r w:rsidRPr="00E4566C">
        <w:rPr>
          <w:rStyle w:val="VerbatimChar"/>
          <w:rFonts w:asciiTheme="minorHAnsi" w:hAnsiTheme="minorHAnsi"/>
        </w:rPr>
        <w:t xml:space="preserve">## car_Info_dataset_scrubbed$V281            0.878535    </w:t>
      </w:r>
      <w:r w:rsidRPr="00E4566C">
        <w:br/>
      </w:r>
      <w:r w:rsidRPr="00E4566C">
        <w:rPr>
          <w:rStyle w:val="VerbatimChar"/>
          <w:rFonts w:asciiTheme="minorHAnsi" w:hAnsiTheme="minorHAnsi"/>
        </w:rPr>
        <w:t xml:space="preserve">## car_Info_dataset_scrubbed$V283            0.149689    </w:t>
      </w:r>
      <w:r w:rsidRPr="00E4566C">
        <w:br/>
      </w:r>
      <w:r w:rsidRPr="00E4566C">
        <w:rPr>
          <w:rStyle w:val="VerbatimChar"/>
          <w:rFonts w:asciiTheme="minorHAnsi" w:hAnsiTheme="minorHAnsi"/>
        </w:rPr>
        <w:t>## car_Info_dataset_scrubbed</w:t>
      </w:r>
      <w:r w:rsidRPr="00E4566C">
        <w:rPr>
          <w:rStyle w:val="VerbatimChar"/>
          <w:rFonts w:asciiTheme="minorHAnsi" w:hAnsiTheme="minorHAnsi"/>
        </w:rPr>
        <w:t xml:space="preserve">$V285            0.003172 ** </w:t>
      </w:r>
      <w:r w:rsidRPr="00E4566C">
        <w:br/>
      </w:r>
      <w:r w:rsidRPr="00E4566C">
        <w:rPr>
          <w:rStyle w:val="VerbatimChar"/>
          <w:rFonts w:asciiTheme="minorHAnsi" w:hAnsiTheme="minorHAnsi"/>
        </w:rPr>
        <w:t xml:space="preserve">## car_Info_dataset_scrubbed$V287            0.325110    </w:t>
      </w:r>
      <w:r w:rsidRPr="00E4566C">
        <w:br/>
      </w:r>
      <w:r w:rsidRPr="00E4566C">
        <w:rPr>
          <w:rStyle w:val="VerbatimChar"/>
          <w:rFonts w:asciiTheme="minorHAnsi" w:hAnsiTheme="minorHAnsi"/>
        </w:rPr>
        <w:t xml:space="preserve">## car_Info_dataset_scrubbed$V289            0.029222 *  </w:t>
      </w:r>
      <w:r w:rsidRPr="00E4566C">
        <w:br/>
      </w:r>
      <w:r w:rsidRPr="00E4566C">
        <w:rPr>
          <w:rStyle w:val="VerbatimChar"/>
          <w:rFonts w:asciiTheme="minorHAnsi" w:hAnsiTheme="minorHAnsi"/>
        </w:rPr>
        <w:t xml:space="preserve">## car_Info_dataset_scrubbed$V290            0.020420 *  </w:t>
      </w:r>
      <w:r w:rsidRPr="00E4566C">
        <w:br/>
      </w:r>
      <w:r w:rsidRPr="00E4566C">
        <w:rPr>
          <w:rStyle w:val="VerbatimChar"/>
          <w:rFonts w:asciiTheme="minorHAnsi" w:hAnsiTheme="minorHAnsi"/>
        </w:rPr>
        <w:t>## car_Info_dataset_scrubbed$V291            0.33723</w:t>
      </w:r>
      <w:r w:rsidRPr="00E4566C">
        <w:rPr>
          <w:rStyle w:val="VerbatimChar"/>
          <w:rFonts w:asciiTheme="minorHAnsi" w:hAnsiTheme="minorHAnsi"/>
        </w:rPr>
        <w:t xml:space="preserve">5    </w:t>
      </w:r>
      <w:r w:rsidRPr="00E4566C">
        <w:br/>
      </w:r>
      <w:r w:rsidRPr="00E4566C">
        <w:rPr>
          <w:rStyle w:val="VerbatimChar"/>
          <w:rFonts w:asciiTheme="minorHAnsi" w:hAnsiTheme="minorHAnsi"/>
        </w:rPr>
        <w:t xml:space="preserve">## car_Info_dataset_scrubbed$V293            0.215360    </w:t>
      </w:r>
      <w:r w:rsidRPr="00E4566C">
        <w:br/>
      </w:r>
      <w:r w:rsidRPr="00E4566C">
        <w:rPr>
          <w:rStyle w:val="VerbatimChar"/>
          <w:rFonts w:asciiTheme="minorHAnsi" w:hAnsiTheme="minorHAnsi"/>
        </w:rPr>
        <w:t>## car_Info_dataset_scrubbed$V294            2.82e-05 ***</w:t>
      </w:r>
      <w:r w:rsidRPr="00E4566C">
        <w:br/>
      </w:r>
      <w:r w:rsidRPr="00E4566C">
        <w:rPr>
          <w:rStyle w:val="VerbatimChar"/>
          <w:rFonts w:asciiTheme="minorHAnsi" w:hAnsiTheme="minorHAnsi"/>
        </w:rPr>
        <w:t xml:space="preserve">## car_Info_dataset_scrubbed$V295            0.924216    </w:t>
      </w:r>
      <w:r w:rsidRPr="00E4566C">
        <w:br/>
      </w:r>
      <w:r w:rsidRPr="00E4566C">
        <w:rPr>
          <w:rStyle w:val="VerbatimChar"/>
          <w:rFonts w:asciiTheme="minorHAnsi" w:hAnsiTheme="minorHAnsi"/>
        </w:rPr>
        <w:t xml:space="preserve">## car_Info_dataset_scrubbed$V298            0.850209    </w:t>
      </w:r>
      <w:r w:rsidRPr="00E4566C">
        <w:br/>
      </w:r>
      <w:r w:rsidRPr="00E4566C">
        <w:rPr>
          <w:rStyle w:val="VerbatimChar"/>
          <w:rFonts w:asciiTheme="minorHAnsi" w:hAnsiTheme="minorHAnsi"/>
        </w:rPr>
        <w:t>## car_Info_datase</w:t>
      </w:r>
      <w:r w:rsidRPr="00E4566C">
        <w:rPr>
          <w:rStyle w:val="VerbatimChar"/>
          <w:rFonts w:asciiTheme="minorHAnsi" w:hAnsiTheme="minorHAnsi"/>
        </w:rPr>
        <w:t xml:space="preserve">t_scrubbed$V3audi          0.786952    </w:t>
      </w:r>
      <w:r w:rsidRPr="00E4566C">
        <w:br/>
      </w:r>
      <w:r w:rsidRPr="00E4566C">
        <w:rPr>
          <w:rStyle w:val="VerbatimChar"/>
          <w:rFonts w:asciiTheme="minorHAnsi" w:hAnsiTheme="minorHAnsi"/>
        </w:rPr>
        <w:t xml:space="preserve">## car_Info_dataset_scrubbed$V3bmw           0.228657    </w:t>
      </w:r>
      <w:r w:rsidRPr="00E4566C">
        <w:br/>
      </w:r>
      <w:r w:rsidRPr="00E4566C">
        <w:rPr>
          <w:rStyle w:val="VerbatimChar"/>
          <w:rFonts w:asciiTheme="minorHAnsi" w:hAnsiTheme="minorHAnsi"/>
        </w:rPr>
        <w:t xml:space="preserve">## car_Info_dataset_scrubbed$V3chevrolet     0.624238    </w:t>
      </w:r>
      <w:r w:rsidRPr="00E4566C">
        <w:br/>
      </w:r>
      <w:r w:rsidRPr="00E4566C">
        <w:rPr>
          <w:rStyle w:val="VerbatimChar"/>
          <w:rFonts w:asciiTheme="minorHAnsi" w:hAnsiTheme="minorHAnsi"/>
        </w:rPr>
        <w:t xml:space="preserve">## car_Info_dataset_scrubbed$V3dodge         0.696151    </w:t>
      </w:r>
      <w:r w:rsidRPr="00E4566C">
        <w:br/>
      </w:r>
      <w:r w:rsidRPr="00E4566C">
        <w:rPr>
          <w:rStyle w:val="VerbatimChar"/>
          <w:rFonts w:asciiTheme="minorHAnsi" w:hAnsiTheme="minorHAnsi"/>
        </w:rPr>
        <w:t xml:space="preserve">## car_Info_dataset_scrubbed$V3honda      </w:t>
      </w:r>
      <w:r w:rsidRPr="00E4566C">
        <w:rPr>
          <w:rStyle w:val="VerbatimChar"/>
          <w:rFonts w:asciiTheme="minorHAnsi" w:hAnsiTheme="minorHAnsi"/>
        </w:rPr>
        <w:t xml:space="preserve">   0.033584 *  </w:t>
      </w:r>
      <w:r w:rsidRPr="00E4566C">
        <w:br/>
      </w:r>
      <w:r w:rsidRPr="00E4566C">
        <w:rPr>
          <w:rStyle w:val="VerbatimChar"/>
          <w:rFonts w:asciiTheme="minorHAnsi" w:hAnsiTheme="minorHAnsi"/>
        </w:rPr>
        <w:t xml:space="preserve">## car_Info_dataset_scrubbed$V3isuzu         0.489860    </w:t>
      </w:r>
      <w:r w:rsidRPr="00E4566C">
        <w:br/>
      </w:r>
      <w:r w:rsidRPr="00E4566C">
        <w:rPr>
          <w:rStyle w:val="VerbatimChar"/>
          <w:rFonts w:asciiTheme="minorHAnsi" w:hAnsiTheme="minorHAnsi"/>
        </w:rPr>
        <w:t xml:space="preserve">## car_Info_dataset_scrubbed$V3jaguar        0.015926 *  </w:t>
      </w:r>
      <w:r w:rsidRPr="00E4566C">
        <w:br/>
      </w:r>
      <w:r w:rsidRPr="00E4566C">
        <w:rPr>
          <w:rStyle w:val="VerbatimChar"/>
          <w:rFonts w:asciiTheme="minorHAnsi" w:hAnsiTheme="minorHAnsi"/>
        </w:rPr>
        <w:t xml:space="preserve">## car_Info_dataset_scrubbed$V3mazda         0.732362    </w:t>
      </w:r>
      <w:r w:rsidRPr="00E4566C">
        <w:br/>
      </w:r>
      <w:r w:rsidRPr="00E4566C">
        <w:rPr>
          <w:rStyle w:val="VerbatimChar"/>
          <w:rFonts w:asciiTheme="minorHAnsi" w:hAnsiTheme="minorHAnsi"/>
        </w:rPr>
        <w:t xml:space="preserve">## car_Info_dataset_scrubbed$V3mercedes-benz 0.024624 *  </w:t>
      </w:r>
      <w:r w:rsidRPr="00E4566C">
        <w:br/>
      </w:r>
      <w:r w:rsidRPr="00E4566C">
        <w:rPr>
          <w:rStyle w:val="VerbatimChar"/>
          <w:rFonts w:asciiTheme="minorHAnsi" w:hAnsiTheme="minorHAnsi"/>
        </w:rPr>
        <w:t>## car_I</w:t>
      </w:r>
      <w:r w:rsidRPr="00E4566C">
        <w:rPr>
          <w:rStyle w:val="VerbatimChar"/>
          <w:rFonts w:asciiTheme="minorHAnsi" w:hAnsiTheme="minorHAnsi"/>
        </w:rPr>
        <w:t xml:space="preserve">nfo_dataset_scrubbed$V3mercury       0.289530    </w:t>
      </w:r>
      <w:r w:rsidRPr="00E4566C">
        <w:br/>
      </w:r>
      <w:r w:rsidRPr="00E4566C">
        <w:rPr>
          <w:rStyle w:val="VerbatimChar"/>
          <w:rFonts w:asciiTheme="minorHAnsi" w:hAnsiTheme="minorHAnsi"/>
        </w:rPr>
        <w:t xml:space="preserve">## car_Info_dataset_scrubbed$V3mitsubishi    0.047362 *  </w:t>
      </w:r>
      <w:r w:rsidRPr="00E4566C">
        <w:br/>
      </w:r>
      <w:r w:rsidRPr="00E4566C">
        <w:rPr>
          <w:rStyle w:val="VerbatimChar"/>
          <w:rFonts w:asciiTheme="minorHAnsi" w:hAnsiTheme="minorHAnsi"/>
        </w:rPr>
        <w:t xml:space="preserve">## car_Info_dataset_scrubbed$V3nissan        0.015693 *  </w:t>
      </w:r>
      <w:r w:rsidRPr="00E4566C">
        <w:br/>
      </w:r>
      <w:r w:rsidRPr="00E4566C">
        <w:rPr>
          <w:rStyle w:val="VerbatimChar"/>
          <w:rFonts w:asciiTheme="minorHAnsi" w:hAnsiTheme="minorHAnsi"/>
        </w:rPr>
        <w:t xml:space="preserve">## car_Info_dataset_scrubbed$V3peugot        0.935820    </w:t>
      </w:r>
      <w:r w:rsidRPr="00E4566C">
        <w:br/>
      </w:r>
      <w:r w:rsidRPr="00E4566C">
        <w:rPr>
          <w:rStyle w:val="VerbatimChar"/>
          <w:rFonts w:asciiTheme="minorHAnsi" w:hAnsiTheme="minorHAnsi"/>
        </w:rPr>
        <w:t>## car_Info_dataset_scrubbed$V3p</w:t>
      </w:r>
      <w:r w:rsidRPr="00E4566C">
        <w:rPr>
          <w:rStyle w:val="VerbatimChar"/>
          <w:rFonts w:asciiTheme="minorHAnsi" w:hAnsiTheme="minorHAnsi"/>
        </w:rPr>
        <w:t xml:space="preserve">lymouth      0.880194    </w:t>
      </w:r>
      <w:r w:rsidRPr="00E4566C">
        <w:br/>
      </w:r>
      <w:r w:rsidRPr="00E4566C">
        <w:rPr>
          <w:rStyle w:val="VerbatimChar"/>
          <w:rFonts w:asciiTheme="minorHAnsi" w:hAnsiTheme="minorHAnsi"/>
        </w:rPr>
        <w:t xml:space="preserve">## car_Info_dataset_scrubbed$V3porsche       0.290957    </w:t>
      </w:r>
      <w:r w:rsidRPr="00E4566C">
        <w:br/>
      </w:r>
      <w:r w:rsidRPr="00E4566C">
        <w:rPr>
          <w:rStyle w:val="VerbatimChar"/>
          <w:rFonts w:asciiTheme="minorHAnsi" w:hAnsiTheme="minorHAnsi"/>
        </w:rPr>
        <w:t xml:space="preserve">## car_Info_dataset_scrubbed$V3renault       0.822846    </w:t>
      </w:r>
      <w:r w:rsidRPr="00E4566C">
        <w:br/>
      </w:r>
      <w:r w:rsidRPr="00E4566C">
        <w:rPr>
          <w:rStyle w:val="VerbatimChar"/>
          <w:rFonts w:asciiTheme="minorHAnsi" w:hAnsiTheme="minorHAnsi"/>
        </w:rPr>
        <w:lastRenderedPageBreak/>
        <w:t xml:space="preserve">## car_Info_dataset_scrubbed$V3saab          0.199287    </w:t>
      </w:r>
      <w:r w:rsidRPr="00E4566C">
        <w:br/>
      </w:r>
      <w:r w:rsidRPr="00E4566C">
        <w:rPr>
          <w:rStyle w:val="VerbatimChar"/>
          <w:rFonts w:asciiTheme="minorHAnsi" w:hAnsiTheme="minorHAnsi"/>
        </w:rPr>
        <w:t xml:space="preserve">## car_Info_dataset_scrubbed$V3subaru        0.051929 .  </w:t>
      </w:r>
      <w:r w:rsidRPr="00E4566C">
        <w:br/>
      </w:r>
      <w:r w:rsidRPr="00E4566C">
        <w:rPr>
          <w:rStyle w:val="VerbatimChar"/>
          <w:rFonts w:asciiTheme="minorHAnsi" w:hAnsiTheme="minorHAnsi"/>
        </w:rPr>
        <w:t xml:space="preserve">## car_Info_dataset_scrubbed$V3toyota        0.855592    </w:t>
      </w:r>
      <w:r w:rsidRPr="00E4566C">
        <w:br/>
      </w:r>
      <w:r w:rsidRPr="00E4566C">
        <w:rPr>
          <w:rStyle w:val="VerbatimChar"/>
          <w:rFonts w:asciiTheme="minorHAnsi" w:hAnsiTheme="minorHAnsi"/>
        </w:rPr>
        <w:t xml:space="preserve">## car_Info_dataset_scrubbed$V3volkswagen    0.863287    </w:t>
      </w:r>
      <w:r w:rsidRPr="00E4566C">
        <w:br/>
      </w:r>
      <w:r w:rsidRPr="00E4566C">
        <w:rPr>
          <w:rStyle w:val="VerbatimChar"/>
          <w:rFonts w:asciiTheme="minorHAnsi" w:hAnsiTheme="minorHAnsi"/>
        </w:rPr>
        <w:t xml:space="preserve">## car_Info_dataset_scrubbed$V3volvo         0.007328 ** </w:t>
      </w:r>
      <w:r w:rsidRPr="00E4566C">
        <w:br/>
      </w:r>
      <w:r w:rsidRPr="00E4566C">
        <w:rPr>
          <w:rStyle w:val="VerbatimChar"/>
          <w:rFonts w:asciiTheme="minorHAnsi" w:hAnsiTheme="minorHAnsi"/>
        </w:rPr>
        <w:t>## car_Info_dataset_scru</w:t>
      </w:r>
      <w:r w:rsidRPr="00E4566C">
        <w:rPr>
          <w:rStyle w:val="VerbatimChar"/>
          <w:rFonts w:asciiTheme="minorHAnsi" w:hAnsiTheme="minorHAnsi"/>
        </w:rPr>
        <w:t xml:space="preserve">bbed$V4gas           0.664451    </w:t>
      </w:r>
      <w:r w:rsidRPr="00E4566C">
        <w:br/>
      </w:r>
      <w:r w:rsidRPr="00E4566C">
        <w:rPr>
          <w:rStyle w:val="VerbatimChar"/>
          <w:rFonts w:asciiTheme="minorHAnsi" w:hAnsiTheme="minorHAnsi"/>
        </w:rPr>
        <w:t xml:space="preserve">## car_Info_dataset_scrubbed$V5turbo         0.755604    </w:t>
      </w:r>
      <w:r w:rsidRPr="00E4566C">
        <w:br/>
      </w:r>
      <w:r w:rsidRPr="00E4566C">
        <w:rPr>
          <w:rStyle w:val="VerbatimChar"/>
          <w:rFonts w:asciiTheme="minorHAnsi" w:hAnsiTheme="minorHAnsi"/>
        </w:rPr>
        <w:t xml:space="preserve">## car_Info_dataset_scrubbed$V6four          0.705722    </w:t>
      </w:r>
      <w:r w:rsidRPr="00E4566C">
        <w:br/>
      </w:r>
      <w:r w:rsidRPr="00E4566C">
        <w:rPr>
          <w:rStyle w:val="VerbatimChar"/>
          <w:rFonts w:asciiTheme="minorHAnsi" w:hAnsiTheme="minorHAnsi"/>
        </w:rPr>
        <w:t xml:space="preserve">## car_Info_dataset_scrubbed$V6two           0.011208 *  </w:t>
      </w:r>
      <w:r w:rsidRPr="00E4566C">
        <w:br/>
      </w:r>
      <w:r w:rsidRPr="00E4566C">
        <w:rPr>
          <w:rStyle w:val="VerbatimChar"/>
          <w:rFonts w:asciiTheme="minorHAnsi" w:hAnsiTheme="minorHAnsi"/>
        </w:rPr>
        <w:t>## car_Info_dataset_scrubbed$V7hardtop       0.0</w:t>
      </w:r>
      <w:r w:rsidRPr="00E4566C">
        <w:rPr>
          <w:rStyle w:val="VerbatimChar"/>
          <w:rFonts w:asciiTheme="minorHAnsi" w:hAnsiTheme="minorHAnsi"/>
        </w:rPr>
        <w:t xml:space="preserve">33093 *  </w:t>
      </w:r>
      <w:r w:rsidRPr="00E4566C">
        <w:br/>
      </w:r>
      <w:r w:rsidRPr="00E4566C">
        <w:rPr>
          <w:rStyle w:val="VerbatimChar"/>
          <w:rFonts w:asciiTheme="minorHAnsi" w:hAnsiTheme="minorHAnsi"/>
        </w:rPr>
        <w:t>## car_Info_dataset_scrubbed$V7hatchback     0.000282 ***</w:t>
      </w:r>
      <w:r w:rsidRPr="00E4566C">
        <w:br/>
      </w:r>
      <w:r w:rsidRPr="00E4566C">
        <w:rPr>
          <w:rStyle w:val="VerbatimChar"/>
          <w:rFonts w:asciiTheme="minorHAnsi" w:hAnsiTheme="minorHAnsi"/>
        </w:rPr>
        <w:t>## car_Info_dataset_scrubbed$V7sedan         0.000377 ***</w:t>
      </w:r>
      <w:r w:rsidRPr="00E4566C">
        <w:br/>
      </w:r>
      <w:r w:rsidRPr="00E4566C">
        <w:rPr>
          <w:rStyle w:val="VerbatimChar"/>
          <w:rFonts w:asciiTheme="minorHAnsi" w:hAnsiTheme="minorHAnsi"/>
        </w:rPr>
        <w:t>## car_Info_dataset_scrubbed$V7wagon         2.77e-05 ***</w:t>
      </w:r>
      <w:r w:rsidRPr="00E4566C">
        <w:br/>
      </w:r>
      <w:r w:rsidRPr="00E4566C">
        <w:rPr>
          <w:rStyle w:val="VerbatimChar"/>
          <w:rFonts w:asciiTheme="minorHAnsi" w:hAnsiTheme="minorHAnsi"/>
        </w:rPr>
        <w:t>## ---</w:t>
      </w:r>
      <w:r w:rsidRPr="00E4566C">
        <w:br/>
      </w:r>
      <w:r w:rsidRPr="00E4566C">
        <w:rPr>
          <w:rStyle w:val="VerbatimChar"/>
          <w:rFonts w:asciiTheme="minorHAnsi" w:hAnsiTheme="minorHAnsi"/>
        </w:rPr>
        <w:t>## Signif. codes:  0 '***' 0.001 '**' 0.01 '*' 0.05 '.' 0.1 ' ' 1</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Residual standard error: 0.4793 on 124 degrees of freedom</w:t>
      </w:r>
      <w:r w:rsidRPr="00E4566C">
        <w:br/>
      </w:r>
      <w:r w:rsidRPr="00E4566C">
        <w:rPr>
          <w:rStyle w:val="VerbatimChar"/>
          <w:rFonts w:asciiTheme="minorHAnsi" w:hAnsiTheme="minorHAnsi"/>
        </w:rPr>
        <w:t xml:space="preserve">## Multiple R-squared:  0.9099, Adjusted R-squared:  0.8518 </w:t>
      </w:r>
      <w:r w:rsidRPr="00E4566C">
        <w:br/>
      </w:r>
      <w:r w:rsidRPr="00E4566C">
        <w:rPr>
          <w:rStyle w:val="VerbatimChar"/>
          <w:rFonts w:asciiTheme="minorHAnsi" w:hAnsiTheme="minorHAnsi"/>
        </w:rPr>
        <w:t>## F-statistic: 15.66 on 80 and 124 DF,  p-value: &lt; 2.2e-16</w:t>
      </w:r>
    </w:p>
    <w:p w:rsidR="00650190" w:rsidRPr="00E4566C" w:rsidRDefault="002759A8">
      <w:pPr>
        <w:pStyle w:val="SourceCode"/>
      </w:pPr>
      <w:r w:rsidRPr="00E4566C">
        <w:rPr>
          <w:rStyle w:val="KeywordTok"/>
          <w:rFonts w:asciiTheme="minorHAnsi" w:hAnsiTheme="minorHAnsi"/>
        </w:rPr>
        <w:t>abline</w:t>
      </w:r>
      <w:r w:rsidRPr="00E4566C">
        <w:rPr>
          <w:rStyle w:val="NormalTok"/>
          <w:rFonts w:asciiTheme="minorHAnsi" w:hAnsiTheme="minorHAnsi"/>
        </w:rPr>
        <w:t>(model_car_Info_dataset,</w:t>
      </w:r>
      <w:r w:rsidRPr="00E4566C">
        <w:rPr>
          <w:rStyle w:val="DataTypeTok"/>
          <w:rFonts w:asciiTheme="minorHAnsi" w:hAnsiTheme="minorHAnsi"/>
        </w:rPr>
        <w:t>col =</w:t>
      </w:r>
      <w:r w:rsidRPr="00E4566C">
        <w:rPr>
          <w:rStyle w:val="NormalTok"/>
          <w:rFonts w:asciiTheme="minorHAnsi" w:hAnsiTheme="minorHAnsi"/>
        </w:rPr>
        <w:t xml:space="preserve"> </w:t>
      </w:r>
      <w:r w:rsidRPr="00E4566C">
        <w:rPr>
          <w:rStyle w:val="StringTok"/>
          <w:rFonts w:asciiTheme="minorHAnsi" w:hAnsiTheme="minorHAnsi"/>
        </w:rPr>
        <w:t>"red"</w:t>
      </w:r>
      <w:r w:rsidRPr="00E4566C">
        <w:rPr>
          <w:rStyle w:val="NormalTok"/>
          <w:rFonts w:asciiTheme="minorHAnsi" w:hAnsiTheme="minorHAnsi"/>
        </w:rPr>
        <w:t>)</w:t>
      </w:r>
    </w:p>
    <w:p w:rsidR="00650190" w:rsidRPr="00E4566C" w:rsidRDefault="002759A8">
      <w:pPr>
        <w:pStyle w:val="SourceCode"/>
      </w:pPr>
      <w:r w:rsidRPr="00E4566C">
        <w:rPr>
          <w:rStyle w:val="VerbatimChar"/>
          <w:rFonts w:asciiTheme="minorHAnsi" w:hAnsiTheme="minorHAnsi"/>
        </w:rPr>
        <w:t>## Warning in abline(model</w:t>
      </w:r>
      <w:r w:rsidRPr="00E4566C">
        <w:rPr>
          <w:rStyle w:val="VerbatimChar"/>
          <w:rFonts w:asciiTheme="minorHAnsi" w:hAnsiTheme="minorHAnsi"/>
        </w:rPr>
        <w:t>_car_Info_dataset, col = "red"): only using the</w:t>
      </w:r>
      <w:r w:rsidRPr="00E4566C">
        <w:br/>
      </w:r>
      <w:r w:rsidRPr="00E4566C">
        <w:rPr>
          <w:rStyle w:val="VerbatimChar"/>
          <w:rFonts w:asciiTheme="minorHAnsi" w:hAnsiTheme="minorHAnsi"/>
        </w:rPr>
        <w:t>## first two of 81 regression coefficients</w:t>
      </w:r>
    </w:p>
    <w:p w:rsidR="00650190" w:rsidRPr="00E4566C" w:rsidRDefault="002759A8">
      <w:pPr>
        <w:pStyle w:val="FirstParagraph"/>
      </w:pPr>
      <w:r w:rsidRPr="00E4566C">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F3D0B" w:rsidRPr="00E4566C" w:rsidRDefault="00DF3D0B" w:rsidP="00DF3D0B">
      <w:pPr>
        <w:pStyle w:val="BodyText"/>
        <w:rPr>
          <w:color w:val="FF0000"/>
        </w:rPr>
      </w:pPr>
      <w:r w:rsidRPr="00E4566C">
        <w:rPr>
          <w:color w:val="FF0000"/>
        </w:rPr>
        <w:lastRenderedPageBreak/>
        <w:t>In the above plo</w:t>
      </w:r>
      <w:r w:rsidR="009A5A30" w:rsidRPr="00E4566C">
        <w:rPr>
          <w:color w:val="FF0000"/>
        </w:rPr>
        <w:t>t redline is the prediction line. The fitted line is  covering only few points. We can say linear model is not enough for this data. The curve is under fitting. Polynomial curve  can fit all the points.</w:t>
      </w:r>
    </w:p>
    <w:p w:rsidR="00650190" w:rsidRPr="00E4566C" w:rsidRDefault="002759A8">
      <w:pPr>
        <w:pStyle w:val="SourceCode"/>
      </w:pPr>
      <w:r w:rsidRPr="00E4566C">
        <w:rPr>
          <w:rStyle w:val="KeywordTok"/>
          <w:rFonts w:asciiTheme="minorHAnsi" w:hAnsiTheme="minorHAnsi"/>
        </w:rPr>
        <w:t>plot</w:t>
      </w:r>
      <w:r w:rsidRPr="00E4566C">
        <w:rPr>
          <w:rStyle w:val="NormalTok"/>
          <w:rFonts w:asciiTheme="minorHAnsi" w:hAnsiTheme="minorHAnsi"/>
        </w:rPr>
        <w:t>(model_car_Info_dataset)</w:t>
      </w:r>
    </w:p>
    <w:p w:rsidR="00650190" w:rsidRPr="00E4566C" w:rsidRDefault="002759A8">
      <w:pPr>
        <w:pStyle w:val="SourceCode"/>
      </w:pPr>
      <w:r w:rsidRPr="00E4566C">
        <w:rPr>
          <w:rStyle w:val="VerbatimChar"/>
          <w:rFonts w:asciiTheme="minorHAnsi" w:hAnsiTheme="minorHAnsi"/>
        </w:rPr>
        <w:t>## Warning: not plotting observations with leverage one:</w:t>
      </w:r>
      <w:r w:rsidRPr="00E4566C">
        <w:br/>
      </w:r>
      <w:r w:rsidRPr="00E4566C">
        <w:rPr>
          <w:rStyle w:val="VerbatimChar"/>
          <w:rFonts w:asciiTheme="minorHAnsi" w:hAnsiTheme="minorHAnsi"/>
        </w:rPr>
        <w:t>##   37, 43, 76, 107, 126, 154, 155, 181, 191</w:t>
      </w:r>
    </w:p>
    <w:p w:rsidR="00650190" w:rsidRPr="00E4566C" w:rsidRDefault="002759A8">
      <w:pPr>
        <w:pStyle w:val="FirstParagraph"/>
      </w:pPr>
      <w:r w:rsidRPr="00E4566C">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E4566C">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VerbatimChar"/>
          <w:rFonts w:asciiTheme="minorHAnsi" w:hAnsiTheme="minorHAnsi"/>
        </w:rPr>
        <w:t>## Warning: not plotting obs</w:t>
      </w:r>
      <w:r w:rsidRPr="00E4566C">
        <w:rPr>
          <w:rStyle w:val="VerbatimChar"/>
          <w:rFonts w:asciiTheme="minorHAnsi" w:hAnsiTheme="minorHAnsi"/>
        </w:rPr>
        <w:t>ervations with leverage one:</w:t>
      </w:r>
      <w:r w:rsidRPr="00E4566C">
        <w:br/>
      </w:r>
      <w:r w:rsidRPr="00E4566C">
        <w:rPr>
          <w:rStyle w:val="VerbatimChar"/>
          <w:rFonts w:asciiTheme="minorHAnsi" w:hAnsiTheme="minorHAnsi"/>
        </w:rPr>
        <w:t>##   37, 43, 76, 107, 126, 154, 155, 181, 191</w:t>
      </w:r>
    </w:p>
    <w:p w:rsidR="00650190" w:rsidRPr="00E4566C" w:rsidRDefault="002759A8">
      <w:pPr>
        <w:pStyle w:val="FirstParagraph"/>
      </w:pPr>
      <w:r w:rsidRPr="00E4566C">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4.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VerbatimChar"/>
          <w:rFonts w:asciiTheme="minorHAnsi" w:hAnsiTheme="minorHAnsi"/>
        </w:rPr>
        <w:t>## Warning in sqrt(crit * p * (1 - hh)/hh): NaNs produced</w:t>
      </w:r>
    </w:p>
    <w:p w:rsidR="00650190" w:rsidRPr="00E4566C" w:rsidRDefault="002759A8">
      <w:pPr>
        <w:pStyle w:val="SourceCode"/>
      </w:pPr>
      <w:r w:rsidRPr="00E4566C">
        <w:rPr>
          <w:rStyle w:val="VerbatimChar"/>
          <w:rFonts w:asciiTheme="minorHAnsi" w:hAnsiTheme="minorHAnsi"/>
        </w:rPr>
        <w:t>## Warning in sqrt(crit * p * (1 - hh)/hh): NaNs produced</w:t>
      </w:r>
    </w:p>
    <w:p w:rsidR="00650190" w:rsidRPr="00E4566C" w:rsidRDefault="002759A8">
      <w:pPr>
        <w:pStyle w:val="FirstParagraph"/>
      </w:pPr>
      <w:r w:rsidRPr="00E4566C">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5.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NormalTok"/>
          <w:rFonts w:asciiTheme="minorHAnsi" w:hAnsiTheme="minorHAnsi"/>
        </w:rPr>
        <w:lastRenderedPageBreak/>
        <w:t>cis =</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br/>
      </w:r>
      <w:r w:rsidRPr="00E4566C">
        <w:rPr>
          <w:rStyle w:val="KeywordTok"/>
          <w:rFonts w:asciiTheme="minorHAnsi" w:hAnsiTheme="minorHAnsi"/>
        </w:rPr>
        <w:t>plot</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V1,car_Info_dataset_scrubbed</w:t>
      </w:r>
      <w:r w:rsidRPr="00E4566C">
        <w:rPr>
          <w:rStyle w:val="OperatorTok"/>
          <w:rFonts w:asciiTheme="minorHAnsi" w:hAnsiTheme="minorHAnsi"/>
        </w:rPr>
        <w:t>$</w:t>
      </w:r>
      <w:r w:rsidRPr="00E4566C">
        <w:rPr>
          <w:rStyle w:val="NormalTok"/>
          <w:rFonts w:asciiTheme="minorHAnsi" w:hAnsiTheme="minorHAnsi"/>
        </w:rPr>
        <w:t>V2)</w:t>
      </w:r>
      <w:r w:rsidRPr="00E4566C">
        <w:br/>
      </w:r>
      <w:r w:rsidRPr="00E4566C">
        <w:rPr>
          <w:rStyle w:val="CommentTok"/>
          <w:rFonts w:asciiTheme="minorHAnsi" w:hAnsiTheme="minorHAnsi"/>
        </w:rPr>
        <w:t>#meanCarMPG = mean(car_Info_dataset_scrubbed$V1)</w:t>
      </w:r>
      <w:r w:rsidRPr="00E4566C">
        <w:br/>
      </w:r>
      <w:r w:rsidRPr="00E4566C">
        <w:rPr>
          <w:rStyle w:val="CommentTok"/>
          <w:rFonts w:asciiTheme="minorHAnsi" w:hAnsiTheme="minorHAnsi"/>
        </w:rPr>
        <w:t>#meanCarMP</w:t>
      </w:r>
      <w:r w:rsidRPr="00E4566C">
        <w:br/>
      </w:r>
      <w:r w:rsidRPr="00E4566C">
        <w:rPr>
          <w:rStyle w:val="CommentTok"/>
          <w:rFonts w:asciiTheme="minorHAnsi" w:hAnsiTheme="minorHAnsi"/>
        </w:rPr>
        <w:t>#abline(h=meanCarMPG)</w:t>
      </w:r>
      <w:r w:rsidRPr="00E4566C">
        <w:br/>
      </w:r>
      <w:r w:rsidRPr="00E4566C">
        <w:rPr>
          <w:rStyle w:val="NormalTok"/>
          <w:rFonts w:asciiTheme="minorHAnsi" w:hAnsiTheme="minorHAnsi"/>
        </w:rPr>
        <w:t>model_car_Info_dataset_</w:t>
      </w:r>
      <w:r w:rsidRPr="00E4566C">
        <w:rPr>
          <w:rStyle w:val="DecValTok"/>
          <w:rFonts w:asciiTheme="minorHAnsi" w:hAnsiTheme="minorHAnsi"/>
        </w:rPr>
        <w:t>2</w:t>
      </w:r>
      <w:r w:rsidRPr="00E4566C">
        <w:rPr>
          <w:rStyle w:val="NormalTok"/>
          <w:rFonts w:asciiTheme="minorHAnsi" w:hAnsiTheme="minorHAnsi"/>
        </w:rPr>
        <w:t xml:space="preserve"> =</w:t>
      </w:r>
      <w:r w:rsidRPr="00E4566C">
        <w:rPr>
          <w:rStyle w:val="StringTok"/>
          <w:rFonts w:asciiTheme="minorHAnsi" w:hAnsiTheme="minorHAnsi"/>
        </w:rPr>
        <w:t xml:space="preserve"> </w:t>
      </w:r>
      <w:r w:rsidRPr="00E4566C">
        <w:rPr>
          <w:rStyle w:val="KeywordTok"/>
          <w:rFonts w:asciiTheme="minorHAnsi" w:hAnsiTheme="minorHAnsi"/>
        </w:rPr>
        <w:t>lm</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 xml:space="preserve">V1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 xml:space="preserve">V2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Info_dataset_scrubbed</w:t>
      </w:r>
      <w:r w:rsidRPr="00E4566C">
        <w:rPr>
          <w:rStyle w:val="OperatorTok"/>
          <w:rFonts w:asciiTheme="minorHAnsi" w:hAnsiTheme="minorHAnsi"/>
        </w:rPr>
        <w:t>$</w:t>
      </w:r>
      <w:r w:rsidRPr="00E4566C">
        <w:rPr>
          <w:rStyle w:val="NormalTok"/>
          <w:rFonts w:asciiTheme="minorHAnsi" w:hAnsiTheme="minorHAnsi"/>
        </w:rPr>
        <w:t>V3)</w:t>
      </w:r>
      <w:r w:rsidRPr="00E4566C">
        <w:br/>
      </w:r>
      <w:r w:rsidRPr="00E4566C">
        <w:rPr>
          <w:rStyle w:val="KeywordTok"/>
          <w:rFonts w:asciiTheme="minorHAnsi" w:hAnsiTheme="minorHAnsi"/>
        </w:rPr>
        <w:t>summary</w:t>
      </w:r>
      <w:r w:rsidRPr="00E4566C">
        <w:rPr>
          <w:rStyle w:val="NormalTok"/>
          <w:rFonts w:asciiTheme="minorHAnsi" w:hAnsiTheme="minorHAnsi"/>
        </w:rPr>
        <w:t>(model_car_Info_dataset_</w:t>
      </w:r>
      <w:r w:rsidRPr="00E4566C">
        <w:rPr>
          <w:rStyle w:val="DecValTok"/>
          <w:rFonts w:asciiTheme="minorHAnsi" w:hAnsiTheme="minorHAnsi"/>
        </w:rPr>
        <w:t>2</w:t>
      </w:r>
      <w:r w:rsidRPr="00E4566C">
        <w:rPr>
          <w:rStyle w:val="NormalTok"/>
          <w:rFonts w:asciiTheme="minorHAnsi" w:hAnsiTheme="minorHAnsi"/>
        </w:rPr>
        <w:t>)</w:t>
      </w:r>
    </w:p>
    <w:p w:rsidR="00650190" w:rsidRPr="00E4566C" w:rsidRDefault="002759A8">
      <w:pPr>
        <w:pStyle w:val="SourceCode"/>
      </w:pPr>
      <w:r w:rsidRPr="00E4566C">
        <w:rPr>
          <w:rStyle w:val="VerbatimChar"/>
          <w:rFonts w:asciiTheme="minorHAnsi" w:hAnsiTheme="minorHAnsi"/>
        </w:rPr>
        <w:t xml:space="preserve">## </w:t>
      </w:r>
      <w:r w:rsidRPr="00E4566C">
        <w:br/>
      </w:r>
      <w:r w:rsidRPr="00E4566C">
        <w:rPr>
          <w:rStyle w:val="VerbatimChar"/>
          <w:rFonts w:asciiTheme="minorHAnsi" w:hAnsiTheme="minorHAnsi"/>
        </w:rPr>
        <w:t>## Call:</w:t>
      </w:r>
      <w:r w:rsidRPr="00E4566C">
        <w:br/>
      </w:r>
      <w:r w:rsidRPr="00E4566C">
        <w:rPr>
          <w:rStyle w:val="VerbatimChar"/>
          <w:rFonts w:asciiTheme="minorHAnsi" w:hAnsiTheme="minorHAnsi"/>
        </w:rPr>
        <w:t xml:space="preserve">## lm(formula = car_Info_dataset_scrubbed$V1 ~ car_Info_dataset_scrubbed$V2 + </w:t>
      </w:r>
      <w:r w:rsidRPr="00E4566C">
        <w:br/>
      </w:r>
      <w:r w:rsidRPr="00E4566C">
        <w:rPr>
          <w:rStyle w:val="VerbatimChar"/>
          <w:rFonts w:asciiTheme="minorHAnsi" w:hAnsiTheme="minorHAnsi"/>
        </w:rPr>
        <w:t>##     car_Info_dataset_scrubbed$V3)</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Residuals:</w:t>
      </w:r>
      <w:r w:rsidRPr="00E4566C">
        <w:br/>
      </w:r>
      <w:r w:rsidRPr="00E4566C">
        <w:rPr>
          <w:rStyle w:val="VerbatimChar"/>
          <w:rFonts w:asciiTheme="minorHAnsi" w:hAnsiTheme="minorHAnsi"/>
        </w:rPr>
        <w:t xml:space="preserve">##     Min      1Q  Median      3Q     Max </w:t>
      </w:r>
      <w:r w:rsidRPr="00E4566C">
        <w:br/>
      </w:r>
      <w:r w:rsidRPr="00E4566C">
        <w:rPr>
          <w:rStyle w:val="VerbatimChar"/>
          <w:rFonts w:asciiTheme="minorHAnsi" w:hAnsiTheme="minorHAnsi"/>
        </w:rPr>
        <w:t>#</w:t>
      </w:r>
      <w:r w:rsidRPr="00E4566C">
        <w:rPr>
          <w:rStyle w:val="VerbatimChar"/>
          <w:rFonts w:asciiTheme="minorHAnsi" w:hAnsiTheme="minorHAnsi"/>
        </w:rPr>
        <w:t xml:space="preserve"># -1.7347  0.0000  0.0000  0.1136  1.8393 </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Coefficients:</w:t>
      </w:r>
      <w:r w:rsidRPr="00E4566C">
        <w:br/>
      </w:r>
      <w:r w:rsidRPr="00E4566C">
        <w:rPr>
          <w:rStyle w:val="VerbatimChar"/>
          <w:rFonts w:asciiTheme="minorHAnsi" w:hAnsiTheme="minorHAnsi"/>
        </w:rPr>
        <w:t>##                                             Estimate Std. Error t value</w:t>
      </w:r>
      <w:r w:rsidRPr="00E4566C">
        <w:br/>
      </w:r>
      <w:r w:rsidRPr="00E4566C">
        <w:rPr>
          <w:rStyle w:val="VerbatimChar"/>
          <w:rFonts w:asciiTheme="minorHAnsi" w:hAnsiTheme="minorHAnsi"/>
        </w:rPr>
        <w:t>## (Intercept)                                2.333e+00  3.483e-01   6.699</w:t>
      </w:r>
      <w:r w:rsidRPr="00E4566C">
        <w:br/>
      </w:r>
      <w:r w:rsidRPr="00E4566C">
        <w:rPr>
          <w:rStyle w:val="VerbatimChar"/>
          <w:rFonts w:asciiTheme="minorHAnsi" w:hAnsiTheme="minorHAnsi"/>
        </w:rPr>
        <w:t xml:space="preserve">## car_Info_dataset_scrubbed$V2101        </w:t>
      </w:r>
      <w:r w:rsidRPr="00E4566C">
        <w:rPr>
          <w:rStyle w:val="VerbatimChar"/>
          <w:rFonts w:asciiTheme="minorHAnsi" w:hAnsiTheme="minorHAnsi"/>
        </w:rPr>
        <w:t xml:space="preserve">   -2.131e+00  6.006e-01  -3.548</w:t>
      </w:r>
      <w:r w:rsidRPr="00E4566C">
        <w:br/>
      </w:r>
      <w:r w:rsidRPr="00E4566C">
        <w:rPr>
          <w:rStyle w:val="VerbatimChar"/>
          <w:rFonts w:asciiTheme="minorHAnsi" w:hAnsiTheme="minorHAnsi"/>
        </w:rPr>
        <w:t>## car_Info_dataset_scrubbed$V2102           -3.131e+00  7.845e-01  -3.991</w:t>
      </w:r>
      <w:r w:rsidRPr="00E4566C">
        <w:br/>
      </w:r>
      <w:r w:rsidRPr="00E4566C">
        <w:rPr>
          <w:rStyle w:val="VerbatimChar"/>
          <w:rFonts w:asciiTheme="minorHAnsi" w:hAnsiTheme="minorHAnsi"/>
        </w:rPr>
        <w:t>## car_Info_dataset_scrubbed$V2103           -1.115e+00  5.056e-01  -2.206</w:t>
      </w:r>
      <w:r w:rsidRPr="00E4566C">
        <w:br/>
      </w:r>
      <w:r w:rsidRPr="00E4566C">
        <w:rPr>
          <w:rStyle w:val="VerbatimChar"/>
          <w:rFonts w:asciiTheme="minorHAnsi" w:hAnsiTheme="minorHAnsi"/>
        </w:rPr>
        <w:t>## car_Info_dataset_scrubbed$V2104            1.009e+00  4.921e-01   2.05</w:t>
      </w:r>
      <w:r w:rsidRPr="00E4566C">
        <w:rPr>
          <w:rStyle w:val="VerbatimChar"/>
          <w:rFonts w:asciiTheme="minorHAnsi" w:hAnsiTheme="minorHAnsi"/>
        </w:rPr>
        <w:t>0</w:t>
      </w:r>
      <w:r w:rsidRPr="00E4566C">
        <w:br/>
      </w:r>
      <w:r w:rsidRPr="00E4566C">
        <w:rPr>
          <w:rStyle w:val="VerbatimChar"/>
          <w:rFonts w:asciiTheme="minorHAnsi" w:hAnsiTheme="minorHAnsi"/>
        </w:rPr>
        <w:t>## car_Info_dataset_scrubbed$V2106           -2.467e+00  4.916e-01  -5.019</w:t>
      </w:r>
      <w:r w:rsidRPr="00E4566C">
        <w:br/>
      </w:r>
      <w:r w:rsidRPr="00E4566C">
        <w:rPr>
          <w:rStyle w:val="VerbatimChar"/>
          <w:rFonts w:asciiTheme="minorHAnsi" w:hAnsiTheme="minorHAnsi"/>
        </w:rPr>
        <w:t>## car_Info_dataset_scrubbed$V2107           -2.131e+00  7.768e-01  -2.743</w:t>
      </w:r>
      <w:r w:rsidRPr="00E4566C">
        <w:br/>
      </w:r>
      <w:r w:rsidRPr="00E4566C">
        <w:rPr>
          <w:rStyle w:val="VerbatimChar"/>
          <w:rFonts w:asciiTheme="minorHAnsi" w:hAnsiTheme="minorHAnsi"/>
        </w:rPr>
        <w:t>## car_Info_dataset_scrubbed$V2108           -1.804e+00  5.995e-01  -3.008</w:t>
      </w:r>
      <w:r w:rsidRPr="00E4566C">
        <w:br/>
      </w:r>
      <w:r w:rsidRPr="00E4566C">
        <w:rPr>
          <w:rStyle w:val="VerbatimChar"/>
          <w:rFonts w:asciiTheme="minorHAnsi" w:hAnsiTheme="minorHAnsi"/>
        </w:rPr>
        <w:t>## car_Info_dataset_scrubbed$</w:t>
      </w:r>
      <w:r w:rsidRPr="00E4566C">
        <w:rPr>
          <w:rStyle w:val="VerbatimChar"/>
          <w:rFonts w:asciiTheme="minorHAnsi" w:hAnsiTheme="minorHAnsi"/>
        </w:rPr>
        <w:t>V2110           -3.038e+00  5.944e-01  -5.110</w:t>
      </w:r>
      <w:r w:rsidRPr="00E4566C">
        <w:br/>
      </w:r>
      <w:r w:rsidRPr="00E4566C">
        <w:rPr>
          <w:rStyle w:val="VerbatimChar"/>
          <w:rFonts w:asciiTheme="minorHAnsi" w:hAnsiTheme="minorHAnsi"/>
        </w:rPr>
        <w:t>## car_Info_dataset_scrubbed$V2113            7.424e-01  5.790e-01   1.282</w:t>
      </w:r>
      <w:r w:rsidRPr="00E4566C">
        <w:br/>
      </w:r>
      <w:r w:rsidRPr="00E4566C">
        <w:rPr>
          <w:rStyle w:val="VerbatimChar"/>
          <w:rFonts w:asciiTheme="minorHAnsi" w:hAnsiTheme="minorHAnsi"/>
        </w:rPr>
        <w:t>## car_Info_dataset_scrubbed$V2115           -2.576e-01  5.240e-01  -0.492</w:t>
      </w:r>
      <w:r w:rsidRPr="00E4566C">
        <w:br/>
      </w:r>
      <w:r w:rsidRPr="00E4566C">
        <w:rPr>
          <w:rStyle w:val="VerbatimChar"/>
          <w:rFonts w:asciiTheme="minorHAnsi" w:hAnsiTheme="minorHAnsi"/>
        </w:rPr>
        <w:t>## car_Info_dataset_scrubbed$V2118           -7.729e-01  5.3</w:t>
      </w:r>
      <w:r w:rsidRPr="00E4566C">
        <w:rPr>
          <w:rStyle w:val="VerbatimChar"/>
          <w:rFonts w:asciiTheme="minorHAnsi" w:hAnsiTheme="minorHAnsi"/>
        </w:rPr>
        <w:t>57e-01  -1.443</w:t>
      </w:r>
      <w:r w:rsidRPr="00E4566C">
        <w:br/>
      </w:r>
      <w:r w:rsidRPr="00E4566C">
        <w:rPr>
          <w:rStyle w:val="VerbatimChar"/>
          <w:rFonts w:asciiTheme="minorHAnsi" w:hAnsiTheme="minorHAnsi"/>
        </w:rPr>
        <w:t>## car_Info_dataset_scrubbed$V2119           -2.653e-01  6.511e-01  -0.407</w:t>
      </w:r>
      <w:r w:rsidRPr="00E4566C">
        <w:br/>
      </w:r>
      <w:r w:rsidRPr="00E4566C">
        <w:rPr>
          <w:rStyle w:val="VerbatimChar"/>
          <w:rFonts w:asciiTheme="minorHAnsi" w:hAnsiTheme="minorHAnsi"/>
        </w:rPr>
        <w:t>## car_Info_dataset_scrubbed$V2121            1.581e+00  1.135e+00   1.393</w:t>
      </w:r>
      <w:r w:rsidRPr="00E4566C">
        <w:br/>
      </w:r>
      <w:r w:rsidRPr="00E4566C">
        <w:rPr>
          <w:rStyle w:val="VerbatimChar"/>
          <w:rFonts w:asciiTheme="minorHAnsi" w:hAnsiTheme="minorHAnsi"/>
        </w:rPr>
        <w:t>## car_Info_dataset_scrubbed$V2122            1.786e-02  4.160e-01   0.043</w:t>
      </w:r>
      <w:r w:rsidRPr="00E4566C">
        <w:br/>
      </w:r>
      <w:r w:rsidRPr="00E4566C">
        <w:rPr>
          <w:rStyle w:val="VerbatimChar"/>
          <w:rFonts w:asciiTheme="minorHAnsi" w:hAnsiTheme="minorHAnsi"/>
        </w:rPr>
        <w:t>## car_Info_data</w:t>
      </w:r>
      <w:r w:rsidRPr="00E4566C">
        <w:rPr>
          <w:rStyle w:val="VerbatimChar"/>
          <w:rFonts w:asciiTheme="minorHAnsi" w:hAnsiTheme="minorHAnsi"/>
        </w:rPr>
        <w:t>set_scrubbed$V2125           -1.261e+00  4.415e-01  -2.857</w:t>
      </w:r>
      <w:r w:rsidRPr="00E4566C">
        <w:br/>
      </w:r>
      <w:r w:rsidRPr="00E4566C">
        <w:rPr>
          <w:rStyle w:val="VerbatimChar"/>
          <w:rFonts w:asciiTheme="minorHAnsi" w:hAnsiTheme="minorHAnsi"/>
        </w:rPr>
        <w:t>## car_Info_dataset_scrubbed$V2128           -9.702e-01  4.879e-01  -1.989</w:t>
      </w:r>
      <w:r w:rsidRPr="00E4566C">
        <w:br/>
      </w:r>
      <w:r w:rsidRPr="00E4566C">
        <w:rPr>
          <w:rStyle w:val="VerbatimChar"/>
          <w:rFonts w:asciiTheme="minorHAnsi" w:hAnsiTheme="minorHAnsi"/>
        </w:rPr>
        <w:t>## car_Info_dataset_scrubbed$V2129            7.424e-01  5.790e-01   1.282</w:t>
      </w:r>
      <w:r w:rsidRPr="00E4566C">
        <w:br/>
      </w:r>
      <w:r w:rsidRPr="00E4566C">
        <w:rPr>
          <w:rStyle w:val="VerbatimChar"/>
          <w:rFonts w:asciiTheme="minorHAnsi" w:hAnsiTheme="minorHAnsi"/>
        </w:rPr>
        <w:t>## car_Info_dataset_scrubbed$V2134            1</w:t>
      </w:r>
      <w:r w:rsidRPr="00E4566C">
        <w:rPr>
          <w:rStyle w:val="VerbatimChar"/>
          <w:rFonts w:asciiTheme="minorHAnsi" w:hAnsiTheme="minorHAnsi"/>
        </w:rPr>
        <w:t>.581e+00  5.064e-01   3.122</w:t>
      </w:r>
      <w:r w:rsidRPr="00E4566C">
        <w:br/>
      </w:r>
      <w:r w:rsidRPr="00E4566C">
        <w:rPr>
          <w:rStyle w:val="VerbatimChar"/>
          <w:rFonts w:asciiTheme="minorHAnsi" w:hAnsiTheme="minorHAnsi"/>
        </w:rPr>
        <w:t>## car_Info_dataset_scrubbed$V2137           -1.841e+00  4.995e-01  -3.686</w:t>
      </w:r>
      <w:r w:rsidRPr="00E4566C">
        <w:br/>
      </w:r>
      <w:r w:rsidRPr="00E4566C">
        <w:rPr>
          <w:rStyle w:val="VerbatimChar"/>
          <w:rFonts w:asciiTheme="minorHAnsi" w:hAnsiTheme="minorHAnsi"/>
        </w:rPr>
        <w:t>## car_Info_dataset_scrubbed$V2142            3.000e+00  6.966e-01   4.306</w:t>
      </w:r>
      <w:r w:rsidRPr="00E4566C">
        <w:br/>
      </w:r>
      <w:r w:rsidRPr="00E4566C">
        <w:rPr>
          <w:rStyle w:val="VerbatimChar"/>
          <w:rFonts w:asciiTheme="minorHAnsi" w:hAnsiTheme="minorHAnsi"/>
        </w:rPr>
        <w:t>## car_Info_dataset_scrubbed$V2145            6.332e-01  5.651e-01   1.121</w:t>
      </w:r>
      <w:r w:rsidRPr="00E4566C">
        <w:br/>
      </w:r>
      <w:r w:rsidRPr="00E4566C">
        <w:rPr>
          <w:rStyle w:val="VerbatimChar"/>
          <w:rFonts w:asciiTheme="minorHAnsi" w:hAnsiTheme="minorHAnsi"/>
        </w:rPr>
        <w:t>## car_Info_dataset_scrubbed$V2148           -9.446e-01  6.095e-01  -1.550</w:t>
      </w:r>
      <w:r w:rsidRPr="00E4566C">
        <w:br/>
      </w:r>
      <w:r w:rsidRPr="00E4566C">
        <w:rPr>
          <w:rStyle w:val="VerbatimChar"/>
          <w:rFonts w:asciiTheme="minorHAnsi" w:hAnsiTheme="minorHAnsi"/>
        </w:rPr>
        <w:t>## car_Info_dataset_scrubbed$V2150            2.542e+00  4.754e-01   5.348</w:t>
      </w:r>
      <w:r w:rsidRPr="00E4566C">
        <w:br/>
      </w:r>
      <w:r w:rsidRPr="00E4566C">
        <w:rPr>
          <w:rStyle w:val="VerbatimChar"/>
          <w:rFonts w:asciiTheme="minorHAnsi" w:hAnsiTheme="minorHAnsi"/>
        </w:rPr>
        <w:t>## car_Info_dataset_scrubbed$V2153            7.386e-01  5.055e-01   1.461</w:t>
      </w:r>
      <w:r w:rsidRPr="00E4566C">
        <w:br/>
      </w:r>
      <w:r w:rsidRPr="00E4566C">
        <w:rPr>
          <w:rStyle w:val="VerbatimChar"/>
          <w:rFonts w:asciiTheme="minorHAnsi" w:hAnsiTheme="minorHAnsi"/>
        </w:rPr>
        <w:t>## car_Info_dataset_scrubbed$V2</w:t>
      </w:r>
      <w:r w:rsidRPr="00E4566C">
        <w:rPr>
          <w:rStyle w:val="VerbatimChar"/>
          <w:rFonts w:asciiTheme="minorHAnsi" w:hAnsiTheme="minorHAnsi"/>
        </w:rPr>
        <w:t>154           -2.653e-01  6.027e-01  -0.440</w:t>
      </w:r>
      <w:r w:rsidRPr="00E4566C">
        <w:br/>
      </w:r>
      <w:r w:rsidRPr="00E4566C">
        <w:rPr>
          <w:rStyle w:val="VerbatimChar"/>
          <w:rFonts w:asciiTheme="minorHAnsi" w:hAnsiTheme="minorHAnsi"/>
        </w:rPr>
        <w:t>## car_Info_dataset_scrubbed$V2158           -8.742e-15  5.507e-01   0.000</w:t>
      </w:r>
      <w:r w:rsidRPr="00E4566C">
        <w:br/>
      </w:r>
      <w:r w:rsidRPr="00E4566C">
        <w:rPr>
          <w:rStyle w:val="VerbatimChar"/>
          <w:rFonts w:asciiTheme="minorHAnsi" w:hAnsiTheme="minorHAnsi"/>
        </w:rPr>
        <w:t>## car_Info_dataset_scrubbed$V2161           -3.125e-01  2.883e-01  -1.084</w:t>
      </w:r>
      <w:r w:rsidRPr="00E4566C">
        <w:br/>
      </w:r>
      <w:r w:rsidRPr="00E4566C">
        <w:rPr>
          <w:rStyle w:val="VerbatimChar"/>
          <w:rFonts w:asciiTheme="minorHAnsi" w:hAnsiTheme="minorHAnsi"/>
        </w:rPr>
        <w:t>## car_Info_dataset_scrubbed$V2164            1.000e+00  5.507</w:t>
      </w:r>
      <w:r w:rsidRPr="00E4566C">
        <w:rPr>
          <w:rStyle w:val="VerbatimChar"/>
          <w:rFonts w:asciiTheme="minorHAnsi" w:hAnsiTheme="minorHAnsi"/>
        </w:rPr>
        <w:t>e-01   1.816</w:t>
      </w:r>
      <w:r w:rsidRPr="00E4566C">
        <w:br/>
      </w:r>
      <w:r w:rsidRPr="00E4566C">
        <w:rPr>
          <w:rStyle w:val="VerbatimChar"/>
          <w:rFonts w:asciiTheme="minorHAnsi" w:hAnsiTheme="minorHAnsi"/>
        </w:rPr>
        <w:t>## car_Info_dataset_scrubbed$V2168            5.040e-01  4.827e-01   1.044</w:t>
      </w:r>
      <w:r w:rsidRPr="00E4566C">
        <w:br/>
      </w:r>
      <w:r w:rsidRPr="00E4566C">
        <w:rPr>
          <w:rStyle w:val="VerbatimChar"/>
          <w:rFonts w:asciiTheme="minorHAnsi" w:hAnsiTheme="minorHAnsi"/>
        </w:rPr>
        <w:lastRenderedPageBreak/>
        <w:t>## car_Info_dataset_scrubbed$V2186            5.000e-01  6.745e-01   0.741</w:t>
      </w:r>
      <w:r w:rsidRPr="00E4566C">
        <w:br/>
      </w:r>
      <w:r w:rsidRPr="00E4566C">
        <w:rPr>
          <w:rStyle w:val="VerbatimChar"/>
          <w:rFonts w:asciiTheme="minorHAnsi" w:hAnsiTheme="minorHAnsi"/>
        </w:rPr>
        <w:t>## car_Info_dataset_scrubbed$V2188           -2.500e-01  5.225e-01  -0.478</w:t>
      </w:r>
      <w:r w:rsidRPr="00E4566C">
        <w:br/>
      </w:r>
      <w:r w:rsidRPr="00E4566C">
        <w:rPr>
          <w:rStyle w:val="VerbatimChar"/>
          <w:rFonts w:asciiTheme="minorHAnsi" w:hAnsiTheme="minorHAnsi"/>
        </w:rPr>
        <w:t>## car_Info_datase</w:t>
      </w:r>
      <w:r w:rsidRPr="00E4566C">
        <w:rPr>
          <w:rStyle w:val="VerbatimChar"/>
          <w:rFonts w:asciiTheme="minorHAnsi" w:hAnsiTheme="minorHAnsi"/>
        </w:rPr>
        <w:t>t_scrubbed$V2192            7.500e-01  5.225e-01   1.435</w:t>
      </w:r>
      <w:r w:rsidRPr="00E4566C">
        <w:br/>
      </w:r>
      <w:r w:rsidRPr="00E4566C">
        <w:rPr>
          <w:rStyle w:val="VerbatimChar"/>
          <w:rFonts w:asciiTheme="minorHAnsi" w:hAnsiTheme="minorHAnsi"/>
        </w:rPr>
        <w:t>## car_Info_dataset_scrubbed$V2194            1.196e+00  5.995e-01   1.996</w:t>
      </w:r>
      <w:r w:rsidRPr="00E4566C">
        <w:br/>
      </w:r>
      <w:r w:rsidRPr="00E4566C">
        <w:rPr>
          <w:rStyle w:val="VerbatimChar"/>
          <w:rFonts w:asciiTheme="minorHAnsi" w:hAnsiTheme="minorHAnsi"/>
        </w:rPr>
        <w:t>## car_Info_dataset_scrubbed$V2197            2.581e+00  6.146e-01   4.199</w:t>
      </w:r>
      <w:r w:rsidRPr="00E4566C">
        <w:br/>
      </w:r>
      <w:r w:rsidRPr="00E4566C">
        <w:rPr>
          <w:rStyle w:val="VerbatimChar"/>
          <w:rFonts w:asciiTheme="minorHAnsi" w:hAnsiTheme="minorHAnsi"/>
        </w:rPr>
        <w:t>## car_Info_dataset_scrubbed$V2231           -8.0</w:t>
      </w:r>
      <w:r w:rsidRPr="00E4566C">
        <w:rPr>
          <w:rStyle w:val="VerbatimChar"/>
          <w:rFonts w:asciiTheme="minorHAnsi" w:hAnsiTheme="minorHAnsi"/>
        </w:rPr>
        <w:t>36e-01  7.358e-01  -1.092</w:t>
      </w:r>
      <w:r w:rsidRPr="00E4566C">
        <w:br/>
      </w:r>
      <w:r w:rsidRPr="00E4566C">
        <w:rPr>
          <w:rStyle w:val="VerbatimChar"/>
          <w:rFonts w:asciiTheme="minorHAnsi" w:hAnsiTheme="minorHAnsi"/>
        </w:rPr>
        <w:t>## car_Info_dataset_scrubbed$V2256            1.839e+00  6.662e-01   2.761</w:t>
      </w:r>
      <w:r w:rsidRPr="00E4566C">
        <w:br/>
      </w:r>
      <w:r w:rsidRPr="00E4566C">
        <w:rPr>
          <w:rStyle w:val="VerbatimChar"/>
          <w:rFonts w:asciiTheme="minorHAnsi" w:hAnsiTheme="minorHAnsi"/>
        </w:rPr>
        <w:t>## car_Info_dataset_scrubbed$V265            -1.419e+00  5.182e-01  -2.738</w:t>
      </w:r>
      <w:r w:rsidRPr="00E4566C">
        <w:br/>
      </w:r>
      <w:r w:rsidRPr="00E4566C">
        <w:rPr>
          <w:rStyle w:val="VerbatimChar"/>
          <w:rFonts w:asciiTheme="minorHAnsi" w:hAnsiTheme="minorHAnsi"/>
        </w:rPr>
        <w:t>## car_Info_dataset_scrubbed$V274            -5.306e-01  4.898e-01  -1.083</w:t>
      </w:r>
      <w:r w:rsidRPr="00E4566C">
        <w:br/>
      </w:r>
      <w:r w:rsidRPr="00E4566C">
        <w:rPr>
          <w:rStyle w:val="VerbatimChar"/>
          <w:rFonts w:asciiTheme="minorHAnsi" w:hAnsiTheme="minorHAnsi"/>
        </w:rPr>
        <w:t>## ca</w:t>
      </w:r>
      <w:r w:rsidRPr="00E4566C">
        <w:rPr>
          <w:rStyle w:val="VerbatimChar"/>
          <w:rFonts w:asciiTheme="minorHAnsi" w:hAnsiTheme="minorHAnsi"/>
        </w:rPr>
        <w:t>r_Info_dataset_scrubbed$V277            -4.191e-01  7.481e-01  -0.560</w:t>
      </w:r>
      <w:r w:rsidRPr="00E4566C">
        <w:br/>
      </w:r>
      <w:r w:rsidRPr="00E4566C">
        <w:rPr>
          <w:rStyle w:val="VerbatimChar"/>
          <w:rFonts w:asciiTheme="minorHAnsi" w:hAnsiTheme="minorHAnsi"/>
        </w:rPr>
        <w:t>## car_Info_dataset_scrubbed$V278            -3.131e+00  7.768e-01  -4.031</w:t>
      </w:r>
      <w:r w:rsidRPr="00E4566C">
        <w:br/>
      </w:r>
      <w:r w:rsidRPr="00E4566C">
        <w:rPr>
          <w:rStyle w:val="VerbatimChar"/>
          <w:rFonts w:asciiTheme="minorHAnsi" w:hAnsiTheme="minorHAnsi"/>
        </w:rPr>
        <w:t>## car_Info_dataset_scrubbed$V281            -4.191e-01  7.481e-01  -0.560</w:t>
      </w:r>
      <w:r w:rsidRPr="00E4566C">
        <w:br/>
      </w:r>
      <w:r w:rsidRPr="00E4566C">
        <w:rPr>
          <w:rStyle w:val="VerbatimChar"/>
          <w:rFonts w:asciiTheme="minorHAnsi" w:hAnsiTheme="minorHAnsi"/>
        </w:rPr>
        <w:t xml:space="preserve">## car_Info_dataset_scrubbed$V283   </w:t>
      </w:r>
      <w:r w:rsidRPr="00E4566C">
        <w:rPr>
          <w:rStyle w:val="VerbatimChar"/>
          <w:rFonts w:asciiTheme="minorHAnsi" w:hAnsiTheme="minorHAnsi"/>
        </w:rPr>
        <w:t xml:space="preserve">         -1.131e+00  8.149e-01  -1.388</w:t>
      </w:r>
      <w:r w:rsidRPr="00E4566C">
        <w:br/>
      </w:r>
      <w:r w:rsidRPr="00E4566C">
        <w:rPr>
          <w:rStyle w:val="VerbatimChar"/>
          <w:rFonts w:asciiTheme="minorHAnsi" w:hAnsiTheme="minorHAnsi"/>
        </w:rPr>
        <w:t>## car_Info_dataset_scrubbed$V285            -3.131e+00  6.006e-01  -5.213</w:t>
      </w:r>
      <w:r w:rsidRPr="00E4566C">
        <w:br/>
      </w:r>
      <w:r w:rsidRPr="00E4566C">
        <w:rPr>
          <w:rStyle w:val="VerbatimChar"/>
          <w:rFonts w:asciiTheme="minorHAnsi" w:hAnsiTheme="minorHAnsi"/>
        </w:rPr>
        <w:t>## car_Info_dataset_scrubbed$V287             5.809e-01  6.146e-01   0.945</w:t>
      </w:r>
      <w:r w:rsidRPr="00E4566C">
        <w:br/>
      </w:r>
      <w:r w:rsidRPr="00E4566C">
        <w:rPr>
          <w:rStyle w:val="VerbatimChar"/>
          <w:rFonts w:asciiTheme="minorHAnsi" w:hAnsiTheme="minorHAnsi"/>
        </w:rPr>
        <w:t xml:space="preserve">## car_Info_dataset_scrubbed$V289            -3.131e+00  8.513e-01 </w:t>
      </w:r>
      <w:r w:rsidRPr="00E4566C">
        <w:rPr>
          <w:rStyle w:val="VerbatimChar"/>
          <w:rFonts w:asciiTheme="minorHAnsi" w:hAnsiTheme="minorHAnsi"/>
        </w:rPr>
        <w:t xml:space="preserve"> -3.678</w:t>
      </w:r>
      <w:r w:rsidRPr="00E4566C">
        <w:br/>
      </w:r>
      <w:r w:rsidRPr="00E4566C">
        <w:rPr>
          <w:rStyle w:val="VerbatimChar"/>
          <w:rFonts w:asciiTheme="minorHAnsi" w:hAnsiTheme="minorHAnsi"/>
        </w:rPr>
        <w:t>## car_Info_dataset_scrubbed$V290            -1.419e+00  7.481e-01  -1.897</w:t>
      </w:r>
      <w:r w:rsidRPr="00E4566C">
        <w:br/>
      </w:r>
      <w:r w:rsidRPr="00E4566C">
        <w:rPr>
          <w:rStyle w:val="VerbatimChar"/>
          <w:rFonts w:asciiTheme="minorHAnsi" w:hAnsiTheme="minorHAnsi"/>
        </w:rPr>
        <w:t>## car_Info_dataset_scrubbed$V291            -4.191e-01  4.912e-01  -0.853</w:t>
      </w:r>
      <w:r w:rsidRPr="00E4566C">
        <w:br/>
      </w:r>
      <w:r w:rsidRPr="00E4566C">
        <w:rPr>
          <w:rStyle w:val="VerbatimChar"/>
          <w:rFonts w:asciiTheme="minorHAnsi" w:hAnsiTheme="minorHAnsi"/>
        </w:rPr>
        <w:t>## car_Info_dataset_scrubbed$V293            -7.500e-01  4.608e-01  -1.628</w:t>
      </w:r>
      <w:r w:rsidRPr="00E4566C">
        <w:br/>
      </w:r>
      <w:r w:rsidRPr="00E4566C">
        <w:rPr>
          <w:rStyle w:val="VerbatimChar"/>
          <w:rFonts w:asciiTheme="minorHAnsi" w:hAnsiTheme="minorHAnsi"/>
        </w:rPr>
        <w:t>## car_Info_dataset_scr</w:t>
      </w:r>
      <w:r w:rsidRPr="00E4566C">
        <w:rPr>
          <w:rStyle w:val="VerbatimChar"/>
          <w:rFonts w:asciiTheme="minorHAnsi" w:hAnsiTheme="minorHAnsi"/>
        </w:rPr>
        <w:t>ubbed$V294             8.393e-01  3.907e-01   2.148</w:t>
      </w:r>
      <w:r w:rsidRPr="00E4566C">
        <w:br/>
      </w:r>
      <w:r w:rsidRPr="00E4566C">
        <w:rPr>
          <w:rStyle w:val="VerbatimChar"/>
          <w:rFonts w:asciiTheme="minorHAnsi" w:hAnsiTheme="minorHAnsi"/>
        </w:rPr>
        <w:t>## car_Info_dataset_scrubbed$V295            -3.229e-01  5.811e-01  -0.556</w:t>
      </w:r>
      <w:r w:rsidRPr="00E4566C">
        <w:br/>
      </w:r>
      <w:r w:rsidRPr="00E4566C">
        <w:rPr>
          <w:rStyle w:val="VerbatimChar"/>
          <w:rFonts w:asciiTheme="minorHAnsi" w:hAnsiTheme="minorHAnsi"/>
        </w:rPr>
        <w:t>## car_Info_dataset_scrubbed$V298             5.809e-01  1.135e+00   0.512</w:t>
      </w:r>
      <w:r w:rsidRPr="00E4566C">
        <w:br/>
      </w:r>
      <w:r w:rsidRPr="00E4566C">
        <w:rPr>
          <w:rStyle w:val="VerbatimChar"/>
          <w:rFonts w:asciiTheme="minorHAnsi" w:hAnsiTheme="minorHAnsi"/>
        </w:rPr>
        <w:t>## car_Info_dataset_scrubbed$V3audi          -1.333e+0</w:t>
      </w:r>
      <w:r w:rsidRPr="00E4566C">
        <w:rPr>
          <w:rStyle w:val="VerbatimChar"/>
          <w:rFonts w:asciiTheme="minorHAnsi" w:hAnsiTheme="minorHAnsi"/>
        </w:rPr>
        <w:t>0  4.926e-01  -2.707</w:t>
      </w:r>
      <w:r w:rsidRPr="00E4566C">
        <w:br/>
      </w:r>
      <w:r w:rsidRPr="00E4566C">
        <w:rPr>
          <w:rStyle w:val="VerbatimChar"/>
          <w:rFonts w:asciiTheme="minorHAnsi" w:hAnsiTheme="minorHAnsi"/>
        </w:rPr>
        <w:t>## car_Info_dataset_scrubbed$V3bmw           -2.083e+00  4.608e-01  -4.521</w:t>
      </w:r>
      <w:r w:rsidRPr="00E4566C">
        <w:br/>
      </w:r>
      <w:r w:rsidRPr="00E4566C">
        <w:rPr>
          <w:rStyle w:val="VerbatimChar"/>
          <w:rFonts w:asciiTheme="minorHAnsi" w:hAnsiTheme="minorHAnsi"/>
        </w:rPr>
        <w:t>## car_Info_dataset_scrubbed$V3chevrolet     -1.914e+00  1.022e+00  -1.873</w:t>
      </w:r>
      <w:r w:rsidRPr="00E4566C">
        <w:br/>
      </w:r>
      <w:r w:rsidRPr="00E4566C">
        <w:rPr>
          <w:rStyle w:val="VerbatimChar"/>
          <w:rFonts w:asciiTheme="minorHAnsi" w:hAnsiTheme="minorHAnsi"/>
        </w:rPr>
        <w:t>## car_Info_dataset_scrubbed$V3dodge         -3.887e-01  6.339e-01  -0.613</w:t>
      </w:r>
      <w:r w:rsidRPr="00E4566C">
        <w:br/>
      </w:r>
      <w:r w:rsidRPr="00E4566C">
        <w:rPr>
          <w:rStyle w:val="VerbatimChar"/>
          <w:rFonts w:asciiTheme="minorHAnsi" w:hAnsiTheme="minorHAnsi"/>
        </w:rPr>
        <w:t>## car_Inf</w:t>
      </w:r>
      <w:r w:rsidRPr="00E4566C">
        <w:rPr>
          <w:rStyle w:val="VerbatimChar"/>
          <w:rFonts w:asciiTheme="minorHAnsi" w:hAnsiTheme="minorHAnsi"/>
        </w:rPr>
        <w:t>o_dataset_scrubbed$V3honda          7.975e-01  6.006e-01   1.328</w:t>
      </w:r>
      <w:r w:rsidRPr="00E4566C">
        <w:br/>
      </w:r>
      <w:r w:rsidRPr="00E4566C">
        <w:rPr>
          <w:rStyle w:val="VerbatimChar"/>
          <w:rFonts w:asciiTheme="minorHAnsi" w:hAnsiTheme="minorHAnsi"/>
        </w:rPr>
        <w:t>## car_Info_dataset_scrubbed$V3isuzu         -1.583e+00  4.608e-01  -3.436</w:t>
      </w:r>
      <w:r w:rsidRPr="00E4566C">
        <w:br/>
      </w:r>
      <w:r w:rsidRPr="00E4566C">
        <w:rPr>
          <w:rStyle w:val="VerbatimChar"/>
          <w:rFonts w:asciiTheme="minorHAnsi" w:hAnsiTheme="minorHAnsi"/>
        </w:rPr>
        <w:t>## car_Info_dataset_scrubbed$V3jaguar        -2.544e+00  5.274e-01  -4.825</w:t>
      </w:r>
      <w:r w:rsidRPr="00E4566C">
        <w:br/>
      </w:r>
      <w:r w:rsidRPr="00E4566C">
        <w:rPr>
          <w:rStyle w:val="VerbatimChar"/>
          <w:rFonts w:asciiTheme="minorHAnsi" w:hAnsiTheme="minorHAnsi"/>
        </w:rPr>
        <w:t xml:space="preserve">## car_Info_dataset_scrubbed$V3mazda     </w:t>
      </w:r>
      <w:r w:rsidRPr="00E4566C">
        <w:rPr>
          <w:rStyle w:val="VerbatimChar"/>
          <w:rFonts w:asciiTheme="minorHAnsi" w:hAnsiTheme="minorHAnsi"/>
        </w:rPr>
        <w:t xml:space="preserve">    -2.076e+00  5.240e-01  -3.962</w:t>
      </w:r>
      <w:r w:rsidRPr="00E4566C">
        <w:br/>
      </w:r>
      <w:r w:rsidRPr="00E4566C">
        <w:rPr>
          <w:rStyle w:val="VerbatimChar"/>
          <w:rFonts w:asciiTheme="minorHAnsi" w:hAnsiTheme="minorHAnsi"/>
        </w:rPr>
        <w:t>## car_Info_dataset_scrubbed$V3mercedes-benz -2.333e+00  4.926e-01  -4.737</w:t>
      </w:r>
      <w:r w:rsidRPr="00E4566C">
        <w:br/>
      </w:r>
      <w:r w:rsidRPr="00E4566C">
        <w:rPr>
          <w:rStyle w:val="VerbatimChar"/>
          <w:rFonts w:asciiTheme="minorHAnsi" w:hAnsiTheme="minorHAnsi"/>
        </w:rPr>
        <w:t>## car_Info_dataset_scrubbed$V3mercury       -1.333e+00  6.966e-01  -1.914</w:t>
      </w:r>
      <w:r w:rsidRPr="00E4566C">
        <w:br/>
      </w:r>
      <w:r w:rsidRPr="00E4566C">
        <w:rPr>
          <w:rStyle w:val="VerbatimChar"/>
          <w:rFonts w:asciiTheme="minorHAnsi" w:hAnsiTheme="minorHAnsi"/>
        </w:rPr>
        <w:t>## car_Info_dataset_scrubbed$V3mitsubishi    -7.195e-02  4.415e-01  -0.1</w:t>
      </w:r>
      <w:r w:rsidRPr="00E4566C">
        <w:rPr>
          <w:rStyle w:val="VerbatimChar"/>
          <w:rFonts w:asciiTheme="minorHAnsi" w:hAnsiTheme="minorHAnsi"/>
        </w:rPr>
        <w:t>63</w:t>
      </w:r>
      <w:r w:rsidRPr="00E4566C">
        <w:br/>
      </w:r>
      <w:r w:rsidRPr="00E4566C">
        <w:rPr>
          <w:rStyle w:val="VerbatimChar"/>
          <w:rFonts w:asciiTheme="minorHAnsi" w:hAnsiTheme="minorHAnsi"/>
        </w:rPr>
        <w:t>## car_Info_dataset_scrubbed$V3nissan        -5.298e-01  5.466e-01  -0.969</w:t>
      </w:r>
      <w:r w:rsidRPr="00E4566C">
        <w:br/>
      </w:r>
      <w:r w:rsidRPr="00E4566C">
        <w:rPr>
          <w:rStyle w:val="VerbatimChar"/>
          <w:rFonts w:asciiTheme="minorHAnsi" w:hAnsiTheme="minorHAnsi"/>
        </w:rPr>
        <w:t>## car_Info_dataset_scrubbed$V3peugot        -2.134e+00  4.337e-01  -4.922</w:t>
      </w:r>
      <w:r w:rsidRPr="00E4566C">
        <w:br/>
      </w:r>
      <w:r w:rsidRPr="00E4566C">
        <w:rPr>
          <w:rStyle w:val="VerbatimChar"/>
          <w:rFonts w:asciiTheme="minorHAnsi" w:hAnsiTheme="minorHAnsi"/>
        </w:rPr>
        <w:t>## car_Info_dataset_scrubbed$V3plymouth      -1.068e+00  6.027e-01  -1.772</w:t>
      </w:r>
      <w:r w:rsidRPr="00E4566C">
        <w:br/>
      </w:r>
      <w:r w:rsidRPr="00E4566C">
        <w:rPr>
          <w:rStyle w:val="VerbatimChar"/>
          <w:rFonts w:asciiTheme="minorHAnsi" w:hAnsiTheme="minorHAnsi"/>
        </w:rPr>
        <w:t>## car_Info_dataset_scrubbed</w:t>
      </w:r>
      <w:r w:rsidRPr="00E4566C">
        <w:rPr>
          <w:rStyle w:val="VerbatimChar"/>
          <w:rFonts w:asciiTheme="minorHAnsi" w:hAnsiTheme="minorHAnsi"/>
        </w:rPr>
        <w:t>$V3porsche        1.667e-01  4.608e-01   0.362</w:t>
      </w:r>
      <w:r w:rsidRPr="00E4566C">
        <w:br/>
      </w:r>
      <w:r w:rsidRPr="00E4566C">
        <w:rPr>
          <w:rStyle w:val="VerbatimChar"/>
          <w:rFonts w:asciiTheme="minorHAnsi" w:hAnsiTheme="minorHAnsi"/>
        </w:rPr>
        <w:t>## car_Info_dataset_scrubbed$V3renault       -1.333e+00  5.507e-01  -2.421</w:t>
      </w:r>
      <w:r w:rsidRPr="00E4566C">
        <w:br/>
      </w:r>
      <w:r w:rsidRPr="00E4566C">
        <w:rPr>
          <w:rStyle w:val="VerbatimChar"/>
          <w:rFonts w:asciiTheme="minorHAnsi" w:hAnsiTheme="minorHAnsi"/>
        </w:rPr>
        <w:t>## car_Info_dataset_scrubbed$V3saab          -1.609e+00  6.227e-01  -2.584</w:t>
      </w:r>
      <w:r w:rsidRPr="00E4566C">
        <w:br/>
      </w:r>
      <w:r w:rsidRPr="00E4566C">
        <w:rPr>
          <w:rStyle w:val="VerbatimChar"/>
          <w:rFonts w:asciiTheme="minorHAnsi" w:hAnsiTheme="minorHAnsi"/>
        </w:rPr>
        <w:t>## car_Info_dataset_scrubbed$V3subaru         7.975e-01  8.</w:t>
      </w:r>
      <w:r w:rsidRPr="00E4566C">
        <w:rPr>
          <w:rStyle w:val="VerbatimChar"/>
          <w:rFonts w:asciiTheme="minorHAnsi" w:hAnsiTheme="minorHAnsi"/>
        </w:rPr>
        <w:t>149e-01   0.979</w:t>
      </w:r>
      <w:r w:rsidRPr="00E4566C">
        <w:br/>
      </w:r>
      <w:r w:rsidRPr="00E4566C">
        <w:rPr>
          <w:rStyle w:val="VerbatimChar"/>
          <w:rFonts w:asciiTheme="minorHAnsi" w:hAnsiTheme="minorHAnsi"/>
        </w:rPr>
        <w:t>## car_Info_dataset_scrubbed$V3toyota        -1.914e+00  5.631e-01  -3.399</w:t>
      </w:r>
      <w:r w:rsidRPr="00E4566C">
        <w:br/>
      </w:r>
      <w:r w:rsidRPr="00E4566C">
        <w:rPr>
          <w:rStyle w:val="VerbatimChar"/>
          <w:rFonts w:asciiTheme="minorHAnsi" w:hAnsiTheme="minorHAnsi"/>
        </w:rPr>
        <w:t>## car_Info_dataset_scrubbed$V3volkswagen    -1.173e+00  4.486e-01  -2.614</w:t>
      </w:r>
      <w:r w:rsidRPr="00E4566C">
        <w:br/>
      </w:r>
      <w:r w:rsidRPr="00E4566C">
        <w:rPr>
          <w:rStyle w:val="VerbatimChar"/>
          <w:rFonts w:asciiTheme="minorHAnsi" w:hAnsiTheme="minorHAnsi"/>
        </w:rPr>
        <w:t>## car_Info_dataset_scrubbed$V3volvo         -3.010e+00  6.215e-01  -4.844</w:t>
      </w:r>
      <w:r w:rsidRPr="00E4566C">
        <w:br/>
      </w:r>
      <w:r w:rsidRPr="00E4566C">
        <w:rPr>
          <w:rStyle w:val="VerbatimChar"/>
          <w:rFonts w:asciiTheme="minorHAnsi" w:hAnsiTheme="minorHAnsi"/>
        </w:rPr>
        <w:t xml:space="preserve">##                                           Pr(&gt;|t|)    </w:t>
      </w:r>
      <w:r w:rsidRPr="00E4566C">
        <w:br/>
      </w:r>
      <w:r w:rsidRPr="00E4566C">
        <w:rPr>
          <w:rStyle w:val="VerbatimChar"/>
          <w:rFonts w:asciiTheme="minorHAnsi" w:hAnsiTheme="minorHAnsi"/>
        </w:rPr>
        <w:t>## (Intercept)                               5.51e-10 ***</w:t>
      </w:r>
      <w:r w:rsidRPr="00E4566C">
        <w:br/>
      </w:r>
      <w:r w:rsidRPr="00E4566C">
        <w:rPr>
          <w:rStyle w:val="VerbatimChar"/>
          <w:rFonts w:asciiTheme="minorHAnsi" w:hAnsiTheme="minorHAnsi"/>
        </w:rPr>
        <w:t>## car_Info_dataset_scrubbed$V2101           0.000538 ***</w:t>
      </w:r>
      <w:r w:rsidRPr="00E4566C">
        <w:br/>
      </w:r>
      <w:r w:rsidRPr="00E4566C">
        <w:rPr>
          <w:rStyle w:val="VerbatimChar"/>
          <w:rFonts w:asciiTheme="minorHAnsi" w:hAnsiTheme="minorHAnsi"/>
        </w:rPr>
        <w:t>## car_Info_dataset_scrubbed$V2102           0.000109 ***</w:t>
      </w:r>
      <w:r w:rsidRPr="00E4566C">
        <w:br/>
      </w:r>
      <w:r w:rsidRPr="00E4566C">
        <w:rPr>
          <w:rStyle w:val="VerbatimChar"/>
          <w:rFonts w:asciiTheme="minorHAnsi" w:hAnsiTheme="minorHAnsi"/>
        </w:rPr>
        <w:t>## car_Info_dataset_scru</w:t>
      </w:r>
      <w:r w:rsidRPr="00E4566C">
        <w:rPr>
          <w:rStyle w:val="VerbatimChar"/>
          <w:rFonts w:asciiTheme="minorHAnsi" w:hAnsiTheme="minorHAnsi"/>
        </w:rPr>
        <w:t xml:space="preserve">bbed$V2103           0.029144 *  </w:t>
      </w:r>
      <w:r w:rsidRPr="00E4566C">
        <w:br/>
      </w:r>
      <w:r w:rsidRPr="00E4566C">
        <w:rPr>
          <w:rStyle w:val="VerbatimChar"/>
          <w:rFonts w:asciiTheme="minorHAnsi" w:hAnsiTheme="minorHAnsi"/>
        </w:rPr>
        <w:t xml:space="preserve">## car_Info_dataset_scrubbed$V2104           0.042304 *  </w:t>
      </w:r>
      <w:r w:rsidRPr="00E4566C">
        <w:br/>
      </w:r>
      <w:r w:rsidRPr="00E4566C">
        <w:rPr>
          <w:rStyle w:val="VerbatimChar"/>
          <w:rFonts w:asciiTheme="minorHAnsi" w:hAnsiTheme="minorHAnsi"/>
        </w:rPr>
        <w:t>## car_Info_dataset_scrubbed$V2106           1.65e-06 ***</w:t>
      </w:r>
      <w:r w:rsidRPr="00E4566C">
        <w:br/>
      </w:r>
      <w:r w:rsidRPr="00E4566C">
        <w:rPr>
          <w:rStyle w:val="VerbatimChar"/>
          <w:rFonts w:asciiTheme="minorHAnsi" w:hAnsiTheme="minorHAnsi"/>
        </w:rPr>
        <w:lastRenderedPageBreak/>
        <w:t xml:space="preserve">## car_Info_dataset_scrubbed$V2107           0.006930 ** </w:t>
      </w:r>
      <w:r w:rsidRPr="00E4566C">
        <w:br/>
      </w:r>
      <w:r w:rsidRPr="00E4566C">
        <w:rPr>
          <w:rStyle w:val="VerbatimChar"/>
          <w:rFonts w:asciiTheme="minorHAnsi" w:hAnsiTheme="minorHAnsi"/>
        </w:rPr>
        <w:t>## car_Info_dataset_scrubbed$V2108           0.0</w:t>
      </w:r>
      <w:r w:rsidRPr="00E4566C">
        <w:rPr>
          <w:rStyle w:val="VerbatimChar"/>
          <w:rFonts w:asciiTheme="minorHAnsi" w:hAnsiTheme="minorHAnsi"/>
        </w:rPr>
        <w:t xml:space="preserve">03145 ** </w:t>
      </w:r>
      <w:r w:rsidRPr="00E4566C">
        <w:br/>
      </w:r>
      <w:r w:rsidRPr="00E4566C">
        <w:rPr>
          <w:rStyle w:val="VerbatimChar"/>
          <w:rFonts w:asciiTheme="minorHAnsi" w:hAnsiTheme="minorHAnsi"/>
        </w:rPr>
        <w:t>## car_Info_dataset_scrubbed$V2110           1.10e-06 ***</w:t>
      </w:r>
      <w:r w:rsidRPr="00E4566C">
        <w:br/>
      </w:r>
      <w:r w:rsidRPr="00E4566C">
        <w:rPr>
          <w:rStyle w:val="VerbatimChar"/>
          <w:rFonts w:asciiTheme="minorHAnsi" w:hAnsiTheme="minorHAnsi"/>
        </w:rPr>
        <w:t xml:space="preserve">## car_Info_dataset_scrubbed$V2113           0.202000    </w:t>
      </w:r>
      <w:r w:rsidRPr="00E4566C">
        <w:br/>
      </w:r>
      <w:r w:rsidRPr="00E4566C">
        <w:rPr>
          <w:rStyle w:val="VerbatimChar"/>
          <w:rFonts w:asciiTheme="minorHAnsi" w:hAnsiTheme="minorHAnsi"/>
        </w:rPr>
        <w:t xml:space="preserve">## car_Info_dataset_scrubbed$V2115           0.623754    </w:t>
      </w:r>
      <w:r w:rsidRPr="00E4566C">
        <w:br/>
      </w:r>
      <w:r w:rsidRPr="00E4566C">
        <w:rPr>
          <w:rStyle w:val="VerbatimChar"/>
          <w:rFonts w:asciiTheme="minorHAnsi" w:hAnsiTheme="minorHAnsi"/>
        </w:rPr>
        <w:t xml:space="preserve">## car_Info_dataset_scrubbed$V2118           0.151479    </w:t>
      </w:r>
      <w:r w:rsidRPr="00E4566C">
        <w:br/>
      </w:r>
      <w:r w:rsidRPr="00E4566C">
        <w:rPr>
          <w:rStyle w:val="VerbatimChar"/>
          <w:rFonts w:asciiTheme="minorHAnsi" w:hAnsiTheme="minorHAnsi"/>
        </w:rPr>
        <w:t>## car_Info_da</w:t>
      </w:r>
      <w:r w:rsidRPr="00E4566C">
        <w:rPr>
          <w:rStyle w:val="VerbatimChar"/>
          <w:rFonts w:asciiTheme="minorHAnsi" w:hAnsiTheme="minorHAnsi"/>
        </w:rPr>
        <w:t xml:space="preserve">taset_scrubbed$V2119           0.684324    </w:t>
      </w:r>
      <w:r w:rsidRPr="00E4566C">
        <w:br/>
      </w:r>
      <w:r w:rsidRPr="00E4566C">
        <w:rPr>
          <w:rStyle w:val="VerbatimChar"/>
          <w:rFonts w:asciiTheme="minorHAnsi" w:hAnsiTheme="minorHAnsi"/>
        </w:rPr>
        <w:t xml:space="preserve">## car_Info_dataset_scrubbed$V2121           0.165909    </w:t>
      </w:r>
      <w:r w:rsidRPr="00E4566C">
        <w:br/>
      </w:r>
      <w:r w:rsidRPr="00E4566C">
        <w:rPr>
          <w:rStyle w:val="VerbatimChar"/>
          <w:rFonts w:asciiTheme="minorHAnsi" w:hAnsiTheme="minorHAnsi"/>
        </w:rPr>
        <w:t xml:space="preserve">## car_Info_dataset_scrubbed$V2122           0.965828    </w:t>
      </w:r>
      <w:r w:rsidRPr="00E4566C">
        <w:br/>
      </w:r>
      <w:r w:rsidRPr="00E4566C">
        <w:rPr>
          <w:rStyle w:val="VerbatimChar"/>
          <w:rFonts w:asciiTheme="minorHAnsi" w:hAnsiTheme="minorHAnsi"/>
        </w:rPr>
        <w:t xml:space="preserve">## car_Info_dataset_scrubbed$V2125           0.004969 ** </w:t>
      </w:r>
      <w:r w:rsidRPr="00E4566C">
        <w:br/>
      </w:r>
      <w:r w:rsidRPr="00E4566C">
        <w:rPr>
          <w:rStyle w:val="VerbatimChar"/>
          <w:rFonts w:asciiTheme="minorHAnsi" w:hAnsiTheme="minorHAnsi"/>
        </w:rPr>
        <w:t xml:space="preserve">## car_Info_dataset_scrubbed$V2128    </w:t>
      </w:r>
      <w:r w:rsidRPr="00E4566C">
        <w:rPr>
          <w:rStyle w:val="VerbatimChar"/>
          <w:rFonts w:asciiTheme="minorHAnsi" w:hAnsiTheme="minorHAnsi"/>
        </w:rPr>
        <w:t xml:space="preserve">       0.048824 *  </w:t>
      </w:r>
      <w:r w:rsidRPr="00E4566C">
        <w:br/>
      </w:r>
      <w:r w:rsidRPr="00E4566C">
        <w:rPr>
          <w:rStyle w:val="VerbatimChar"/>
          <w:rFonts w:asciiTheme="minorHAnsi" w:hAnsiTheme="minorHAnsi"/>
        </w:rPr>
        <w:t xml:space="preserve">## car_Info_dataset_scrubbed$V2129           0.202000    </w:t>
      </w:r>
      <w:r w:rsidRPr="00E4566C">
        <w:br/>
      </w:r>
      <w:r w:rsidRPr="00E4566C">
        <w:rPr>
          <w:rStyle w:val="VerbatimChar"/>
          <w:rFonts w:asciiTheme="minorHAnsi" w:hAnsiTheme="minorHAnsi"/>
        </w:rPr>
        <w:t xml:space="preserve">## car_Info_dataset_scrubbed$V2134           0.002208 ** </w:t>
      </w:r>
      <w:r w:rsidRPr="00E4566C">
        <w:br/>
      </w:r>
      <w:r w:rsidRPr="00E4566C">
        <w:rPr>
          <w:rStyle w:val="VerbatimChar"/>
          <w:rFonts w:asciiTheme="minorHAnsi" w:hAnsiTheme="minorHAnsi"/>
        </w:rPr>
        <w:t>## car_Info_dataset_scrubbed$V2137           0.000332 ***</w:t>
      </w:r>
      <w:r w:rsidRPr="00E4566C">
        <w:br/>
      </w:r>
      <w:r w:rsidRPr="00E4566C">
        <w:rPr>
          <w:rStyle w:val="VerbatimChar"/>
          <w:rFonts w:asciiTheme="minorHAnsi" w:hAnsiTheme="minorHAnsi"/>
        </w:rPr>
        <w:t>## car_Info_dataset_scrubbed$V2142           3.21e-05 ***</w:t>
      </w:r>
      <w:r w:rsidRPr="00E4566C">
        <w:br/>
      </w:r>
      <w:r w:rsidRPr="00E4566C">
        <w:rPr>
          <w:rStyle w:val="VerbatimChar"/>
          <w:rFonts w:asciiTheme="minorHAnsi" w:hAnsiTheme="minorHAnsi"/>
        </w:rPr>
        <w:t>## c</w:t>
      </w:r>
      <w:r w:rsidRPr="00E4566C">
        <w:rPr>
          <w:rStyle w:val="VerbatimChar"/>
          <w:rFonts w:asciiTheme="minorHAnsi" w:hAnsiTheme="minorHAnsi"/>
        </w:rPr>
        <w:t xml:space="preserve">ar_Info_dataset_scrubbed$V2145           0.264515    </w:t>
      </w:r>
      <w:r w:rsidRPr="00E4566C">
        <w:br/>
      </w:r>
      <w:r w:rsidRPr="00E4566C">
        <w:rPr>
          <w:rStyle w:val="VerbatimChar"/>
          <w:rFonts w:asciiTheme="minorHAnsi" w:hAnsiTheme="minorHAnsi"/>
        </w:rPr>
        <w:t xml:space="preserve">## car_Info_dataset_scrubbed$V2148           0.123547    </w:t>
      </w:r>
      <w:r w:rsidRPr="00E4566C">
        <w:br/>
      </w:r>
      <w:r w:rsidRPr="00E4566C">
        <w:rPr>
          <w:rStyle w:val="VerbatimChar"/>
          <w:rFonts w:asciiTheme="minorHAnsi" w:hAnsiTheme="minorHAnsi"/>
        </w:rPr>
        <w:t>## car_Info_dataset_scrubbed$V2150           3.81e-07 ***</w:t>
      </w:r>
      <w:r w:rsidRPr="00E4566C">
        <w:br/>
      </w:r>
      <w:r w:rsidRPr="00E4566C">
        <w:rPr>
          <w:rStyle w:val="VerbatimChar"/>
          <w:rFonts w:asciiTheme="minorHAnsi" w:hAnsiTheme="minorHAnsi"/>
        </w:rPr>
        <w:t xml:space="preserve">## car_Info_dataset_scrubbed$V2153           0.146387    </w:t>
      </w:r>
      <w:r w:rsidRPr="00E4566C">
        <w:br/>
      </w:r>
      <w:r w:rsidRPr="00E4566C">
        <w:rPr>
          <w:rStyle w:val="VerbatimChar"/>
          <w:rFonts w:asciiTheme="minorHAnsi" w:hAnsiTheme="minorHAnsi"/>
        </w:rPr>
        <w:t>## car_Info_dataset_scrubbed</w:t>
      </w:r>
      <w:r w:rsidRPr="00E4566C">
        <w:rPr>
          <w:rStyle w:val="VerbatimChar"/>
          <w:rFonts w:asciiTheme="minorHAnsi" w:hAnsiTheme="minorHAnsi"/>
        </w:rPr>
        <w:t xml:space="preserve">$V2154           0.660530    </w:t>
      </w:r>
      <w:r w:rsidRPr="00E4566C">
        <w:br/>
      </w:r>
      <w:r w:rsidRPr="00E4566C">
        <w:rPr>
          <w:rStyle w:val="VerbatimChar"/>
          <w:rFonts w:asciiTheme="minorHAnsi" w:hAnsiTheme="minorHAnsi"/>
        </w:rPr>
        <w:t xml:space="preserve">## car_Info_dataset_scrubbed$V2158           1.000000    </w:t>
      </w:r>
      <w:r w:rsidRPr="00E4566C">
        <w:br/>
      </w:r>
      <w:r w:rsidRPr="00E4566C">
        <w:rPr>
          <w:rStyle w:val="VerbatimChar"/>
          <w:rFonts w:asciiTheme="minorHAnsi" w:hAnsiTheme="minorHAnsi"/>
        </w:rPr>
        <w:t xml:space="preserve">## car_Info_dataset_scrubbed$V2161           0.280275    </w:t>
      </w:r>
      <w:r w:rsidRPr="00E4566C">
        <w:br/>
      </w:r>
      <w:r w:rsidRPr="00E4566C">
        <w:rPr>
          <w:rStyle w:val="VerbatimChar"/>
          <w:rFonts w:asciiTheme="minorHAnsi" w:hAnsiTheme="minorHAnsi"/>
        </w:rPr>
        <w:t xml:space="preserve">## car_Info_dataset_scrubbed$V2164           0.071676 .  </w:t>
      </w:r>
      <w:r w:rsidRPr="00E4566C">
        <w:br/>
      </w:r>
      <w:r w:rsidRPr="00E4566C">
        <w:rPr>
          <w:rStyle w:val="VerbatimChar"/>
          <w:rFonts w:asciiTheme="minorHAnsi" w:hAnsiTheme="minorHAnsi"/>
        </w:rPr>
        <w:t>## car_Info_dataset_scrubbed$V2168           0.29831</w:t>
      </w:r>
      <w:r w:rsidRPr="00E4566C">
        <w:rPr>
          <w:rStyle w:val="VerbatimChar"/>
          <w:rFonts w:asciiTheme="minorHAnsi" w:hAnsiTheme="minorHAnsi"/>
        </w:rPr>
        <w:t xml:space="preserve">0    </w:t>
      </w:r>
      <w:r w:rsidRPr="00E4566C">
        <w:br/>
      </w:r>
      <w:r w:rsidRPr="00E4566C">
        <w:rPr>
          <w:rStyle w:val="VerbatimChar"/>
          <w:rFonts w:asciiTheme="minorHAnsi" w:hAnsiTheme="minorHAnsi"/>
        </w:rPr>
        <w:t xml:space="preserve">## car_Info_dataset_scrubbed$V2186           0.459838    </w:t>
      </w:r>
      <w:r w:rsidRPr="00E4566C">
        <w:br/>
      </w:r>
      <w:r w:rsidRPr="00E4566C">
        <w:rPr>
          <w:rStyle w:val="VerbatimChar"/>
          <w:rFonts w:asciiTheme="minorHAnsi" w:hAnsiTheme="minorHAnsi"/>
        </w:rPr>
        <w:t xml:space="preserve">## car_Info_dataset_scrubbed$V2188           0.633088    </w:t>
      </w:r>
      <w:r w:rsidRPr="00E4566C">
        <w:br/>
      </w:r>
      <w:r w:rsidRPr="00E4566C">
        <w:rPr>
          <w:rStyle w:val="VerbatimChar"/>
          <w:rFonts w:asciiTheme="minorHAnsi" w:hAnsiTheme="minorHAnsi"/>
        </w:rPr>
        <w:t xml:space="preserve">## car_Info_dataset_scrubbed$V2192           0.153513    </w:t>
      </w:r>
      <w:r w:rsidRPr="00E4566C">
        <w:br/>
      </w:r>
      <w:r w:rsidRPr="00E4566C">
        <w:rPr>
          <w:rStyle w:val="VerbatimChar"/>
          <w:rFonts w:asciiTheme="minorHAnsi" w:hAnsiTheme="minorHAnsi"/>
        </w:rPr>
        <w:t xml:space="preserve">## car_Info_dataset_scrubbed$V2194           0.048021 *  </w:t>
      </w:r>
      <w:r w:rsidRPr="00E4566C">
        <w:br/>
      </w:r>
      <w:r w:rsidRPr="00E4566C">
        <w:rPr>
          <w:rStyle w:val="VerbatimChar"/>
          <w:rFonts w:asciiTheme="minorHAnsi" w:hAnsiTheme="minorHAnsi"/>
        </w:rPr>
        <w:t>## car_Info_datase</w:t>
      </w:r>
      <w:r w:rsidRPr="00E4566C">
        <w:rPr>
          <w:rStyle w:val="VerbatimChar"/>
          <w:rFonts w:asciiTheme="minorHAnsi" w:hAnsiTheme="minorHAnsi"/>
        </w:rPr>
        <w:t>t_scrubbed$V2197           4.89e-05 ***</w:t>
      </w:r>
      <w:r w:rsidRPr="00E4566C">
        <w:br/>
      </w:r>
      <w:r w:rsidRPr="00E4566C">
        <w:rPr>
          <w:rStyle w:val="VerbatimChar"/>
          <w:rFonts w:asciiTheme="minorHAnsi" w:hAnsiTheme="minorHAnsi"/>
        </w:rPr>
        <w:t xml:space="preserve">## car_Info_dataset_scrubbed$V2231           0.276763    </w:t>
      </w:r>
      <w:r w:rsidRPr="00E4566C">
        <w:br/>
      </w:r>
      <w:r w:rsidRPr="00E4566C">
        <w:rPr>
          <w:rStyle w:val="VerbatimChar"/>
          <w:rFonts w:asciiTheme="minorHAnsi" w:hAnsiTheme="minorHAnsi"/>
        </w:rPr>
        <w:t xml:space="preserve">## car_Info_dataset_scrubbed$V2256           0.006588 ** </w:t>
      </w:r>
      <w:r w:rsidRPr="00E4566C">
        <w:br/>
      </w:r>
      <w:r w:rsidRPr="00E4566C">
        <w:rPr>
          <w:rStyle w:val="VerbatimChar"/>
          <w:rFonts w:asciiTheme="minorHAnsi" w:hAnsiTheme="minorHAnsi"/>
        </w:rPr>
        <w:t xml:space="preserve">## car_Info_dataset_scrubbed$V265            0.007027 ** </w:t>
      </w:r>
      <w:r w:rsidRPr="00E4566C">
        <w:br/>
      </w:r>
      <w:r w:rsidRPr="00E4566C">
        <w:rPr>
          <w:rStyle w:val="VerbatimChar"/>
          <w:rFonts w:asciiTheme="minorHAnsi" w:hAnsiTheme="minorHAnsi"/>
        </w:rPr>
        <w:t xml:space="preserve">## car_Info_dataset_scrubbed$V274         </w:t>
      </w:r>
      <w:r w:rsidRPr="00E4566C">
        <w:rPr>
          <w:rStyle w:val="VerbatimChar"/>
          <w:rFonts w:asciiTheme="minorHAnsi" w:hAnsiTheme="minorHAnsi"/>
        </w:rPr>
        <w:t xml:space="preserve">   0.280647    </w:t>
      </w:r>
      <w:r w:rsidRPr="00E4566C">
        <w:br/>
      </w:r>
      <w:r w:rsidRPr="00E4566C">
        <w:rPr>
          <w:rStyle w:val="VerbatimChar"/>
          <w:rFonts w:asciiTheme="minorHAnsi" w:hAnsiTheme="minorHAnsi"/>
        </w:rPr>
        <w:t xml:space="preserve">## car_Info_dataset_scrubbed$V277            0.576307    </w:t>
      </w:r>
      <w:r w:rsidRPr="00E4566C">
        <w:br/>
      </w:r>
      <w:r w:rsidRPr="00E4566C">
        <w:rPr>
          <w:rStyle w:val="VerbatimChar"/>
          <w:rFonts w:asciiTheme="minorHAnsi" w:hAnsiTheme="minorHAnsi"/>
        </w:rPr>
        <w:t>## car_Info_dataset_scrubbed$V278            9.35e-05 ***</w:t>
      </w:r>
      <w:r w:rsidRPr="00E4566C">
        <w:br/>
      </w:r>
      <w:r w:rsidRPr="00E4566C">
        <w:rPr>
          <w:rStyle w:val="VerbatimChar"/>
          <w:rFonts w:asciiTheme="minorHAnsi" w:hAnsiTheme="minorHAnsi"/>
        </w:rPr>
        <w:t xml:space="preserve">## car_Info_dataset_scrubbed$V281            0.576307    </w:t>
      </w:r>
      <w:r w:rsidRPr="00E4566C">
        <w:br/>
      </w:r>
      <w:r w:rsidRPr="00E4566C">
        <w:rPr>
          <w:rStyle w:val="VerbatimChar"/>
          <w:rFonts w:asciiTheme="minorHAnsi" w:hAnsiTheme="minorHAnsi"/>
        </w:rPr>
        <w:t xml:space="preserve">## car_Info_dataset_scrubbed$V283            0.167556    </w:t>
      </w:r>
      <w:r w:rsidRPr="00E4566C">
        <w:br/>
      </w:r>
      <w:r w:rsidRPr="00E4566C">
        <w:rPr>
          <w:rStyle w:val="VerbatimChar"/>
          <w:rFonts w:asciiTheme="minorHAnsi" w:hAnsiTheme="minorHAnsi"/>
        </w:rPr>
        <w:t>## car_I</w:t>
      </w:r>
      <w:r w:rsidRPr="00E4566C">
        <w:rPr>
          <w:rStyle w:val="VerbatimChar"/>
          <w:rFonts w:asciiTheme="minorHAnsi" w:hAnsiTheme="minorHAnsi"/>
        </w:rPr>
        <w:t>nfo_dataset_scrubbed$V285            6.99e-07 ***</w:t>
      </w:r>
      <w:r w:rsidRPr="00E4566C">
        <w:br/>
      </w:r>
      <w:r w:rsidRPr="00E4566C">
        <w:rPr>
          <w:rStyle w:val="VerbatimChar"/>
          <w:rFonts w:asciiTheme="minorHAnsi" w:hAnsiTheme="minorHAnsi"/>
        </w:rPr>
        <w:t xml:space="preserve">## car_Info_dataset_scrubbed$V287            0.346304    </w:t>
      </w:r>
      <w:r w:rsidRPr="00E4566C">
        <w:br/>
      </w:r>
      <w:r w:rsidRPr="00E4566C">
        <w:rPr>
          <w:rStyle w:val="VerbatimChar"/>
          <w:rFonts w:asciiTheme="minorHAnsi" w:hAnsiTheme="minorHAnsi"/>
        </w:rPr>
        <w:t>## car_Info_dataset_scrubbed$V289            0.000341 ***</w:t>
      </w:r>
      <w:r w:rsidRPr="00E4566C">
        <w:br/>
      </w:r>
      <w:r w:rsidRPr="00E4566C">
        <w:rPr>
          <w:rStyle w:val="VerbatimChar"/>
          <w:rFonts w:asciiTheme="minorHAnsi" w:hAnsiTheme="minorHAnsi"/>
        </w:rPr>
        <w:t xml:space="preserve">## car_Info_dataset_scrubbed$V290            0.060038 .  </w:t>
      </w:r>
      <w:r w:rsidRPr="00E4566C">
        <w:br/>
      </w:r>
      <w:r w:rsidRPr="00E4566C">
        <w:rPr>
          <w:rStyle w:val="VerbatimChar"/>
          <w:rFonts w:asciiTheme="minorHAnsi" w:hAnsiTheme="minorHAnsi"/>
        </w:rPr>
        <w:t xml:space="preserve">## car_Info_dataset_scrubbed$V291            0.395067    </w:t>
      </w:r>
      <w:r w:rsidRPr="00E4566C">
        <w:br/>
      </w:r>
      <w:r w:rsidRPr="00E4566C">
        <w:rPr>
          <w:rStyle w:val="VerbatimChar"/>
          <w:rFonts w:asciiTheme="minorHAnsi" w:hAnsiTheme="minorHAnsi"/>
        </w:rPr>
        <w:t xml:space="preserve">## car_Info_dataset_scrubbed$V293            0.105975    </w:t>
      </w:r>
      <w:r w:rsidRPr="00E4566C">
        <w:br/>
      </w:r>
      <w:r w:rsidRPr="00E4566C">
        <w:rPr>
          <w:rStyle w:val="VerbatimChar"/>
          <w:rFonts w:asciiTheme="minorHAnsi" w:hAnsiTheme="minorHAnsi"/>
        </w:rPr>
        <w:t xml:space="preserve">## car_Info_dataset_scrubbed$V294            0.033548 *  </w:t>
      </w:r>
      <w:r w:rsidRPr="00E4566C">
        <w:br/>
      </w:r>
      <w:r w:rsidRPr="00E4566C">
        <w:rPr>
          <w:rStyle w:val="VerbatimChar"/>
          <w:rFonts w:asciiTheme="minorHAnsi" w:hAnsiTheme="minorHAnsi"/>
        </w:rPr>
        <w:t xml:space="preserve">## car_Info_dataset_scrubbed$V295            0.579414    </w:t>
      </w:r>
      <w:r w:rsidRPr="00E4566C">
        <w:br/>
      </w:r>
      <w:r w:rsidRPr="00E4566C">
        <w:rPr>
          <w:rStyle w:val="VerbatimChar"/>
          <w:rFonts w:asciiTheme="minorHAnsi" w:hAnsiTheme="minorHAnsi"/>
        </w:rPr>
        <w:t>## car_Info_dataset_scru</w:t>
      </w:r>
      <w:r w:rsidRPr="00E4566C">
        <w:rPr>
          <w:rStyle w:val="VerbatimChar"/>
          <w:rFonts w:asciiTheme="minorHAnsi" w:hAnsiTheme="minorHAnsi"/>
        </w:rPr>
        <w:t xml:space="preserve">bbed$V298            0.609561    </w:t>
      </w:r>
      <w:r w:rsidRPr="00E4566C">
        <w:br/>
      </w:r>
      <w:r w:rsidRPr="00E4566C">
        <w:rPr>
          <w:rStyle w:val="VerbatimChar"/>
          <w:rFonts w:asciiTheme="minorHAnsi" w:hAnsiTheme="minorHAnsi"/>
        </w:rPr>
        <w:t xml:space="preserve">## car_Info_dataset_scrubbed$V3audi          0.007692 ** </w:t>
      </w:r>
      <w:r w:rsidRPr="00E4566C">
        <w:br/>
      </w:r>
      <w:r w:rsidRPr="00E4566C">
        <w:rPr>
          <w:rStyle w:val="VerbatimChar"/>
          <w:rFonts w:asciiTheme="minorHAnsi" w:hAnsiTheme="minorHAnsi"/>
        </w:rPr>
        <w:t>## car_Info_dataset_scrubbed$V3bmw           1.35e-05 ***</w:t>
      </w:r>
      <w:r w:rsidRPr="00E4566C">
        <w:br/>
      </w:r>
      <w:r w:rsidRPr="00E4566C">
        <w:rPr>
          <w:rStyle w:val="VerbatimChar"/>
          <w:rFonts w:asciiTheme="minorHAnsi" w:hAnsiTheme="minorHAnsi"/>
        </w:rPr>
        <w:t xml:space="preserve">## car_Info_dataset_scrubbed$V3chevrolet     0.063342 .  </w:t>
      </w:r>
      <w:r w:rsidRPr="00E4566C">
        <w:br/>
      </w:r>
      <w:r w:rsidRPr="00E4566C">
        <w:rPr>
          <w:rStyle w:val="VerbatimChar"/>
          <w:rFonts w:asciiTheme="minorHAnsi" w:hAnsiTheme="minorHAnsi"/>
        </w:rPr>
        <w:t>## car_Info_dataset_scrubbed$V3dodge         0.5</w:t>
      </w:r>
      <w:r w:rsidRPr="00E4566C">
        <w:rPr>
          <w:rStyle w:val="VerbatimChar"/>
          <w:rFonts w:asciiTheme="minorHAnsi" w:hAnsiTheme="minorHAnsi"/>
        </w:rPr>
        <w:t xml:space="preserve">40771    </w:t>
      </w:r>
      <w:r w:rsidRPr="00E4566C">
        <w:br/>
      </w:r>
      <w:r w:rsidRPr="00E4566C">
        <w:rPr>
          <w:rStyle w:val="VerbatimChar"/>
          <w:rFonts w:asciiTheme="minorHAnsi" w:hAnsiTheme="minorHAnsi"/>
        </w:rPr>
        <w:lastRenderedPageBreak/>
        <w:t xml:space="preserve">## car_Info_dataset_scrubbed$V3honda         0.186522    </w:t>
      </w:r>
      <w:r w:rsidRPr="00E4566C">
        <w:br/>
      </w:r>
      <w:r w:rsidRPr="00E4566C">
        <w:rPr>
          <w:rStyle w:val="VerbatimChar"/>
          <w:rFonts w:asciiTheme="minorHAnsi" w:hAnsiTheme="minorHAnsi"/>
        </w:rPr>
        <w:t>## car_Info_dataset_scrubbed$V3isuzu         0.000789 ***</w:t>
      </w:r>
      <w:r w:rsidRPr="00E4566C">
        <w:br/>
      </w:r>
      <w:r w:rsidRPr="00E4566C">
        <w:rPr>
          <w:rStyle w:val="VerbatimChar"/>
          <w:rFonts w:asciiTheme="minorHAnsi" w:hAnsiTheme="minorHAnsi"/>
        </w:rPr>
        <w:t>## car_Info_dataset_scrubbed$V3jaguar        3.81e-06 ***</w:t>
      </w:r>
      <w:r w:rsidRPr="00E4566C">
        <w:br/>
      </w:r>
      <w:r w:rsidRPr="00E4566C">
        <w:rPr>
          <w:rStyle w:val="VerbatimChar"/>
          <w:rFonts w:asciiTheme="minorHAnsi" w:hAnsiTheme="minorHAnsi"/>
        </w:rPr>
        <w:t>## car_Info_dataset_scrubbed$V3mazda         0.000121 ***</w:t>
      </w:r>
      <w:r w:rsidRPr="00E4566C">
        <w:br/>
      </w:r>
      <w:r w:rsidRPr="00E4566C">
        <w:rPr>
          <w:rStyle w:val="VerbatimChar"/>
          <w:rFonts w:asciiTheme="minorHAnsi" w:hAnsiTheme="minorHAnsi"/>
        </w:rPr>
        <w:t>## car_Info_da</w:t>
      </w:r>
      <w:r w:rsidRPr="00E4566C">
        <w:rPr>
          <w:rStyle w:val="VerbatimChar"/>
          <w:rFonts w:asciiTheme="minorHAnsi" w:hAnsiTheme="minorHAnsi"/>
        </w:rPr>
        <w:t>taset_scrubbed$V3mercedes-benz 5.53e-06 ***</w:t>
      </w:r>
      <w:r w:rsidRPr="00E4566C">
        <w:br/>
      </w:r>
      <w:r w:rsidRPr="00E4566C">
        <w:rPr>
          <w:rStyle w:val="VerbatimChar"/>
          <w:rFonts w:asciiTheme="minorHAnsi" w:hAnsiTheme="minorHAnsi"/>
        </w:rPr>
        <w:t xml:space="preserve">## car_Info_dataset_scrubbed$V3mercury       0.057786 .  </w:t>
      </w:r>
      <w:r w:rsidRPr="00E4566C">
        <w:br/>
      </w:r>
      <w:r w:rsidRPr="00E4566C">
        <w:rPr>
          <w:rStyle w:val="VerbatimChar"/>
          <w:rFonts w:asciiTheme="minorHAnsi" w:hAnsiTheme="minorHAnsi"/>
        </w:rPr>
        <w:t xml:space="preserve">## car_Info_dataset_scrubbed$V3mitsubishi    0.870792    </w:t>
      </w:r>
      <w:r w:rsidRPr="00E4566C">
        <w:br/>
      </w:r>
      <w:r w:rsidRPr="00E4566C">
        <w:rPr>
          <w:rStyle w:val="VerbatimChar"/>
          <w:rFonts w:asciiTheme="minorHAnsi" w:hAnsiTheme="minorHAnsi"/>
        </w:rPr>
        <w:t xml:space="preserve">## car_Info_dataset_scrubbed$V3nissan        0.334189    </w:t>
      </w:r>
      <w:r w:rsidRPr="00E4566C">
        <w:br/>
      </w:r>
      <w:r w:rsidRPr="00E4566C">
        <w:rPr>
          <w:rStyle w:val="VerbatimChar"/>
          <w:rFonts w:asciiTheme="minorHAnsi" w:hAnsiTheme="minorHAnsi"/>
        </w:rPr>
        <w:t xml:space="preserve">## car_Info_dataset_scrubbed$V3peugot </w:t>
      </w:r>
      <w:r w:rsidRPr="00E4566C">
        <w:rPr>
          <w:rStyle w:val="VerbatimChar"/>
          <w:rFonts w:asciiTheme="minorHAnsi" w:hAnsiTheme="minorHAnsi"/>
        </w:rPr>
        <w:t xml:space="preserve">       2.51e-06 ***</w:t>
      </w:r>
      <w:r w:rsidRPr="00E4566C">
        <w:br/>
      </w:r>
      <w:r w:rsidRPr="00E4566C">
        <w:rPr>
          <w:rStyle w:val="VerbatimChar"/>
          <w:rFonts w:asciiTheme="minorHAnsi" w:hAnsiTheme="minorHAnsi"/>
        </w:rPr>
        <w:t xml:space="preserve">## car_Info_dataset_scrubbed$V3plymouth      0.078705 .  </w:t>
      </w:r>
      <w:r w:rsidRPr="00E4566C">
        <w:br/>
      </w:r>
      <w:r w:rsidRPr="00E4566C">
        <w:rPr>
          <w:rStyle w:val="VerbatimChar"/>
          <w:rFonts w:asciiTheme="minorHAnsi" w:hAnsiTheme="minorHAnsi"/>
        </w:rPr>
        <w:t xml:space="preserve">## car_Info_dataset_scrubbed$V3porsche       0.718147    </w:t>
      </w:r>
      <w:r w:rsidRPr="00E4566C">
        <w:br/>
      </w:r>
      <w:r w:rsidRPr="00E4566C">
        <w:rPr>
          <w:rStyle w:val="VerbatimChar"/>
          <w:rFonts w:asciiTheme="minorHAnsi" w:hAnsiTheme="minorHAnsi"/>
        </w:rPr>
        <w:t xml:space="preserve">## car_Info_dataset_scrubbed$V3renault       0.016836 *  </w:t>
      </w:r>
      <w:r w:rsidRPr="00E4566C">
        <w:br/>
      </w:r>
      <w:r w:rsidRPr="00E4566C">
        <w:rPr>
          <w:rStyle w:val="VerbatimChar"/>
          <w:rFonts w:asciiTheme="minorHAnsi" w:hAnsiTheme="minorHAnsi"/>
        </w:rPr>
        <w:t xml:space="preserve">## car_Info_dataset_scrubbed$V3saab          0.010855 *  </w:t>
      </w:r>
      <w:r w:rsidRPr="00E4566C">
        <w:br/>
      </w:r>
      <w:r w:rsidRPr="00E4566C">
        <w:rPr>
          <w:rStyle w:val="VerbatimChar"/>
          <w:rFonts w:asciiTheme="minorHAnsi" w:hAnsiTheme="minorHAnsi"/>
        </w:rPr>
        <w:t>## c</w:t>
      </w:r>
      <w:r w:rsidRPr="00E4566C">
        <w:rPr>
          <w:rStyle w:val="VerbatimChar"/>
          <w:rFonts w:asciiTheme="minorHAnsi" w:hAnsiTheme="minorHAnsi"/>
        </w:rPr>
        <w:t xml:space="preserve">ar_Info_dataset_scrubbed$V3subaru        0.329530    </w:t>
      </w:r>
      <w:r w:rsidRPr="00E4566C">
        <w:br/>
      </w:r>
      <w:r w:rsidRPr="00E4566C">
        <w:rPr>
          <w:rStyle w:val="VerbatimChar"/>
          <w:rFonts w:asciiTheme="minorHAnsi" w:hAnsiTheme="minorHAnsi"/>
        </w:rPr>
        <w:t>## car_Info_dataset_scrubbed$V3toyota        0.000893 ***</w:t>
      </w:r>
      <w:r w:rsidRPr="00E4566C">
        <w:br/>
      </w:r>
      <w:r w:rsidRPr="00E4566C">
        <w:rPr>
          <w:rStyle w:val="VerbatimChar"/>
          <w:rFonts w:asciiTheme="minorHAnsi" w:hAnsiTheme="minorHAnsi"/>
        </w:rPr>
        <w:t xml:space="preserve">## car_Info_dataset_scrubbed$V3volkswagen    0.009984 ** </w:t>
      </w:r>
      <w:r w:rsidRPr="00E4566C">
        <w:br/>
      </w:r>
      <w:r w:rsidRPr="00E4566C">
        <w:rPr>
          <w:rStyle w:val="VerbatimChar"/>
          <w:rFonts w:asciiTheme="minorHAnsi" w:hAnsiTheme="minorHAnsi"/>
        </w:rPr>
        <w:t>## car_Info_dataset_scrubbed$V3volvo         3.51e-06 ***</w:t>
      </w:r>
      <w:r w:rsidRPr="00E4566C">
        <w:br/>
      </w:r>
      <w:r w:rsidRPr="00E4566C">
        <w:rPr>
          <w:rStyle w:val="VerbatimChar"/>
          <w:rFonts w:asciiTheme="minorHAnsi" w:hAnsiTheme="minorHAnsi"/>
        </w:rPr>
        <w:t>## ---</w:t>
      </w:r>
      <w:r w:rsidRPr="00E4566C">
        <w:br/>
      </w:r>
      <w:r w:rsidRPr="00E4566C">
        <w:rPr>
          <w:rStyle w:val="VerbatimChar"/>
          <w:rFonts w:asciiTheme="minorHAnsi" w:hAnsiTheme="minorHAnsi"/>
        </w:rPr>
        <w:t xml:space="preserve">## Signif. codes:  0 </w:t>
      </w:r>
      <w:r w:rsidRPr="00E4566C">
        <w:rPr>
          <w:rStyle w:val="VerbatimChar"/>
          <w:rFonts w:asciiTheme="minorHAnsi" w:hAnsiTheme="minorHAnsi"/>
        </w:rPr>
        <w:t>'***' 0.001 '**' 0.01 '*' 0.05 '.' 0.1 ' ' 1</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Residual standard error: 0.6033 on 132 degrees of freedom</w:t>
      </w:r>
      <w:r w:rsidRPr="00E4566C">
        <w:br/>
      </w:r>
      <w:r w:rsidRPr="00E4566C">
        <w:rPr>
          <w:rStyle w:val="VerbatimChar"/>
          <w:rFonts w:asciiTheme="minorHAnsi" w:hAnsiTheme="minorHAnsi"/>
        </w:rPr>
        <w:t xml:space="preserve">## Multiple R-squared:  0.8481, Adjusted R-squared:  0.7653 </w:t>
      </w:r>
      <w:r w:rsidRPr="00E4566C">
        <w:br/>
      </w:r>
      <w:r w:rsidRPr="00E4566C">
        <w:rPr>
          <w:rStyle w:val="VerbatimChar"/>
          <w:rFonts w:asciiTheme="minorHAnsi" w:hAnsiTheme="minorHAnsi"/>
        </w:rPr>
        <w:t>## F-statistic: 10.24 on 72 and 132 DF,  p-value: &lt; 2.2e-16</w:t>
      </w:r>
    </w:p>
    <w:p w:rsidR="00650190" w:rsidRPr="00E4566C" w:rsidRDefault="002759A8">
      <w:pPr>
        <w:pStyle w:val="SourceCode"/>
      </w:pPr>
      <w:r w:rsidRPr="00E4566C">
        <w:rPr>
          <w:rStyle w:val="KeywordTok"/>
          <w:rFonts w:asciiTheme="minorHAnsi" w:hAnsiTheme="minorHAnsi"/>
        </w:rPr>
        <w:t>abline</w:t>
      </w:r>
      <w:r w:rsidRPr="00E4566C">
        <w:rPr>
          <w:rStyle w:val="NormalTok"/>
          <w:rFonts w:asciiTheme="minorHAnsi" w:hAnsiTheme="minorHAnsi"/>
        </w:rPr>
        <w:t>(model_car_Info_dat</w:t>
      </w:r>
      <w:r w:rsidRPr="00E4566C">
        <w:rPr>
          <w:rStyle w:val="NormalTok"/>
          <w:rFonts w:asciiTheme="minorHAnsi" w:hAnsiTheme="minorHAnsi"/>
        </w:rPr>
        <w:t>aset_</w:t>
      </w:r>
      <w:r w:rsidRPr="00E4566C">
        <w:rPr>
          <w:rStyle w:val="DecValTok"/>
          <w:rFonts w:asciiTheme="minorHAnsi" w:hAnsiTheme="minorHAnsi"/>
        </w:rPr>
        <w:t>2</w:t>
      </w:r>
      <w:r w:rsidRPr="00E4566C">
        <w:rPr>
          <w:rStyle w:val="NormalTok"/>
          <w:rFonts w:asciiTheme="minorHAnsi" w:hAnsiTheme="minorHAnsi"/>
        </w:rPr>
        <w:t>,</w:t>
      </w:r>
      <w:r w:rsidRPr="00E4566C">
        <w:rPr>
          <w:rStyle w:val="DataTypeTok"/>
          <w:rFonts w:asciiTheme="minorHAnsi" w:hAnsiTheme="minorHAnsi"/>
        </w:rPr>
        <w:t>col =</w:t>
      </w:r>
      <w:r w:rsidRPr="00E4566C">
        <w:rPr>
          <w:rStyle w:val="NormalTok"/>
          <w:rFonts w:asciiTheme="minorHAnsi" w:hAnsiTheme="minorHAnsi"/>
        </w:rPr>
        <w:t xml:space="preserve"> </w:t>
      </w:r>
      <w:r w:rsidRPr="00E4566C">
        <w:rPr>
          <w:rStyle w:val="StringTok"/>
          <w:rFonts w:asciiTheme="minorHAnsi" w:hAnsiTheme="minorHAnsi"/>
        </w:rPr>
        <w:t>"red"</w:t>
      </w:r>
      <w:r w:rsidRPr="00E4566C">
        <w:rPr>
          <w:rStyle w:val="NormalTok"/>
          <w:rFonts w:asciiTheme="minorHAnsi" w:hAnsiTheme="minorHAnsi"/>
        </w:rPr>
        <w:t>)</w:t>
      </w:r>
    </w:p>
    <w:p w:rsidR="00650190" w:rsidRPr="00E4566C" w:rsidRDefault="002759A8">
      <w:pPr>
        <w:pStyle w:val="SourceCode"/>
      </w:pPr>
      <w:r w:rsidRPr="00E4566C">
        <w:rPr>
          <w:rStyle w:val="VerbatimChar"/>
          <w:rFonts w:asciiTheme="minorHAnsi" w:hAnsiTheme="minorHAnsi"/>
        </w:rPr>
        <w:t>## Warning in abline(model_car_Info_dataset_2, col = "red"): only using the</w:t>
      </w:r>
      <w:r w:rsidRPr="00E4566C">
        <w:br/>
      </w:r>
      <w:r w:rsidRPr="00E4566C">
        <w:rPr>
          <w:rStyle w:val="VerbatimChar"/>
          <w:rFonts w:asciiTheme="minorHAnsi" w:hAnsiTheme="minorHAnsi"/>
        </w:rPr>
        <w:t>## first two of 73 regression coefficients</w:t>
      </w:r>
    </w:p>
    <w:p w:rsidR="00650190" w:rsidRPr="00E4566C" w:rsidRDefault="002759A8">
      <w:pPr>
        <w:pStyle w:val="FirstParagraph"/>
      </w:pPr>
      <w:r w:rsidRPr="00E4566C">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6.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KeywordTok"/>
          <w:rFonts w:asciiTheme="minorHAnsi" w:hAnsiTheme="minorHAnsi"/>
        </w:rPr>
        <w:t>plot</w:t>
      </w:r>
      <w:r w:rsidRPr="00E4566C">
        <w:rPr>
          <w:rStyle w:val="NormalTok"/>
          <w:rFonts w:asciiTheme="minorHAnsi" w:hAnsiTheme="minorHAnsi"/>
        </w:rPr>
        <w:t>(model_car_Info_dataset_</w:t>
      </w:r>
      <w:r w:rsidRPr="00E4566C">
        <w:rPr>
          <w:rStyle w:val="DecValTok"/>
          <w:rFonts w:asciiTheme="minorHAnsi" w:hAnsiTheme="minorHAnsi"/>
        </w:rPr>
        <w:t>2</w:t>
      </w:r>
      <w:r w:rsidRPr="00E4566C">
        <w:rPr>
          <w:rStyle w:val="NormalTok"/>
          <w:rFonts w:asciiTheme="minorHAnsi" w:hAnsiTheme="minorHAnsi"/>
        </w:rPr>
        <w:t>)</w:t>
      </w:r>
    </w:p>
    <w:p w:rsidR="00650190" w:rsidRPr="00E4566C" w:rsidRDefault="002759A8">
      <w:pPr>
        <w:pStyle w:val="SourceCode"/>
      </w:pPr>
      <w:r w:rsidRPr="00E4566C">
        <w:rPr>
          <w:rStyle w:val="VerbatimChar"/>
          <w:rFonts w:asciiTheme="minorHAnsi" w:hAnsiTheme="minorHAnsi"/>
        </w:rPr>
        <w:t>## Warning: not plotting observations with leverage one:</w:t>
      </w:r>
      <w:r w:rsidRPr="00E4566C">
        <w:br/>
      </w:r>
      <w:r w:rsidRPr="00E4566C">
        <w:rPr>
          <w:rStyle w:val="VerbatimChar"/>
          <w:rFonts w:asciiTheme="minorHAnsi" w:hAnsiTheme="minorHAnsi"/>
        </w:rPr>
        <w:t>##   37, 43, 76, 107, 126, 154, 155, 181, 191</w:t>
      </w:r>
    </w:p>
    <w:p w:rsidR="00650190" w:rsidRPr="00E4566C" w:rsidRDefault="002759A8">
      <w:pPr>
        <w:pStyle w:val="FirstParagraph"/>
      </w:pPr>
      <w:r w:rsidRPr="00E4566C">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7.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sidRPr="00E4566C">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8.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VerbatimChar"/>
          <w:rFonts w:asciiTheme="minorHAnsi" w:hAnsiTheme="minorHAnsi"/>
        </w:rPr>
        <w:t>## Warning: not plotting observations with leverage one:</w:t>
      </w:r>
      <w:r w:rsidRPr="00E4566C">
        <w:br/>
      </w:r>
      <w:r w:rsidRPr="00E4566C">
        <w:rPr>
          <w:rStyle w:val="VerbatimChar"/>
          <w:rFonts w:asciiTheme="minorHAnsi" w:hAnsiTheme="minorHAnsi"/>
        </w:rPr>
        <w:t>##   37, 43, 76, 107, 126, 154, 155, 181, 191</w:t>
      </w:r>
    </w:p>
    <w:p w:rsidR="00650190" w:rsidRPr="00E4566C" w:rsidRDefault="002759A8">
      <w:pPr>
        <w:pStyle w:val="FirstParagraph"/>
      </w:pPr>
      <w:r w:rsidRPr="00E4566C">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9.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VerbatimChar"/>
          <w:rFonts w:asciiTheme="minorHAnsi" w:hAnsiTheme="minorHAnsi"/>
        </w:rPr>
        <w:t>## Warning in sqrt(crit * p * (1 - hh)/hh): NaNs produced</w:t>
      </w:r>
      <w:r w:rsidRPr="00E4566C">
        <w:br/>
      </w:r>
      <w:r w:rsidRPr="00E4566C">
        <w:br/>
      </w:r>
      <w:r w:rsidRPr="00E4566C">
        <w:rPr>
          <w:rStyle w:val="VerbatimChar"/>
          <w:rFonts w:asciiTheme="minorHAnsi" w:hAnsiTheme="minorHAnsi"/>
        </w:rPr>
        <w:t>## Warning in sqrt(crit * p * (1 - hh)/hh):</w:t>
      </w:r>
      <w:r w:rsidRPr="00E4566C">
        <w:rPr>
          <w:rStyle w:val="VerbatimChar"/>
          <w:rFonts w:asciiTheme="minorHAnsi" w:hAnsiTheme="minorHAnsi"/>
        </w:rPr>
        <w:t xml:space="preserve"> NaNs produced</w:t>
      </w:r>
    </w:p>
    <w:p w:rsidR="00650190" w:rsidRPr="00E4566C" w:rsidRDefault="002759A8">
      <w:pPr>
        <w:pStyle w:val="FirstParagraph"/>
      </w:pPr>
      <w:r w:rsidRPr="00E4566C">
        <w:rPr>
          <w:noProof/>
        </w:rPr>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10.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KeywordTok"/>
          <w:rFonts w:asciiTheme="minorHAnsi" w:hAnsiTheme="minorHAnsi"/>
        </w:rPr>
        <w:lastRenderedPageBreak/>
        <w:t>termplot</w:t>
      </w:r>
      <w:r w:rsidRPr="00E4566C">
        <w:rPr>
          <w:rStyle w:val="NormalTok"/>
          <w:rFonts w:asciiTheme="minorHAnsi" w:hAnsiTheme="minorHAnsi"/>
        </w:rPr>
        <w:t>(model_car_Info_dataset_</w:t>
      </w:r>
      <w:r w:rsidRPr="00E4566C">
        <w:rPr>
          <w:rStyle w:val="DecValTok"/>
          <w:rFonts w:asciiTheme="minorHAnsi" w:hAnsiTheme="minorHAnsi"/>
        </w:rPr>
        <w:t>2</w:t>
      </w:r>
      <w:r w:rsidRPr="00E4566C">
        <w:rPr>
          <w:rStyle w:val="NormalTok"/>
          <w:rFonts w:asciiTheme="minorHAnsi" w:hAnsiTheme="minorHAnsi"/>
        </w:rPr>
        <w:t>)</w:t>
      </w:r>
    </w:p>
    <w:p w:rsidR="00650190" w:rsidRPr="00E4566C" w:rsidRDefault="002759A8">
      <w:pPr>
        <w:pStyle w:val="FirstParagraph"/>
      </w:pPr>
      <w:r w:rsidRPr="00E4566C">
        <w:rPr>
          <w:noProof/>
        </w:rPr>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CommentTok"/>
          <w:rFonts w:asciiTheme="minorHAnsi" w:hAnsiTheme="minorHAnsi"/>
        </w:rPr>
        <w:t>###http://mlr.cs.umass.edu/ml/machine-learning-databases/car/car.data</w:t>
      </w:r>
      <w:r w:rsidRPr="00E4566C">
        <w:br/>
      </w:r>
      <w:r w:rsidRPr="00E4566C">
        <w:rPr>
          <w:rStyle w:val="NormalTok"/>
          <w:rFonts w:asciiTheme="minorHAnsi" w:hAnsiTheme="minorHAnsi"/>
        </w:rPr>
        <w:t>car_Eval_dataset =</w:t>
      </w:r>
      <w:r w:rsidRPr="00E4566C">
        <w:rPr>
          <w:rStyle w:val="StringTok"/>
          <w:rFonts w:asciiTheme="minorHAnsi" w:hAnsiTheme="minorHAnsi"/>
        </w:rPr>
        <w:t xml:space="preserve"> </w:t>
      </w:r>
      <w:r w:rsidRPr="00E4566C">
        <w:rPr>
          <w:rStyle w:val="KeywordTok"/>
          <w:rFonts w:asciiTheme="minorHAnsi" w:hAnsiTheme="minorHAnsi"/>
        </w:rPr>
        <w:t>read.csv</w:t>
      </w:r>
      <w:r w:rsidRPr="00E4566C">
        <w:rPr>
          <w:rStyle w:val="NormalTok"/>
          <w:rFonts w:asciiTheme="minorHAnsi" w:hAnsiTheme="minorHAnsi"/>
        </w:rPr>
        <w:t>(</w:t>
      </w:r>
      <w:r w:rsidRPr="00E4566C">
        <w:rPr>
          <w:rStyle w:val="KeywordTok"/>
          <w:rFonts w:asciiTheme="minorHAnsi" w:hAnsiTheme="minorHAnsi"/>
        </w:rPr>
        <w:t>url</w:t>
      </w:r>
      <w:r w:rsidRPr="00E4566C">
        <w:rPr>
          <w:rStyle w:val="NormalTok"/>
          <w:rFonts w:asciiTheme="minorHAnsi" w:hAnsiTheme="minorHAnsi"/>
        </w:rPr>
        <w:t>(</w:t>
      </w:r>
      <w:r w:rsidRPr="00E4566C">
        <w:rPr>
          <w:rStyle w:val="StringTok"/>
          <w:rFonts w:asciiTheme="minorHAnsi" w:hAnsiTheme="minorHAnsi"/>
        </w:rPr>
        <w:t>"http://mlr.cs.umass.edu/ml/machine-learning-databases/car/car.data"</w:t>
      </w:r>
      <w:r w:rsidRPr="00E4566C">
        <w:rPr>
          <w:rStyle w:val="NormalTok"/>
          <w:rFonts w:asciiTheme="minorHAnsi" w:hAnsiTheme="minorHAnsi"/>
        </w:rPr>
        <w:t xml:space="preserve">), </w:t>
      </w:r>
      <w:r w:rsidRPr="00E4566C">
        <w:rPr>
          <w:rStyle w:val="DataTypeTok"/>
          <w:rFonts w:asciiTheme="minorHAnsi" w:hAnsiTheme="minorHAnsi"/>
        </w:rPr>
        <w:t>header=</w:t>
      </w:r>
      <w:r w:rsidRPr="00E4566C">
        <w:rPr>
          <w:rStyle w:val="OtherTok"/>
          <w:rFonts w:asciiTheme="minorHAnsi" w:hAnsiTheme="minorHAnsi"/>
        </w:rPr>
        <w:t>FALSE</w:t>
      </w:r>
      <w:r w:rsidRPr="00E4566C">
        <w:rPr>
          <w:rStyle w:val="NormalTok"/>
          <w:rFonts w:asciiTheme="minorHAnsi" w:hAnsiTheme="minorHAnsi"/>
        </w:rPr>
        <w:t>)</w:t>
      </w:r>
      <w:r w:rsidRPr="00E4566C">
        <w:br/>
      </w:r>
      <w:r w:rsidRPr="00E4566C">
        <w:br/>
      </w:r>
      <w:r w:rsidRPr="00E4566C">
        <w:rPr>
          <w:rStyle w:val="KeywordTok"/>
          <w:rFonts w:asciiTheme="minorHAnsi" w:hAnsiTheme="minorHAnsi"/>
        </w:rPr>
        <w:t>set.seed</w:t>
      </w:r>
      <w:r w:rsidRPr="00E4566C">
        <w:rPr>
          <w:rStyle w:val="NormalTok"/>
          <w:rFonts w:asciiTheme="minorHAnsi" w:hAnsiTheme="minorHAnsi"/>
        </w:rPr>
        <w:t>(</w:t>
      </w:r>
      <w:r w:rsidRPr="00E4566C">
        <w:rPr>
          <w:rStyle w:val="DecValTok"/>
          <w:rFonts w:asciiTheme="minorHAnsi" w:hAnsiTheme="minorHAnsi"/>
        </w:rPr>
        <w:t>1728</w:t>
      </w:r>
      <w:r w:rsidRPr="00E4566C">
        <w:rPr>
          <w:rStyle w:val="NormalTok"/>
          <w:rFonts w:asciiTheme="minorHAnsi" w:hAnsiTheme="minorHAnsi"/>
        </w:rPr>
        <w:t>)</w:t>
      </w:r>
      <w:r w:rsidRPr="00E4566C">
        <w:br/>
      </w:r>
      <w:r w:rsidRPr="00E4566C">
        <w:rPr>
          <w:rStyle w:val="NormalTok"/>
          <w:rFonts w:asciiTheme="minorHAnsi" w:hAnsiTheme="minorHAnsi"/>
        </w:rPr>
        <w:t>ind &lt;-</w:t>
      </w:r>
      <w:r w:rsidRPr="00E4566C">
        <w:rPr>
          <w:rStyle w:val="StringTok"/>
          <w:rFonts w:asciiTheme="minorHAnsi" w:hAnsiTheme="minorHAnsi"/>
        </w:rPr>
        <w:t xml:space="preserve"> </w:t>
      </w:r>
      <w:r w:rsidRPr="00E4566C">
        <w:rPr>
          <w:rStyle w:val="KeywordTok"/>
          <w:rFonts w:asciiTheme="minorHAnsi" w:hAnsiTheme="minorHAnsi"/>
        </w:rPr>
        <w:t>sample</w:t>
      </w:r>
      <w:r w:rsidRPr="00E4566C">
        <w:rPr>
          <w:rStyle w:val="NormalTok"/>
          <w:rFonts w:asciiTheme="minorHAnsi" w:hAnsiTheme="minorHAnsi"/>
        </w:rPr>
        <w:t>(</w:t>
      </w:r>
      <w:r w:rsidRPr="00E4566C">
        <w:rPr>
          <w:rStyle w:val="DecValTok"/>
          <w:rFonts w:asciiTheme="minorHAnsi" w:hAnsiTheme="minorHAnsi"/>
        </w:rPr>
        <w:t>2</w:t>
      </w:r>
      <w:r w:rsidRPr="00E4566C">
        <w:rPr>
          <w:rStyle w:val="NormalTok"/>
          <w:rFonts w:asciiTheme="minorHAnsi" w:hAnsiTheme="minorHAnsi"/>
        </w:rPr>
        <w:t xml:space="preserve">, </w:t>
      </w:r>
      <w:r w:rsidRPr="00E4566C">
        <w:rPr>
          <w:rStyle w:val="KeywordTok"/>
          <w:rFonts w:asciiTheme="minorHAnsi" w:hAnsiTheme="minorHAnsi"/>
        </w:rPr>
        <w:t>nrow</w:t>
      </w:r>
      <w:r w:rsidRPr="00E4566C">
        <w:rPr>
          <w:rStyle w:val="NormalTok"/>
          <w:rFonts w:asciiTheme="minorHAnsi" w:hAnsiTheme="minorHAnsi"/>
        </w:rPr>
        <w:t xml:space="preserve">(car_Eval_dataset), </w:t>
      </w:r>
      <w:r w:rsidRPr="00E4566C">
        <w:rPr>
          <w:rStyle w:val="DataTypeTok"/>
          <w:rFonts w:asciiTheme="minorHAnsi" w:hAnsiTheme="minorHAnsi"/>
        </w:rPr>
        <w:t>replace=</w:t>
      </w:r>
      <w:r w:rsidRPr="00E4566C">
        <w:rPr>
          <w:rStyle w:val="NormalTok"/>
          <w:rFonts w:asciiTheme="minorHAnsi" w:hAnsiTheme="minorHAnsi"/>
        </w:rPr>
        <w:t xml:space="preserve">T, </w:t>
      </w:r>
      <w:r w:rsidRPr="00E4566C">
        <w:rPr>
          <w:rStyle w:val="DataTypeTok"/>
          <w:rFonts w:asciiTheme="minorHAnsi" w:hAnsiTheme="minorHAnsi"/>
        </w:rPr>
        <w:t>prob=</w:t>
      </w:r>
      <w:r w:rsidRPr="00E4566C">
        <w:rPr>
          <w:rStyle w:val="KeywordTok"/>
          <w:rFonts w:asciiTheme="minorHAnsi" w:hAnsiTheme="minorHAnsi"/>
        </w:rPr>
        <w:t>c</w:t>
      </w:r>
      <w:r w:rsidRPr="00E4566C">
        <w:rPr>
          <w:rStyle w:val="NormalTok"/>
          <w:rFonts w:asciiTheme="minorHAnsi" w:hAnsiTheme="minorHAnsi"/>
        </w:rPr>
        <w:t>(</w:t>
      </w:r>
      <w:r w:rsidRPr="00E4566C">
        <w:rPr>
          <w:rStyle w:val="FloatTok"/>
          <w:rFonts w:asciiTheme="minorHAnsi" w:hAnsiTheme="minorHAnsi"/>
        </w:rPr>
        <w:t>0.7</w:t>
      </w:r>
      <w:r w:rsidRPr="00E4566C">
        <w:rPr>
          <w:rStyle w:val="NormalTok"/>
          <w:rFonts w:asciiTheme="minorHAnsi" w:hAnsiTheme="minorHAnsi"/>
        </w:rPr>
        <w:t xml:space="preserve">, </w:t>
      </w:r>
      <w:r w:rsidRPr="00E4566C">
        <w:rPr>
          <w:rStyle w:val="FloatTok"/>
          <w:rFonts w:asciiTheme="minorHAnsi" w:hAnsiTheme="minorHAnsi"/>
        </w:rPr>
        <w:t>0.3</w:t>
      </w:r>
      <w:r w:rsidRPr="00E4566C">
        <w:rPr>
          <w:rStyle w:val="NormalTok"/>
          <w:rFonts w:asciiTheme="minorHAnsi" w:hAnsiTheme="minorHAnsi"/>
        </w:rPr>
        <w:t>))</w:t>
      </w:r>
      <w:r w:rsidRPr="00E4566C">
        <w:br/>
      </w:r>
      <w:r w:rsidRPr="00E4566C">
        <w:rPr>
          <w:rStyle w:val="NormalTok"/>
          <w:rFonts w:asciiTheme="minorHAnsi" w:hAnsiTheme="minorHAnsi"/>
        </w:rPr>
        <w:t>car_Eval_dataset.train &lt;-</w:t>
      </w:r>
      <w:r w:rsidRPr="00E4566C">
        <w:rPr>
          <w:rStyle w:val="StringTok"/>
          <w:rFonts w:asciiTheme="minorHAnsi" w:hAnsiTheme="minorHAnsi"/>
        </w:rPr>
        <w:t xml:space="preserve"> </w:t>
      </w:r>
      <w:r w:rsidRPr="00E4566C">
        <w:rPr>
          <w:rStyle w:val="NormalTok"/>
          <w:rFonts w:asciiTheme="minorHAnsi" w:hAnsiTheme="minorHAnsi"/>
        </w:rPr>
        <w:t>car_Eval_dataset[ind</w:t>
      </w:r>
      <w:r w:rsidRPr="00E4566C">
        <w:rPr>
          <w:rStyle w:val="OperatorTok"/>
          <w:rFonts w:asciiTheme="minorHAnsi" w:hAnsiTheme="minorHAnsi"/>
        </w:rPr>
        <w:t>==</w:t>
      </w:r>
      <w:r w:rsidRPr="00E4566C">
        <w:rPr>
          <w:rStyle w:val="DecValTok"/>
          <w:rFonts w:asciiTheme="minorHAnsi" w:hAnsiTheme="minorHAnsi"/>
        </w:rPr>
        <w:t>1</w:t>
      </w:r>
      <w:r w:rsidRPr="00E4566C">
        <w:rPr>
          <w:rStyle w:val="NormalTok"/>
          <w:rFonts w:asciiTheme="minorHAnsi" w:hAnsiTheme="minorHAnsi"/>
        </w:rPr>
        <w:t>, ]</w:t>
      </w:r>
      <w:r w:rsidRPr="00E4566C">
        <w:br/>
      </w:r>
      <w:r w:rsidRPr="00E4566C">
        <w:rPr>
          <w:rStyle w:val="NormalTok"/>
          <w:rFonts w:asciiTheme="minorHAnsi" w:hAnsiTheme="minorHAnsi"/>
        </w:rPr>
        <w:t>car_Eval_dataset.test &lt;-</w:t>
      </w:r>
      <w:r w:rsidRPr="00E4566C">
        <w:rPr>
          <w:rStyle w:val="StringTok"/>
          <w:rFonts w:asciiTheme="minorHAnsi" w:hAnsiTheme="minorHAnsi"/>
        </w:rPr>
        <w:t xml:space="preserve"> </w:t>
      </w:r>
      <w:r w:rsidRPr="00E4566C">
        <w:rPr>
          <w:rStyle w:val="NormalTok"/>
          <w:rFonts w:asciiTheme="minorHAnsi" w:hAnsiTheme="minorHAnsi"/>
        </w:rPr>
        <w:t>car_Eval_dataset[ind</w:t>
      </w:r>
      <w:r w:rsidRPr="00E4566C">
        <w:rPr>
          <w:rStyle w:val="OperatorTok"/>
          <w:rFonts w:asciiTheme="minorHAnsi" w:hAnsiTheme="minorHAnsi"/>
        </w:rPr>
        <w:t>==</w:t>
      </w:r>
      <w:r w:rsidRPr="00E4566C">
        <w:rPr>
          <w:rStyle w:val="DecValTok"/>
          <w:rFonts w:asciiTheme="minorHAnsi" w:hAnsiTheme="minorHAnsi"/>
        </w:rPr>
        <w:t>2</w:t>
      </w:r>
      <w:r w:rsidRPr="00E4566C">
        <w:rPr>
          <w:rStyle w:val="NormalTok"/>
          <w:rFonts w:asciiTheme="minorHAnsi" w:hAnsiTheme="minorHAnsi"/>
        </w:rPr>
        <w:t>, ]</w:t>
      </w:r>
      <w:r w:rsidRPr="00E4566C">
        <w:br/>
      </w:r>
      <w:r w:rsidRPr="00E4566C">
        <w:br/>
      </w:r>
      <w:r w:rsidRPr="00E4566C">
        <w:br/>
      </w:r>
      <w:r w:rsidRPr="00E4566C">
        <w:rPr>
          <w:rStyle w:val="NormalTok"/>
          <w:rFonts w:asciiTheme="minorHAnsi" w:hAnsiTheme="minorHAnsi"/>
        </w:rPr>
        <w:t>car_Eval_dataset.formula &lt;-</w:t>
      </w:r>
      <w:r w:rsidRPr="00E4566C">
        <w:rPr>
          <w:rStyle w:val="StringTok"/>
          <w:rFonts w:asciiTheme="minorHAnsi" w:hAnsiTheme="minorHAnsi"/>
        </w:rPr>
        <w:t xml:space="preserve"> </w:t>
      </w:r>
      <w:r w:rsidRPr="00E4566C">
        <w:rPr>
          <w:rStyle w:val="NormalTok"/>
          <w:rFonts w:asciiTheme="minorHAnsi" w:hAnsiTheme="minorHAnsi"/>
        </w:rPr>
        <w:t>car_Eval_dataset</w:t>
      </w:r>
      <w:r w:rsidRPr="00E4566C">
        <w:rPr>
          <w:rStyle w:val="OperatorTok"/>
          <w:rFonts w:asciiTheme="minorHAnsi" w:hAnsiTheme="minorHAnsi"/>
        </w:rPr>
        <w:t>$</w:t>
      </w:r>
      <w:r w:rsidRPr="00E4566C">
        <w:rPr>
          <w:rStyle w:val="NormalTok"/>
          <w:rFonts w:asciiTheme="minorHAnsi" w:hAnsiTheme="minorHAnsi"/>
        </w:rPr>
        <w:t xml:space="preserve">V1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Eval_dataset</w:t>
      </w:r>
      <w:r w:rsidRPr="00E4566C">
        <w:rPr>
          <w:rStyle w:val="OperatorTok"/>
          <w:rFonts w:asciiTheme="minorHAnsi" w:hAnsiTheme="minorHAnsi"/>
        </w:rPr>
        <w:t>$</w:t>
      </w:r>
      <w:r w:rsidRPr="00E4566C">
        <w:rPr>
          <w:rStyle w:val="NormalTok"/>
          <w:rFonts w:asciiTheme="minorHAnsi" w:hAnsiTheme="minorHAnsi"/>
        </w:rPr>
        <w:t xml:space="preserve">V2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Eval_dataset</w:t>
      </w:r>
      <w:r w:rsidRPr="00E4566C">
        <w:rPr>
          <w:rStyle w:val="OperatorTok"/>
          <w:rFonts w:asciiTheme="minorHAnsi" w:hAnsiTheme="minorHAnsi"/>
        </w:rPr>
        <w:t>$</w:t>
      </w:r>
      <w:r w:rsidRPr="00E4566C">
        <w:rPr>
          <w:rStyle w:val="NormalTok"/>
          <w:rFonts w:asciiTheme="minorHAnsi" w:hAnsiTheme="minorHAnsi"/>
        </w:rPr>
        <w:t xml:space="preserve">V3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Eval_dataset</w:t>
      </w:r>
      <w:r w:rsidRPr="00E4566C">
        <w:rPr>
          <w:rStyle w:val="OperatorTok"/>
          <w:rFonts w:asciiTheme="minorHAnsi" w:hAnsiTheme="minorHAnsi"/>
        </w:rPr>
        <w:t>$</w:t>
      </w:r>
      <w:r w:rsidRPr="00E4566C">
        <w:rPr>
          <w:rStyle w:val="NormalTok"/>
          <w:rFonts w:asciiTheme="minorHAnsi" w:hAnsiTheme="minorHAnsi"/>
        </w:rPr>
        <w:t xml:space="preserve">V4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Eval_dataset</w:t>
      </w:r>
      <w:r w:rsidRPr="00E4566C">
        <w:rPr>
          <w:rStyle w:val="OperatorTok"/>
          <w:rFonts w:asciiTheme="minorHAnsi" w:hAnsiTheme="minorHAnsi"/>
        </w:rPr>
        <w:t>$</w:t>
      </w:r>
      <w:r w:rsidRPr="00E4566C">
        <w:rPr>
          <w:rStyle w:val="NormalTok"/>
          <w:rFonts w:asciiTheme="minorHAnsi" w:hAnsiTheme="minorHAnsi"/>
        </w:rPr>
        <w:t xml:space="preserve">V5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Eval_dataset</w:t>
      </w:r>
      <w:r w:rsidRPr="00E4566C">
        <w:rPr>
          <w:rStyle w:val="OperatorTok"/>
          <w:rFonts w:asciiTheme="minorHAnsi" w:hAnsiTheme="minorHAnsi"/>
        </w:rPr>
        <w:t>$</w:t>
      </w:r>
      <w:r w:rsidRPr="00E4566C">
        <w:rPr>
          <w:rStyle w:val="NormalTok"/>
          <w:rFonts w:asciiTheme="minorHAnsi" w:hAnsiTheme="minorHAnsi"/>
        </w:rPr>
        <w:t xml:space="preserve">V6 </w:t>
      </w:r>
      <w:r w:rsidRPr="00E4566C">
        <w:rPr>
          <w:rStyle w:val="OperatorTok"/>
          <w:rFonts w:asciiTheme="minorHAnsi" w:hAnsiTheme="minorHAnsi"/>
        </w:rPr>
        <w:t>+</w:t>
      </w:r>
      <w:r w:rsidRPr="00E4566C">
        <w:rPr>
          <w:rStyle w:val="StringTok"/>
          <w:rFonts w:asciiTheme="minorHAnsi" w:hAnsiTheme="minorHAnsi"/>
        </w:rPr>
        <w:t xml:space="preserve"> </w:t>
      </w:r>
      <w:r w:rsidRPr="00E4566C">
        <w:rPr>
          <w:rStyle w:val="NormalTok"/>
          <w:rFonts w:asciiTheme="minorHAnsi" w:hAnsiTheme="minorHAnsi"/>
        </w:rPr>
        <w:t>car_Eval_dataset</w:t>
      </w:r>
      <w:r w:rsidRPr="00E4566C">
        <w:rPr>
          <w:rStyle w:val="OperatorTok"/>
          <w:rFonts w:asciiTheme="minorHAnsi" w:hAnsiTheme="minorHAnsi"/>
        </w:rPr>
        <w:t>$</w:t>
      </w:r>
      <w:r w:rsidRPr="00E4566C">
        <w:rPr>
          <w:rStyle w:val="NormalTok"/>
          <w:rFonts w:asciiTheme="minorHAnsi" w:hAnsiTheme="minorHAnsi"/>
        </w:rPr>
        <w:t>V7</w:t>
      </w:r>
      <w:r w:rsidRPr="00E4566C">
        <w:br/>
      </w:r>
      <w:r w:rsidRPr="00E4566C">
        <w:rPr>
          <w:rStyle w:val="NormalTok"/>
          <w:rFonts w:asciiTheme="minorHAnsi" w:hAnsiTheme="minorHAnsi"/>
        </w:rPr>
        <w:t>car_Eval_dataset.ctree &lt;-</w:t>
      </w:r>
      <w:r w:rsidRPr="00E4566C">
        <w:rPr>
          <w:rStyle w:val="StringTok"/>
          <w:rFonts w:asciiTheme="minorHAnsi" w:hAnsiTheme="minorHAnsi"/>
        </w:rPr>
        <w:t xml:space="preserve"> </w:t>
      </w:r>
      <w:r w:rsidRPr="00E4566C">
        <w:rPr>
          <w:rStyle w:val="KeywordTok"/>
          <w:rFonts w:asciiTheme="minorHAnsi" w:hAnsiTheme="minorHAnsi"/>
        </w:rPr>
        <w:t>ctree</w:t>
      </w:r>
      <w:r w:rsidRPr="00E4566C">
        <w:rPr>
          <w:rStyle w:val="NormalTok"/>
          <w:rFonts w:asciiTheme="minorHAnsi" w:hAnsiTheme="minorHAnsi"/>
        </w:rPr>
        <w:t xml:space="preserve">(car_Eval_dataset.formula, </w:t>
      </w:r>
      <w:r w:rsidRPr="00E4566C">
        <w:rPr>
          <w:rStyle w:val="DataTypeTok"/>
          <w:rFonts w:asciiTheme="minorHAnsi" w:hAnsiTheme="minorHAnsi"/>
        </w:rPr>
        <w:t>data=</w:t>
      </w:r>
      <w:r w:rsidRPr="00E4566C">
        <w:rPr>
          <w:rStyle w:val="NormalTok"/>
          <w:rFonts w:asciiTheme="minorHAnsi" w:hAnsiTheme="minorHAnsi"/>
        </w:rPr>
        <w:t>car_Eval_dataset.train)</w:t>
      </w:r>
      <w:r w:rsidRPr="00E4566C">
        <w:br/>
      </w:r>
      <w:r w:rsidRPr="00E4566C">
        <w:rPr>
          <w:rStyle w:val="NormalTok"/>
          <w:rFonts w:asciiTheme="minorHAnsi" w:hAnsiTheme="minorHAnsi"/>
        </w:rPr>
        <w:t>car_Eval_dataset.ctree</w:t>
      </w:r>
    </w:p>
    <w:p w:rsidR="00650190" w:rsidRPr="00E4566C" w:rsidRDefault="002759A8">
      <w:pPr>
        <w:pStyle w:val="SourceCode"/>
      </w:pPr>
      <w:r w:rsidRPr="00E4566C">
        <w:rPr>
          <w:rStyle w:val="VerbatimChar"/>
          <w:rFonts w:asciiTheme="minorHAnsi" w:hAnsiTheme="minorHAnsi"/>
        </w:rPr>
        <w:t xml:space="preserve">## </w:t>
      </w:r>
      <w:r w:rsidRPr="00E4566C">
        <w:br/>
      </w:r>
      <w:r w:rsidRPr="00E4566C">
        <w:rPr>
          <w:rStyle w:val="VerbatimChar"/>
          <w:rFonts w:asciiTheme="minorHAnsi" w:hAnsiTheme="minorHAnsi"/>
        </w:rPr>
        <w:t>##   Conditional inference tree wi</w:t>
      </w:r>
      <w:r w:rsidRPr="00E4566C">
        <w:rPr>
          <w:rStyle w:val="VerbatimChar"/>
          <w:rFonts w:asciiTheme="minorHAnsi" w:hAnsiTheme="minorHAnsi"/>
        </w:rPr>
        <w:t>th 14 terminal nodes</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xml:space="preserve">## Response:  car_Eval_dataset$V1 </w:t>
      </w:r>
      <w:r w:rsidRPr="00E4566C">
        <w:br/>
      </w:r>
      <w:r w:rsidRPr="00E4566C">
        <w:rPr>
          <w:rStyle w:val="VerbatimChar"/>
          <w:rFonts w:asciiTheme="minorHAnsi" w:hAnsiTheme="minorHAnsi"/>
        </w:rPr>
        <w:t xml:space="preserve">## Inputs:  car_Eval_dataset$V2, car_Eval_dataset$V3, car_Eval_dataset$V4, car_Eval_dataset$V5, car_Eval_dataset$V6, car_Eval_dataset$V7 </w:t>
      </w:r>
      <w:r w:rsidRPr="00E4566C">
        <w:br/>
      </w:r>
      <w:r w:rsidRPr="00E4566C">
        <w:rPr>
          <w:rStyle w:val="VerbatimChar"/>
          <w:rFonts w:asciiTheme="minorHAnsi" w:hAnsiTheme="minorHAnsi"/>
        </w:rPr>
        <w:t xml:space="preserve">## Number of observations:  1728 </w:t>
      </w:r>
      <w:r w:rsidRPr="00E4566C">
        <w:br/>
      </w:r>
      <w:r w:rsidRPr="00E4566C">
        <w:rPr>
          <w:rStyle w:val="VerbatimChar"/>
          <w:rFonts w:asciiTheme="minorHAnsi" w:hAnsiTheme="minorHAnsi"/>
        </w:rPr>
        <w:t xml:space="preserve">## </w:t>
      </w:r>
      <w:r w:rsidRPr="00E4566C">
        <w:br/>
      </w:r>
      <w:r w:rsidRPr="00E4566C">
        <w:rPr>
          <w:rStyle w:val="VerbatimChar"/>
          <w:rFonts w:asciiTheme="minorHAnsi" w:hAnsiTheme="minorHAnsi"/>
        </w:rPr>
        <w:t>## 1) car_Eval_datas</w:t>
      </w:r>
      <w:r w:rsidRPr="00E4566C">
        <w:rPr>
          <w:rStyle w:val="VerbatimChar"/>
          <w:rFonts w:asciiTheme="minorHAnsi" w:hAnsiTheme="minorHAnsi"/>
        </w:rPr>
        <w:t>et$V7 == {good, vgood}; criterion = 1, statistic = 189.133</w:t>
      </w:r>
      <w:r w:rsidRPr="00E4566C">
        <w:br/>
      </w:r>
      <w:r w:rsidRPr="00E4566C">
        <w:rPr>
          <w:rStyle w:val="VerbatimChar"/>
          <w:rFonts w:asciiTheme="minorHAnsi" w:hAnsiTheme="minorHAnsi"/>
        </w:rPr>
        <w:t>##   2) car_Eval_dataset$V2 == {high, med}; criterion = 0.997, statistic = 15.109</w:t>
      </w:r>
      <w:r w:rsidRPr="00E4566C">
        <w:br/>
      </w:r>
      <w:r w:rsidRPr="00E4566C">
        <w:rPr>
          <w:rStyle w:val="VerbatimChar"/>
          <w:rFonts w:asciiTheme="minorHAnsi" w:hAnsiTheme="minorHAnsi"/>
        </w:rPr>
        <w:lastRenderedPageBreak/>
        <w:t>##     3) car_Eval_dataset$V7 == {vgood}; criterion = 0.988, statistic = 9.544</w:t>
      </w:r>
      <w:r w:rsidRPr="00E4566C">
        <w:br/>
      </w:r>
      <w:r w:rsidRPr="00E4566C">
        <w:rPr>
          <w:rStyle w:val="VerbatimChar"/>
          <w:rFonts w:asciiTheme="minorHAnsi" w:hAnsiTheme="minorHAnsi"/>
        </w:rPr>
        <w:t>##       4) car_Eval_dataset$V2 == {</w:t>
      </w:r>
      <w:r w:rsidRPr="00E4566C">
        <w:rPr>
          <w:rStyle w:val="VerbatimChar"/>
          <w:rFonts w:asciiTheme="minorHAnsi" w:hAnsiTheme="minorHAnsi"/>
        </w:rPr>
        <w:t>high}; criterion = 0.988, statistic = 9.5</w:t>
      </w:r>
      <w:r w:rsidRPr="00E4566C">
        <w:br/>
      </w:r>
      <w:r w:rsidRPr="00E4566C">
        <w:rPr>
          <w:rStyle w:val="VerbatimChar"/>
          <w:rFonts w:asciiTheme="minorHAnsi" w:hAnsiTheme="minorHAnsi"/>
        </w:rPr>
        <w:t xml:space="preserve">##         5)*  weights = 13 </w:t>
      </w:r>
      <w:r w:rsidRPr="00E4566C">
        <w:br/>
      </w:r>
      <w:r w:rsidRPr="00E4566C">
        <w:rPr>
          <w:rStyle w:val="VerbatimChar"/>
          <w:rFonts w:asciiTheme="minorHAnsi" w:hAnsiTheme="minorHAnsi"/>
        </w:rPr>
        <w:t>##       4) car_Eval_dataset$V2 == {med}</w:t>
      </w:r>
      <w:r w:rsidRPr="00E4566C">
        <w:br/>
      </w:r>
      <w:r w:rsidRPr="00E4566C">
        <w:rPr>
          <w:rStyle w:val="VerbatimChar"/>
          <w:rFonts w:asciiTheme="minorHAnsi" w:hAnsiTheme="minorHAnsi"/>
        </w:rPr>
        <w:t xml:space="preserve">##         6)*  weights = 26 </w:t>
      </w:r>
      <w:r w:rsidRPr="00E4566C">
        <w:br/>
      </w:r>
      <w:r w:rsidRPr="00E4566C">
        <w:rPr>
          <w:rStyle w:val="VerbatimChar"/>
          <w:rFonts w:asciiTheme="minorHAnsi" w:hAnsiTheme="minorHAnsi"/>
        </w:rPr>
        <w:t>##     3) car_Eval_dataset$V7 == {good}</w:t>
      </w:r>
      <w:r w:rsidRPr="00E4566C">
        <w:br/>
      </w:r>
      <w:r w:rsidRPr="00E4566C">
        <w:rPr>
          <w:rStyle w:val="VerbatimChar"/>
          <w:rFonts w:asciiTheme="minorHAnsi" w:hAnsiTheme="minorHAnsi"/>
        </w:rPr>
        <w:t xml:space="preserve">##       7)*  weights = 23 </w:t>
      </w:r>
      <w:r w:rsidRPr="00E4566C">
        <w:br/>
      </w:r>
      <w:r w:rsidRPr="00E4566C">
        <w:rPr>
          <w:rStyle w:val="VerbatimChar"/>
          <w:rFonts w:asciiTheme="minorHAnsi" w:hAnsiTheme="minorHAnsi"/>
        </w:rPr>
        <w:t>##   2) car_Eval_dataset$V2 == {low}</w:t>
      </w:r>
      <w:r w:rsidRPr="00E4566C">
        <w:br/>
      </w:r>
      <w:r w:rsidRPr="00E4566C">
        <w:rPr>
          <w:rStyle w:val="VerbatimChar"/>
          <w:rFonts w:asciiTheme="minorHAnsi" w:hAnsiTheme="minorHAnsi"/>
        </w:rPr>
        <w:t>##     8</w:t>
      </w:r>
      <w:r w:rsidRPr="00E4566C">
        <w:rPr>
          <w:rStyle w:val="VerbatimChar"/>
          <w:rFonts w:asciiTheme="minorHAnsi" w:hAnsiTheme="minorHAnsi"/>
        </w:rPr>
        <w:t xml:space="preserve">)*  weights = 72 </w:t>
      </w:r>
      <w:r w:rsidRPr="00E4566C">
        <w:br/>
      </w:r>
      <w:r w:rsidRPr="00E4566C">
        <w:rPr>
          <w:rStyle w:val="VerbatimChar"/>
          <w:rFonts w:asciiTheme="minorHAnsi" w:hAnsiTheme="minorHAnsi"/>
        </w:rPr>
        <w:t>## 1) car_Eval_dataset$V7 == {acc, unacc}</w:t>
      </w:r>
      <w:r w:rsidRPr="00E4566C">
        <w:br/>
      </w:r>
      <w:r w:rsidRPr="00E4566C">
        <w:rPr>
          <w:rStyle w:val="VerbatimChar"/>
          <w:rFonts w:asciiTheme="minorHAnsi" w:hAnsiTheme="minorHAnsi"/>
        </w:rPr>
        <w:t>##   9) car_Eval_dataset$V7 == {unacc}; criterion = 0.999, statistic = 21.041</w:t>
      </w:r>
      <w:r w:rsidRPr="00E4566C">
        <w:br/>
      </w:r>
      <w:r w:rsidRPr="00E4566C">
        <w:rPr>
          <w:rStyle w:val="VerbatimChar"/>
          <w:rFonts w:asciiTheme="minorHAnsi" w:hAnsiTheme="minorHAnsi"/>
        </w:rPr>
        <w:t>##     10) car_Eval_dataset$V6 == {high, med}; criterion = 0.991, statistic = 21.514</w:t>
      </w:r>
      <w:r w:rsidRPr="00E4566C">
        <w:br/>
      </w:r>
      <w:r w:rsidRPr="00E4566C">
        <w:rPr>
          <w:rStyle w:val="VerbatimChar"/>
          <w:rFonts w:asciiTheme="minorHAnsi" w:hAnsiTheme="minorHAnsi"/>
        </w:rPr>
        <w:t xml:space="preserve">##       11) car_Eval_dataset$V4 </w:t>
      </w:r>
      <w:r w:rsidRPr="00E4566C">
        <w:rPr>
          <w:rStyle w:val="VerbatimChar"/>
          <w:rFonts w:asciiTheme="minorHAnsi" w:hAnsiTheme="minorHAnsi"/>
        </w:rPr>
        <w:t>== {2}; criterion = 1, statistic = 69.991</w:t>
      </w:r>
      <w:r w:rsidRPr="00E4566C">
        <w:br/>
      </w:r>
      <w:r w:rsidRPr="00E4566C">
        <w:rPr>
          <w:rStyle w:val="VerbatimChar"/>
          <w:rFonts w:asciiTheme="minorHAnsi" w:hAnsiTheme="minorHAnsi"/>
        </w:rPr>
        <w:t xml:space="preserve">##         12)*  weights = 384 </w:t>
      </w:r>
      <w:r w:rsidRPr="00E4566C">
        <w:br/>
      </w:r>
      <w:r w:rsidRPr="00E4566C">
        <w:rPr>
          <w:rStyle w:val="VerbatimChar"/>
          <w:rFonts w:asciiTheme="minorHAnsi" w:hAnsiTheme="minorHAnsi"/>
        </w:rPr>
        <w:t>##       11) car_Eval_dataset$V4 == {4, more}</w:t>
      </w:r>
      <w:r w:rsidRPr="00E4566C">
        <w:br/>
      </w:r>
      <w:r w:rsidRPr="00E4566C">
        <w:rPr>
          <w:rStyle w:val="VerbatimChar"/>
          <w:rFonts w:asciiTheme="minorHAnsi" w:hAnsiTheme="minorHAnsi"/>
        </w:rPr>
        <w:t>##         13) car_Eval_dataset$V5 == {small}; criterion = 0.996, statistic = 23.715</w:t>
      </w:r>
      <w:r w:rsidRPr="00E4566C">
        <w:br/>
      </w:r>
      <w:r w:rsidRPr="00E4566C">
        <w:rPr>
          <w:rStyle w:val="VerbatimChar"/>
          <w:rFonts w:asciiTheme="minorHAnsi" w:hAnsiTheme="minorHAnsi"/>
        </w:rPr>
        <w:t xml:space="preserve">##           14)*  weights = 130 </w:t>
      </w:r>
      <w:r w:rsidRPr="00E4566C">
        <w:br/>
      </w:r>
      <w:r w:rsidRPr="00E4566C">
        <w:rPr>
          <w:rStyle w:val="VerbatimChar"/>
          <w:rFonts w:asciiTheme="minorHAnsi" w:hAnsiTheme="minorHAnsi"/>
        </w:rPr>
        <w:t>##         13) ca</w:t>
      </w:r>
      <w:r w:rsidRPr="00E4566C">
        <w:rPr>
          <w:rStyle w:val="VerbatimChar"/>
          <w:rFonts w:asciiTheme="minorHAnsi" w:hAnsiTheme="minorHAnsi"/>
        </w:rPr>
        <w:t>r_Eval_dataset$V5 == {big, med}</w:t>
      </w:r>
      <w:r w:rsidRPr="00E4566C">
        <w:br/>
      </w:r>
      <w:r w:rsidRPr="00E4566C">
        <w:rPr>
          <w:rStyle w:val="VerbatimChar"/>
          <w:rFonts w:asciiTheme="minorHAnsi" w:hAnsiTheme="minorHAnsi"/>
        </w:rPr>
        <w:t xml:space="preserve">##           15)*  weights = 120 </w:t>
      </w:r>
      <w:r w:rsidRPr="00E4566C">
        <w:br/>
      </w:r>
      <w:r w:rsidRPr="00E4566C">
        <w:rPr>
          <w:rStyle w:val="VerbatimChar"/>
          <w:rFonts w:asciiTheme="minorHAnsi" w:hAnsiTheme="minorHAnsi"/>
        </w:rPr>
        <w:t>##     10) car_Eval_dataset$V6 == {low}</w:t>
      </w:r>
      <w:r w:rsidRPr="00E4566C">
        <w:br/>
      </w:r>
      <w:r w:rsidRPr="00E4566C">
        <w:rPr>
          <w:rStyle w:val="VerbatimChar"/>
          <w:rFonts w:asciiTheme="minorHAnsi" w:hAnsiTheme="minorHAnsi"/>
        </w:rPr>
        <w:t xml:space="preserve">##       16)*  weights = 576 </w:t>
      </w:r>
      <w:r w:rsidRPr="00E4566C">
        <w:br/>
      </w:r>
      <w:r w:rsidRPr="00E4566C">
        <w:rPr>
          <w:rStyle w:val="VerbatimChar"/>
          <w:rFonts w:asciiTheme="minorHAnsi" w:hAnsiTheme="minorHAnsi"/>
        </w:rPr>
        <w:t>##   9) car_Eval_dataset$V7 == {acc}</w:t>
      </w:r>
      <w:r w:rsidRPr="00E4566C">
        <w:br/>
      </w:r>
      <w:r w:rsidRPr="00E4566C">
        <w:rPr>
          <w:rStyle w:val="VerbatimChar"/>
          <w:rFonts w:asciiTheme="minorHAnsi" w:hAnsiTheme="minorHAnsi"/>
        </w:rPr>
        <w:t>##     17) car_Eval_dataset$V2 == {high, vhigh}; criterion = 1, statistic = 152.301</w:t>
      </w:r>
      <w:r w:rsidRPr="00E4566C">
        <w:br/>
      </w:r>
      <w:r w:rsidRPr="00E4566C">
        <w:rPr>
          <w:rStyle w:val="VerbatimChar"/>
          <w:rFonts w:asciiTheme="minorHAnsi" w:hAnsiTheme="minorHAnsi"/>
        </w:rPr>
        <w:t>##       18) car_Eval_dataset$V2 == {high}; criterion = 1, statistic = 30.882</w:t>
      </w:r>
      <w:r w:rsidRPr="00E4566C">
        <w:br/>
      </w:r>
      <w:r w:rsidRPr="00E4566C">
        <w:rPr>
          <w:rStyle w:val="VerbatimChar"/>
          <w:rFonts w:asciiTheme="minorHAnsi" w:hAnsiTheme="minorHAnsi"/>
        </w:rPr>
        <w:t>##         19) car_Eval_dataset$V6 == {med}; criterion = 0.963, statistic = 10.158</w:t>
      </w:r>
      <w:r w:rsidRPr="00E4566C">
        <w:br/>
      </w:r>
      <w:r w:rsidRPr="00E4566C">
        <w:rPr>
          <w:rStyle w:val="VerbatimChar"/>
          <w:rFonts w:asciiTheme="minorHAnsi" w:hAnsiTheme="minorHAnsi"/>
        </w:rPr>
        <w:t xml:space="preserve">##           20)*  weights = 49 </w:t>
      </w:r>
      <w:r w:rsidRPr="00E4566C">
        <w:br/>
      </w:r>
      <w:r w:rsidRPr="00E4566C">
        <w:rPr>
          <w:rStyle w:val="VerbatimChar"/>
          <w:rFonts w:asciiTheme="minorHAnsi" w:hAnsiTheme="minorHAnsi"/>
        </w:rPr>
        <w:t>##         19) car_Eval_dataset$V6 == {high}</w:t>
      </w:r>
      <w:r w:rsidRPr="00E4566C">
        <w:br/>
      </w:r>
      <w:r w:rsidRPr="00E4566C">
        <w:rPr>
          <w:rStyle w:val="VerbatimChar"/>
          <w:rFonts w:asciiTheme="minorHAnsi" w:hAnsiTheme="minorHAnsi"/>
        </w:rPr>
        <w:t>##           21)</w:t>
      </w:r>
      <w:r w:rsidRPr="00E4566C">
        <w:rPr>
          <w:rStyle w:val="VerbatimChar"/>
          <w:rFonts w:asciiTheme="minorHAnsi" w:hAnsiTheme="minorHAnsi"/>
        </w:rPr>
        <w:t xml:space="preserve">*  weights = 56 </w:t>
      </w:r>
      <w:r w:rsidRPr="00E4566C">
        <w:br/>
      </w:r>
      <w:r w:rsidRPr="00E4566C">
        <w:rPr>
          <w:rStyle w:val="VerbatimChar"/>
          <w:rFonts w:asciiTheme="minorHAnsi" w:hAnsiTheme="minorHAnsi"/>
        </w:rPr>
        <w:t>##       18) car_Eval_dataset$V2 == {vhigh}</w:t>
      </w:r>
      <w:r w:rsidRPr="00E4566C">
        <w:br/>
      </w:r>
      <w:r w:rsidRPr="00E4566C">
        <w:rPr>
          <w:rStyle w:val="VerbatimChar"/>
          <w:rFonts w:asciiTheme="minorHAnsi" w:hAnsiTheme="minorHAnsi"/>
        </w:rPr>
        <w:t xml:space="preserve">##         22)*  weights = 72 </w:t>
      </w:r>
      <w:r w:rsidRPr="00E4566C">
        <w:br/>
      </w:r>
      <w:r w:rsidRPr="00E4566C">
        <w:rPr>
          <w:rStyle w:val="VerbatimChar"/>
          <w:rFonts w:asciiTheme="minorHAnsi" w:hAnsiTheme="minorHAnsi"/>
        </w:rPr>
        <w:t>##     17) car_Eval_dataset$V2 == {low, med}</w:t>
      </w:r>
      <w:r w:rsidRPr="00E4566C">
        <w:br/>
      </w:r>
      <w:r w:rsidRPr="00E4566C">
        <w:rPr>
          <w:rStyle w:val="VerbatimChar"/>
          <w:rFonts w:asciiTheme="minorHAnsi" w:hAnsiTheme="minorHAnsi"/>
        </w:rPr>
        <w:t>##       23) car_Eval_dataset$V6 == {high}; criterion = 1, statistic = 43.17</w:t>
      </w:r>
      <w:r w:rsidRPr="00E4566C">
        <w:br/>
      </w:r>
      <w:r w:rsidRPr="00E4566C">
        <w:rPr>
          <w:rStyle w:val="VerbatimChar"/>
          <w:rFonts w:asciiTheme="minorHAnsi" w:hAnsiTheme="minorHAnsi"/>
        </w:rPr>
        <w:t xml:space="preserve">##         24)*  weights = 102 </w:t>
      </w:r>
      <w:r w:rsidRPr="00E4566C">
        <w:br/>
      </w:r>
      <w:r w:rsidRPr="00E4566C">
        <w:rPr>
          <w:rStyle w:val="VerbatimChar"/>
          <w:rFonts w:asciiTheme="minorHAnsi" w:hAnsiTheme="minorHAnsi"/>
        </w:rPr>
        <w:t>##       2</w:t>
      </w:r>
      <w:r w:rsidRPr="00E4566C">
        <w:rPr>
          <w:rStyle w:val="VerbatimChar"/>
          <w:rFonts w:asciiTheme="minorHAnsi" w:hAnsiTheme="minorHAnsi"/>
        </w:rPr>
        <w:t>3) car_Eval_dataset$V6 == {med}</w:t>
      </w:r>
      <w:r w:rsidRPr="00E4566C">
        <w:br/>
      </w:r>
      <w:r w:rsidRPr="00E4566C">
        <w:rPr>
          <w:rStyle w:val="VerbatimChar"/>
          <w:rFonts w:asciiTheme="minorHAnsi" w:hAnsiTheme="minorHAnsi"/>
        </w:rPr>
        <w:t>##         25) car_Eval_dataset$V5 == {big, med}; criterion = 1, statistic = 47.69</w:t>
      </w:r>
      <w:r w:rsidRPr="00E4566C">
        <w:br/>
      </w:r>
      <w:r w:rsidRPr="00E4566C">
        <w:rPr>
          <w:rStyle w:val="VerbatimChar"/>
          <w:rFonts w:asciiTheme="minorHAnsi" w:hAnsiTheme="minorHAnsi"/>
        </w:rPr>
        <w:t xml:space="preserve">##           26)*  weights = 77 </w:t>
      </w:r>
      <w:r w:rsidRPr="00E4566C">
        <w:br/>
      </w:r>
      <w:r w:rsidRPr="00E4566C">
        <w:rPr>
          <w:rStyle w:val="VerbatimChar"/>
          <w:rFonts w:asciiTheme="minorHAnsi" w:hAnsiTheme="minorHAnsi"/>
        </w:rPr>
        <w:t>##         25) car_Eval_dataset$V5 == {small}</w:t>
      </w:r>
      <w:r w:rsidRPr="00E4566C">
        <w:br/>
      </w:r>
      <w:r w:rsidRPr="00E4566C">
        <w:rPr>
          <w:rStyle w:val="VerbatimChar"/>
          <w:rFonts w:asciiTheme="minorHAnsi" w:hAnsiTheme="minorHAnsi"/>
        </w:rPr>
        <w:t>##           27)*  weights = 28</w:t>
      </w:r>
    </w:p>
    <w:p w:rsidR="00650190" w:rsidRPr="00E4566C" w:rsidRDefault="002759A8">
      <w:pPr>
        <w:pStyle w:val="SourceCode"/>
      </w:pPr>
      <w:r w:rsidRPr="00E4566C">
        <w:rPr>
          <w:rStyle w:val="KeywordTok"/>
          <w:rFonts w:asciiTheme="minorHAnsi" w:hAnsiTheme="minorHAnsi"/>
        </w:rPr>
        <w:t>plot</w:t>
      </w:r>
      <w:r w:rsidRPr="00E4566C">
        <w:rPr>
          <w:rStyle w:val="NormalTok"/>
          <w:rFonts w:asciiTheme="minorHAnsi" w:hAnsiTheme="minorHAnsi"/>
        </w:rPr>
        <w:t>(car_Eval_dataset.ctree)</w:t>
      </w:r>
    </w:p>
    <w:p w:rsidR="00650190" w:rsidRPr="00E4566C" w:rsidRDefault="002759A8">
      <w:pPr>
        <w:pStyle w:val="FirstParagraph"/>
      </w:pPr>
      <w:r w:rsidRPr="00E4566C">
        <w:rPr>
          <w:noProof/>
        </w:rPr>
        <w:lastRenderedPageBreak/>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Collaborative_Group_Project_files/figure-docx/unnamed-chunk-1-13.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rsidR="00650190" w:rsidRPr="00E4566C" w:rsidRDefault="002759A8">
      <w:pPr>
        <w:pStyle w:val="SourceCode"/>
      </w:pPr>
      <w:r w:rsidRPr="00E4566C">
        <w:rPr>
          <w:rStyle w:val="NormalTok"/>
          <w:rFonts w:asciiTheme="minorHAnsi" w:hAnsiTheme="minorHAnsi"/>
        </w:rPr>
        <w:t>pred &lt;-</w:t>
      </w:r>
      <w:r w:rsidRPr="00E4566C">
        <w:rPr>
          <w:rStyle w:val="StringTok"/>
          <w:rFonts w:asciiTheme="minorHAnsi" w:hAnsiTheme="minorHAnsi"/>
        </w:rPr>
        <w:t xml:space="preserve"> </w:t>
      </w:r>
      <w:r w:rsidRPr="00E4566C">
        <w:rPr>
          <w:rStyle w:val="KeywordTok"/>
          <w:rFonts w:asciiTheme="minorHAnsi" w:hAnsiTheme="minorHAnsi"/>
        </w:rPr>
        <w:t>predict</w:t>
      </w:r>
      <w:r w:rsidRPr="00E4566C">
        <w:rPr>
          <w:rStyle w:val="NormalTok"/>
          <w:rFonts w:asciiTheme="minorHAnsi" w:hAnsiTheme="minorHAnsi"/>
        </w:rPr>
        <w:t xml:space="preserve">(car_Eval_dataset.ctree, </w:t>
      </w:r>
      <w:r w:rsidRPr="00E4566C">
        <w:rPr>
          <w:rStyle w:val="DataTypeTok"/>
          <w:rFonts w:asciiTheme="minorHAnsi" w:hAnsiTheme="minorHAnsi"/>
        </w:rPr>
        <w:t>newdata =</w:t>
      </w:r>
      <w:r w:rsidRPr="00E4566C">
        <w:rPr>
          <w:rStyle w:val="NormalTok"/>
          <w:rFonts w:asciiTheme="minorHAnsi" w:hAnsiTheme="minorHAnsi"/>
        </w:rPr>
        <w:t xml:space="preserve"> car_Eval_dataset.test)</w:t>
      </w:r>
      <w:r w:rsidRPr="00E4566C">
        <w:br/>
      </w:r>
      <w:r w:rsidRPr="00E4566C">
        <w:br/>
      </w:r>
      <w:r w:rsidRPr="00E4566C">
        <w:rPr>
          <w:rStyle w:val="KeywordTok"/>
          <w:rFonts w:asciiTheme="minorHAnsi" w:hAnsiTheme="minorHAnsi"/>
        </w:rPr>
        <w:t>table</w:t>
      </w:r>
      <w:r w:rsidRPr="00E4566C">
        <w:rPr>
          <w:rStyle w:val="NormalTok"/>
          <w:rFonts w:asciiTheme="minorHAnsi" w:hAnsiTheme="minorHAnsi"/>
        </w:rPr>
        <w:t>(pred, car_Eval_dataset</w:t>
      </w:r>
      <w:r w:rsidRPr="00E4566C">
        <w:rPr>
          <w:rStyle w:val="OperatorTok"/>
          <w:rFonts w:asciiTheme="minorHAnsi" w:hAnsiTheme="minorHAnsi"/>
        </w:rPr>
        <w:t>$</w:t>
      </w:r>
      <w:r w:rsidRPr="00E4566C">
        <w:rPr>
          <w:rStyle w:val="NormalTok"/>
          <w:rFonts w:asciiTheme="minorHAnsi" w:hAnsiTheme="minorHAnsi"/>
        </w:rPr>
        <w:t>V2,</w:t>
      </w:r>
      <w:r w:rsidRPr="00E4566C">
        <w:rPr>
          <w:rStyle w:val="DataTypeTok"/>
          <w:rFonts w:asciiTheme="minorHAnsi" w:hAnsiTheme="minorHAnsi"/>
        </w:rPr>
        <w:t>dnn =</w:t>
      </w:r>
      <w:r w:rsidRPr="00E4566C">
        <w:rPr>
          <w:rStyle w:val="NormalTok"/>
          <w:rFonts w:asciiTheme="minorHAnsi" w:hAnsiTheme="minorHAnsi"/>
        </w:rPr>
        <w:t xml:space="preserve"> </w:t>
      </w:r>
      <w:r w:rsidRPr="00E4566C">
        <w:rPr>
          <w:rStyle w:val="KeywordTok"/>
          <w:rFonts w:asciiTheme="minorHAnsi" w:hAnsiTheme="minorHAnsi"/>
        </w:rPr>
        <w:t>c</w:t>
      </w:r>
      <w:r w:rsidRPr="00E4566C">
        <w:rPr>
          <w:rStyle w:val="NormalTok"/>
          <w:rFonts w:asciiTheme="minorHAnsi" w:hAnsiTheme="minorHAnsi"/>
        </w:rPr>
        <w:t>(</w:t>
      </w:r>
      <w:r w:rsidRPr="00E4566C">
        <w:rPr>
          <w:rStyle w:val="StringTok"/>
          <w:rFonts w:asciiTheme="minorHAnsi" w:hAnsiTheme="minorHAnsi"/>
        </w:rPr>
        <w:t>"pred"</w:t>
      </w:r>
      <w:r w:rsidRPr="00E4566C">
        <w:rPr>
          <w:rStyle w:val="NormalTok"/>
          <w:rFonts w:asciiTheme="minorHAnsi" w:hAnsiTheme="minorHAnsi"/>
        </w:rPr>
        <w:t xml:space="preserve">, </w:t>
      </w:r>
      <w:r w:rsidRPr="00E4566C">
        <w:rPr>
          <w:rStyle w:val="StringTok"/>
          <w:rFonts w:asciiTheme="minorHAnsi" w:hAnsiTheme="minorHAnsi"/>
        </w:rPr>
        <w:t>"V1"</w:t>
      </w:r>
      <w:r w:rsidRPr="00E4566C">
        <w:rPr>
          <w:rStyle w:val="NormalTok"/>
          <w:rFonts w:asciiTheme="minorHAnsi" w:hAnsiTheme="minorHAnsi"/>
        </w:rPr>
        <w:t>))</w:t>
      </w:r>
    </w:p>
    <w:p w:rsidR="004C1BAE" w:rsidRPr="00E4566C" w:rsidRDefault="002759A8">
      <w:pPr>
        <w:pStyle w:val="SourceCode"/>
      </w:pPr>
      <w:r w:rsidRPr="00E4566C">
        <w:rPr>
          <w:rStyle w:val="VerbatimChar"/>
          <w:rFonts w:asciiTheme="minorHAnsi" w:hAnsiTheme="minorHAnsi"/>
        </w:rPr>
        <w:t>##        V1</w:t>
      </w:r>
      <w:r w:rsidRPr="00E4566C">
        <w:br/>
      </w:r>
      <w:r w:rsidRPr="00E4566C">
        <w:rPr>
          <w:rStyle w:val="VerbatimChar"/>
          <w:rFonts w:asciiTheme="minorHAnsi" w:hAnsiTheme="minorHAnsi"/>
        </w:rPr>
        <w:t>## pred    high low med vhigh</w:t>
      </w:r>
      <w:r w:rsidRPr="00E4566C">
        <w:br/>
      </w:r>
      <w:r w:rsidRPr="00E4566C">
        <w:rPr>
          <w:rStyle w:val="VerbatimChar"/>
          <w:rFonts w:asciiTheme="minorHAnsi" w:hAnsiTheme="minorHAnsi"/>
        </w:rPr>
        <w:t>##   high   296 318 341   240</w:t>
      </w:r>
      <w:r w:rsidRPr="00E4566C">
        <w:br/>
      </w:r>
      <w:r w:rsidRPr="00E4566C">
        <w:rPr>
          <w:rStyle w:val="VerbatimChar"/>
          <w:rFonts w:asciiTheme="minorHAnsi" w:hAnsiTheme="minorHAnsi"/>
        </w:rPr>
        <w:t>##   low     62  86  63    72</w:t>
      </w:r>
      <w:r w:rsidRPr="00E4566C">
        <w:br/>
      </w:r>
      <w:r w:rsidRPr="00E4566C">
        <w:rPr>
          <w:rStyle w:val="VerbatimChar"/>
          <w:rFonts w:asciiTheme="minorHAnsi" w:hAnsiTheme="minorHAnsi"/>
        </w:rPr>
        <w:t>##   med      0   0   0</w:t>
      </w:r>
      <w:r w:rsidRPr="00E4566C">
        <w:rPr>
          <w:rStyle w:val="VerbatimChar"/>
          <w:rFonts w:asciiTheme="minorHAnsi" w:hAnsiTheme="minorHAnsi"/>
        </w:rPr>
        <w:t xml:space="preserve">     0</w:t>
      </w:r>
      <w:r w:rsidRPr="00E4566C">
        <w:br/>
      </w:r>
      <w:r w:rsidRPr="00E4566C">
        <w:rPr>
          <w:rStyle w:val="VerbatimChar"/>
          <w:rFonts w:asciiTheme="minorHAnsi" w:hAnsiTheme="minorHAnsi"/>
        </w:rPr>
        <w:t>##   vhigh   74  28  28   120</w:t>
      </w:r>
    </w:p>
    <w:p w:rsidR="004C1BAE" w:rsidRPr="00E4566C" w:rsidRDefault="00AA6D3F" w:rsidP="004C1BAE">
      <w:pPr>
        <w:rPr>
          <w:color w:val="FF0000"/>
        </w:rPr>
      </w:pPr>
      <w:r w:rsidRPr="00E4566C">
        <w:rPr>
          <w:color w:val="FF0000"/>
        </w:rPr>
        <w:t xml:space="preserve">In the confusion matrix we can </w:t>
      </w:r>
      <w:r w:rsidR="0078196D" w:rsidRPr="00E4566C">
        <w:rPr>
          <w:color w:val="FF0000"/>
        </w:rPr>
        <w:t xml:space="preserve"> find the efficiency  of the algorithm. In the</w:t>
      </w:r>
      <w:r w:rsidRPr="00E4566C">
        <w:rPr>
          <w:color w:val="FF0000"/>
        </w:rPr>
        <w:t xml:space="preserve"> </w:t>
      </w:r>
      <w:r w:rsidR="0078196D" w:rsidRPr="00E4566C">
        <w:rPr>
          <w:color w:val="FF0000"/>
        </w:rPr>
        <w:t xml:space="preserve"> diagonal values  represents total number of point</w:t>
      </w:r>
      <w:r w:rsidR="004E0562" w:rsidRPr="00E4566C">
        <w:rPr>
          <w:color w:val="FF0000"/>
        </w:rPr>
        <w:t>s</w:t>
      </w:r>
      <w:r w:rsidR="0078196D" w:rsidRPr="00E4566C">
        <w:rPr>
          <w:color w:val="FF0000"/>
        </w:rPr>
        <w:t xml:space="preserve"> </w:t>
      </w:r>
      <w:r w:rsidR="004E0562" w:rsidRPr="00E4566C">
        <w:rPr>
          <w:color w:val="FF0000"/>
        </w:rPr>
        <w:t xml:space="preserve">in each </w:t>
      </w:r>
      <w:r w:rsidR="0078196D" w:rsidRPr="00E4566C">
        <w:rPr>
          <w:color w:val="FF0000"/>
        </w:rPr>
        <w:t xml:space="preserve">class  available for high , low, med </w:t>
      </w:r>
      <w:proofErr w:type="spellStart"/>
      <w:r w:rsidR="0078196D" w:rsidRPr="00E4566C">
        <w:rPr>
          <w:color w:val="FF0000"/>
        </w:rPr>
        <w:t>vhigh</w:t>
      </w:r>
      <w:proofErr w:type="spellEnd"/>
      <w:r w:rsidR="0078196D" w:rsidRPr="00E4566C">
        <w:rPr>
          <w:color w:val="FF0000"/>
        </w:rPr>
        <w:t>,</w:t>
      </w:r>
      <w:r w:rsidR="004E0562" w:rsidRPr="00E4566C">
        <w:rPr>
          <w:color w:val="FF0000"/>
        </w:rPr>
        <w:t xml:space="preserve"> High class has 296 points. But total (</w:t>
      </w:r>
      <w:proofErr w:type="spellStart"/>
      <w:r w:rsidR="004E0562" w:rsidRPr="00E4566C">
        <w:rPr>
          <w:color w:val="FF0000"/>
        </w:rPr>
        <w:t>high,vhigh</w:t>
      </w:r>
      <w:proofErr w:type="spellEnd"/>
      <w:r w:rsidR="004E0562" w:rsidRPr="00E4566C">
        <w:rPr>
          <w:color w:val="FF0000"/>
        </w:rPr>
        <w:t>) + (</w:t>
      </w:r>
      <w:proofErr w:type="spellStart"/>
      <w:r w:rsidR="004E0562" w:rsidRPr="00E4566C">
        <w:rPr>
          <w:color w:val="FF0000"/>
        </w:rPr>
        <w:t>high,low</w:t>
      </w:r>
      <w:proofErr w:type="spellEnd"/>
      <w:r w:rsidR="004E0562" w:rsidRPr="00E4566C">
        <w:rPr>
          <w:color w:val="FF0000"/>
        </w:rPr>
        <w:t xml:space="preserve">) +( </w:t>
      </w:r>
      <w:proofErr w:type="spellStart"/>
      <w:r w:rsidR="004E0562" w:rsidRPr="00E4566C">
        <w:rPr>
          <w:color w:val="FF0000"/>
        </w:rPr>
        <w:t>high,med</w:t>
      </w:r>
      <w:proofErr w:type="spellEnd"/>
      <w:r w:rsidR="004E0562" w:rsidRPr="00E4566C">
        <w:rPr>
          <w:color w:val="FF0000"/>
        </w:rPr>
        <w:t>) = 240 +318 +341 =    899. It means we are losing few points in class high. The algorithm efficiency is very low. We need to choose different algorithm to classify.</w:t>
      </w:r>
    </w:p>
    <w:p w:rsidR="006117AE" w:rsidRPr="00E4566C" w:rsidRDefault="006117AE" w:rsidP="004C1BAE">
      <w:r w:rsidRPr="00E4566C">
        <w:rPr>
          <w:b/>
        </w:rPr>
        <w:t>Conclus</w:t>
      </w:r>
      <w:r w:rsidR="006A3A1C" w:rsidRPr="00E4566C">
        <w:rPr>
          <w:b/>
        </w:rPr>
        <w:t>ion</w:t>
      </w:r>
      <w:r w:rsidR="006A3A1C" w:rsidRPr="00E4566C">
        <w:t xml:space="preserve">: The points </w:t>
      </w:r>
      <w:r w:rsidR="007D143D" w:rsidRPr="00E4566C">
        <w:t>in data set used for regression is complex due to that  linear model could not fit all points, I considered both cases of considering single variable and 7 variable cases. In both cases we are getting almost similar values. So, we need to use different algorithm for the regression. In the classification efficiency is coming very low because each class has very less point then actual points. Due to this we need to use  another algorithm for the classification.</w:t>
      </w:r>
    </w:p>
    <w:p w:rsidR="00650190" w:rsidRPr="00E4566C" w:rsidRDefault="00650190" w:rsidP="004C1BAE"/>
    <w:p w:rsidR="004C1BAE" w:rsidRPr="00E4566C" w:rsidRDefault="004C1BAE" w:rsidP="004C1BAE">
      <w:r w:rsidRPr="00E4566C">
        <w:rPr>
          <w:b/>
        </w:rPr>
        <w:lastRenderedPageBreak/>
        <w:t>References</w:t>
      </w:r>
      <w:r w:rsidRPr="00E4566C">
        <w:t>:</w:t>
      </w:r>
      <w:bookmarkStart w:id="1" w:name="_GoBack"/>
      <w:bookmarkEnd w:id="1"/>
    </w:p>
    <w:p w:rsidR="004C1BAE" w:rsidRPr="00E4566C" w:rsidRDefault="004C1BAE" w:rsidP="004C1BAE">
      <w:pPr>
        <w:pStyle w:val="Bibliography"/>
        <w:ind w:left="720" w:hanging="720"/>
        <w:rPr>
          <w:noProof/>
        </w:rPr>
      </w:pPr>
      <w:r w:rsidRPr="00E4566C">
        <w:rPr>
          <w:noProof/>
        </w:rPr>
        <w:t xml:space="preserve">Zentut. (n.d.). Data Mining Techniques. </w:t>
      </w:r>
      <w:r w:rsidRPr="00E4566C">
        <w:rPr>
          <w:i/>
          <w:iCs/>
          <w:noProof/>
        </w:rPr>
        <w:t>Data Mining Techniques</w:t>
      </w:r>
      <w:r w:rsidRPr="00E4566C">
        <w:rPr>
          <w:noProof/>
        </w:rPr>
        <w:t xml:space="preserve">. Retrieved from </w:t>
      </w:r>
      <w:hyperlink r:id="rId19" w:history="1">
        <w:r w:rsidRPr="00E4566C">
          <w:rPr>
            <w:rStyle w:val="Hyperlink"/>
            <w:noProof/>
            <w:u w:val="single"/>
          </w:rPr>
          <w:t>http://www.zentut.com/data-mining/data-mining-techniques/</w:t>
        </w:r>
      </w:hyperlink>
    </w:p>
    <w:p w:rsidR="004C1BAE" w:rsidRPr="00E4566C" w:rsidRDefault="004C1BAE" w:rsidP="004C1BAE">
      <w:pPr>
        <w:pStyle w:val="Bibliography"/>
        <w:ind w:left="720" w:hanging="720"/>
        <w:rPr>
          <w:noProof/>
        </w:rPr>
      </w:pPr>
      <w:r w:rsidRPr="00E4566C">
        <w:rPr>
          <w:noProof/>
        </w:rPr>
        <w:t xml:space="preserve">Zhao, Y. (2015). </w:t>
      </w:r>
      <w:r w:rsidRPr="00E4566C">
        <w:rPr>
          <w:i/>
          <w:iCs/>
          <w:noProof/>
        </w:rPr>
        <w:t>Introduction to Data Mining with R1.</w:t>
      </w:r>
      <w:r w:rsidRPr="00E4566C">
        <w:rPr>
          <w:noProof/>
        </w:rPr>
        <w:t xml:space="preserve"> Retrieved from </w:t>
      </w:r>
      <w:hyperlink r:id="rId20" w:history="1">
        <w:r w:rsidRPr="00E4566C">
          <w:rPr>
            <w:rStyle w:val="Hyperlink"/>
            <w:noProof/>
            <w:u w:val="single"/>
          </w:rPr>
          <w:t>https://docs.google.com/viewerng/viewer?url=http://www.rdatamining.com/docs/RDataMining-introduction-slides.pdf</w:t>
        </w:r>
      </w:hyperlink>
    </w:p>
    <w:p w:rsidR="004C1BAE" w:rsidRPr="00E4566C" w:rsidRDefault="004C1BAE" w:rsidP="004C1BAE">
      <w:pPr>
        <w:pStyle w:val="Bibliography"/>
        <w:ind w:left="720" w:hanging="720"/>
        <w:rPr>
          <w:rStyle w:val="Hyperlink"/>
          <w:noProof/>
        </w:rPr>
      </w:pPr>
      <w:r w:rsidRPr="00E4566C">
        <w:rPr>
          <w:noProof/>
        </w:rPr>
        <w:t xml:space="preserve">assambara, A. (2018). Determining The Optimal Number Of Clusters: 3 Must Know Methods . </w:t>
      </w:r>
      <w:r w:rsidRPr="00E4566C">
        <w:rPr>
          <w:i/>
          <w:iCs/>
          <w:noProof/>
        </w:rPr>
        <w:t>DataNovia</w:t>
      </w:r>
      <w:r w:rsidRPr="00E4566C">
        <w:rPr>
          <w:noProof/>
        </w:rPr>
        <w:t xml:space="preserve">. Retrieved from </w:t>
      </w:r>
      <w:hyperlink r:id="rId21" w:history="1">
        <w:r w:rsidRPr="00E4566C">
          <w:rPr>
            <w:rStyle w:val="Hyperlink"/>
            <w:noProof/>
            <w:u w:val="single"/>
          </w:rPr>
          <w:t>https://www.datanovia.com/en/lessons/determining-the-optimal-number-of-clusters-3-must-know-methods/</w:t>
        </w:r>
      </w:hyperlink>
    </w:p>
    <w:p w:rsidR="004C1BAE" w:rsidRPr="00E4566C" w:rsidRDefault="004C1BAE" w:rsidP="004C1BAE">
      <w:pPr>
        <w:pStyle w:val="Bibliography"/>
        <w:ind w:left="720" w:hanging="720"/>
        <w:rPr>
          <w:noProof/>
        </w:rPr>
      </w:pPr>
      <w:r w:rsidRPr="00E4566C">
        <w:rPr>
          <w:noProof/>
        </w:rPr>
        <w:t>NEU. (2019). MPSA - ALY6015 Intermediate Analytics - V1. Retrieved from https://northeastern.acrobatiq.com/courseware/glossary/NEU_MPSA_INTERMEDIATE_ANALYTICS_ALY6015_V1_23</w:t>
      </w:r>
    </w:p>
    <w:p w:rsidR="004C1BAE" w:rsidRPr="00E4566C" w:rsidRDefault="004C1BAE" w:rsidP="004C1BAE">
      <w:pPr>
        <w:pStyle w:val="Bibliography"/>
        <w:ind w:left="720" w:hanging="720"/>
        <w:rPr>
          <w:noProof/>
        </w:rPr>
      </w:pPr>
    </w:p>
    <w:p w:rsidR="004C1BAE" w:rsidRPr="00E4566C" w:rsidRDefault="004C1BAE" w:rsidP="004C1BAE">
      <w:pPr>
        <w:pStyle w:val="Bibliography"/>
        <w:ind w:left="720" w:hanging="720"/>
        <w:rPr>
          <w:noProof/>
        </w:rPr>
      </w:pPr>
      <w:r w:rsidRPr="00E4566C">
        <w:rPr>
          <w:noProof/>
        </w:rPr>
        <w:t>Maindonald, J. H. (2008, January 19). Using R for Data Analysis and Graphics . Introduction, Code and Commentary . Retrieved from https://cran.r-project.org/doc/contrib/usingR.pdf</w:t>
      </w:r>
    </w:p>
    <w:p w:rsidR="004C1BAE" w:rsidRPr="00E4566C" w:rsidRDefault="004C1BAE" w:rsidP="004C1BAE">
      <w:pPr>
        <w:pStyle w:val="Bibliography"/>
        <w:ind w:left="720" w:hanging="720"/>
        <w:rPr>
          <w:noProof/>
        </w:rPr>
      </w:pPr>
    </w:p>
    <w:p w:rsidR="004C1BAE" w:rsidRPr="00E4566C" w:rsidRDefault="004C1BAE" w:rsidP="004C1BAE"/>
    <w:sectPr w:rsidR="004C1BAE" w:rsidRPr="00E4566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759A8" w:rsidRDefault="002759A8">
      <w:pPr>
        <w:spacing w:after="0"/>
      </w:pPr>
      <w:r>
        <w:separator/>
      </w:r>
    </w:p>
  </w:endnote>
  <w:endnote w:type="continuationSeparator" w:id="0">
    <w:p w:rsidR="002759A8" w:rsidRDefault="002759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759A8" w:rsidRDefault="002759A8">
      <w:r>
        <w:separator/>
      </w:r>
    </w:p>
  </w:footnote>
  <w:footnote w:type="continuationSeparator" w:id="0">
    <w:p w:rsidR="002759A8" w:rsidRDefault="002759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CCAEB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7346A7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7F7C"/>
    <w:rsid w:val="00144748"/>
    <w:rsid w:val="0019581C"/>
    <w:rsid w:val="001C3DCB"/>
    <w:rsid w:val="002759A8"/>
    <w:rsid w:val="00292BD7"/>
    <w:rsid w:val="004C1BAE"/>
    <w:rsid w:val="004E0562"/>
    <w:rsid w:val="004E29B3"/>
    <w:rsid w:val="005838DC"/>
    <w:rsid w:val="00590D07"/>
    <w:rsid w:val="006117AE"/>
    <w:rsid w:val="00650190"/>
    <w:rsid w:val="006A3A1C"/>
    <w:rsid w:val="00714ACE"/>
    <w:rsid w:val="0078196D"/>
    <w:rsid w:val="00782B45"/>
    <w:rsid w:val="00784D58"/>
    <w:rsid w:val="00792142"/>
    <w:rsid w:val="00794D2F"/>
    <w:rsid w:val="007A4567"/>
    <w:rsid w:val="007D143D"/>
    <w:rsid w:val="008D6863"/>
    <w:rsid w:val="009A5A30"/>
    <w:rsid w:val="00A34DA7"/>
    <w:rsid w:val="00A83490"/>
    <w:rsid w:val="00AA6D3F"/>
    <w:rsid w:val="00B26429"/>
    <w:rsid w:val="00B86B75"/>
    <w:rsid w:val="00B91AF2"/>
    <w:rsid w:val="00BA5C8A"/>
    <w:rsid w:val="00BC48D5"/>
    <w:rsid w:val="00C2515D"/>
    <w:rsid w:val="00C36279"/>
    <w:rsid w:val="00CF18AA"/>
    <w:rsid w:val="00D11537"/>
    <w:rsid w:val="00D55A46"/>
    <w:rsid w:val="00D86495"/>
    <w:rsid w:val="00DD2FF6"/>
    <w:rsid w:val="00DF3D0B"/>
    <w:rsid w:val="00E315A3"/>
    <w:rsid w:val="00E436A6"/>
    <w:rsid w:val="00E4566C"/>
    <w:rsid w:val="00EC4075"/>
    <w:rsid w:val="00F708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0FA065"/>
  <w15:docId w15:val="{95A3FF2F-138A-43D9-A3B3-44AFCEE3B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uiPriority w:val="1"/>
    <w:qFormat/>
    <w:rsid w:val="00B26429"/>
    <w:pPr>
      <w:spacing w:after="0"/>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1328652">
      <w:bodyDiv w:val="1"/>
      <w:marLeft w:val="0"/>
      <w:marRight w:val="0"/>
      <w:marTop w:val="0"/>
      <w:marBottom w:val="0"/>
      <w:divBdr>
        <w:top w:val="none" w:sz="0" w:space="0" w:color="auto"/>
        <w:left w:val="none" w:sz="0" w:space="0" w:color="auto"/>
        <w:bottom w:val="none" w:sz="0" w:space="0" w:color="auto"/>
        <w:right w:val="none" w:sz="0" w:space="0" w:color="auto"/>
      </w:divBdr>
    </w:div>
    <w:div w:id="817502404">
      <w:bodyDiv w:val="1"/>
      <w:marLeft w:val="0"/>
      <w:marRight w:val="0"/>
      <w:marTop w:val="0"/>
      <w:marBottom w:val="0"/>
      <w:divBdr>
        <w:top w:val="none" w:sz="0" w:space="0" w:color="auto"/>
        <w:left w:val="none" w:sz="0" w:space="0" w:color="auto"/>
        <w:bottom w:val="none" w:sz="0" w:space="0" w:color="auto"/>
        <w:right w:val="none" w:sz="0" w:space="0" w:color="auto"/>
      </w:divBdr>
    </w:div>
    <w:div w:id="955139075">
      <w:bodyDiv w:val="1"/>
      <w:marLeft w:val="0"/>
      <w:marRight w:val="0"/>
      <w:marTop w:val="0"/>
      <w:marBottom w:val="0"/>
      <w:divBdr>
        <w:top w:val="none" w:sz="0" w:space="0" w:color="auto"/>
        <w:left w:val="none" w:sz="0" w:space="0" w:color="auto"/>
        <w:bottom w:val="none" w:sz="0" w:space="0" w:color="auto"/>
        <w:right w:val="none" w:sz="0" w:space="0" w:color="auto"/>
      </w:divBdr>
    </w:div>
    <w:div w:id="165120449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www.datanovia.com/en/lessons/determining-the-optimal-number-of-clusters-3-must-know-methods/"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cs.google.com/viewerng/viewer?url=http://www.rdatamining.com/docs/RDataMining-introduction-slide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www.zentut.com/data-mining/data-mining-technique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6</TotalTime>
  <Pages>21</Pages>
  <Words>4696</Words>
  <Characters>26772</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Collaborative_Group_Project.R</vt:lpstr>
    </vt:vector>
  </TitlesOfParts>
  <Company/>
  <LinksUpToDate>false</LinksUpToDate>
  <CharactersWithSpaces>31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_Group_Project.R</dc:title>
  <dc:creator>narah</dc:creator>
  <cp:keywords/>
  <cp:lastModifiedBy>Srinivas Narahari</cp:lastModifiedBy>
  <cp:revision>65</cp:revision>
  <dcterms:created xsi:type="dcterms:W3CDTF">2019-05-19T22:22:00Z</dcterms:created>
  <dcterms:modified xsi:type="dcterms:W3CDTF">2019-05-20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5-19</vt:lpwstr>
  </property>
</Properties>
</file>